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3.xml" ContentType="application/vnd.openxmlformats-officedocument.wordprocessingml.foot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5F2D" w:rsidRDefault="00FD5F2D" w:rsidP="00FD5F2D">
      <w:pPr>
        <w:pStyle w:val="1"/>
      </w:pPr>
    </w:p>
    <w:p w:rsidR="00FD5F2D" w:rsidRDefault="00FD5F2D" w:rsidP="00FD5F2D">
      <w:pPr>
        <w:pStyle w:val="1"/>
      </w:pPr>
    </w:p>
    <w:p w:rsidR="00FD5F2D" w:rsidRDefault="00FD5F2D" w:rsidP="00FD5F2D">
      <w:pPr>
        <w:pStyle w:val="1"/>
      </w:pPr>
    </w:p>
    <w:p w:rsidR="00FF62EF" w:rsidRDefault="00FD5F2D" w:rsidP="00C909A5">
      <w:pPr>
        <w:pStyle w:val="1"/>
        <w:ind w:left="1843" w:right="1983"/>
        <w:jc w:val="center"/>
      </w:pPr>
      <w:bookmarkStart w:id="0" w:name="_Toc117432420"/>
      <w:r>
        <w:rPr>
          <w:rFonts w:hint="eastAsia"/>
        </w:rPr>
        <w:t>《计算机实践》—</w:t>
      </w:r>
      <w:r w:rsidR="00FF62EF" w:rsidRPr="00074A34">
        <w:rPr>
          <w:rFonts w:hint="eastAsia"/>
        </w:rPr>
        <w:t>数据结构</w:t>
      </w:r>
      <w:bookmarkEnd w:id="0"/>
      <w:r w:rsidR="0043406C">
        <w:rPr>
          <w:rFonts w:hint="eastAsia"/>
        </w:rPr>
        <w:t>实验报告要求及模板</w:t>
      </w:r>
    </w:p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Default="00FD5F2D" w:rsidP="00FD5F2D"/>
    <w:p w:rsidR="00FD5F2D" w:rsidRPr="00FD5F2D" w:rsidRDefault="00FD5F2D" w:rsidP="00FD5F2D">
      <w:pPr>
        <w:jc w:val="center"/>
        <w:rPr>
          <w:sz w:val="36"/>
        </w:rPr>
      </w:pPr>
      <w:r w:rsidRPr="00FD5F2D">
        <w:rPr>
          <w:rFonts w:hint="eastAsia"/>
          <w:sz w:val="36"/>
        </w:rPr>
        <w:t>南京航空航天大学</w:t>
      </w:r>
    </w:p>
    <w:p w:rsidR="00FD5F2D" w:rsidRDefault="00FD5F2D" w:rsidP="00FD5F2D">
      <w:pPr>
        <w:jc w:val="center"/>
        <w:rPr>
          <w:sz w:val="36"/>
        </w:rPr>
      </w:pPr>
      <w:r w:rsidRPr="00FD5F2D">
        <w:rPr>
          <w:rFonts w:hint="eastAsia"/>
          <w:sz w:val="36"/>
        </w:rPr>
        <w:t>自动化学院</w:t>
      </w:r>
    </w:p>
    <w:p w:rsidR="00FD5F2D" w:rsidRPr="00FD5F2D" w:rsidRDefault="00FD5F2D" w:rsidP="00FD5F2D">
      <w:pPr>
        <w:jc w:val="center"/>
        <w:rPr>
          <w:sz w:val="36"/>
        </w:rPr>
      </w:pPr>
      <w:r>
        <w:rPr>
          <w:rFonts w:hint="eastAsia"/>
          <w:sz w:val="36"/>
        </w:rPr>
        <w:t>2</w:t>
      </w:r>
      <w:r>
        <w:rPr>
          <w:sz w:val="36"/>
        </w:rPr>
        <w:t>022</w:t>
      </w:r>
      <w:r>
        <w:rPr>
          <w:rFonts w:hint="eastAsia"/>
          <w:sz w:val="36"/>
        </w:rPr>
        <w:t>年</w:t>
      </w:r>
      <w:r>
        <w:rPr>
          <w:rFonts w:hint="eastAsia"/>
          <w:sz w:val="36"/>
        </w:rPr>
        <w:t>1</w:t>
      </w:r>
      <w:r>
        <w:rPr>
          <w:sz w:val="36"/>
        </w:rPr>
        <w:t>0</w:t>
      </w:r>
      <w:r>
        <w:rPr>
          <w:rFonts w:hint="eastAsia"/>
          <w:sz w:val="36"/>
        </w:rPr>
        <w:t>月</w:t>
      </w:r>
    </w:p>
    <w:p w:rsidR="00FD5F2D" w:rsidRDefault="00FD5F2D" w:rsidP="00FD5F2D"/>
    <w:p w:rsidR="00FD5F2D" w:rsidRDefault="00FD5F2D" w:rsidP="00FD5F2D">
      <w:pPr>
        <w:sectPr w:rsidR="00FD5F2D" w:rsidSect="00FD5F2D">
          <w:headerReference w:type="even" r:id="rId8"/>
          <w:headerReference w:type="default" r:id="rId9"/>
          <w:footerReference w:type="default" r:id="rId10"/>
          <w:headerReference w:type="first" r:id="rId11"/>
          <w:pgSz w:w="11906" w:h="16838"/>
          <w:pgMar w:top="1440" w:right="1134" w:bottom="1440" w:left="1418" w:header="851" w:footer="850" w:gutter="0"/>
          <w:cols w:space="425"/>
          <w:titlePg/>
          <w:docGrid w:type="lines" w:linePitch="312"/>
        </w:sectPr>
      </w:pPr>
    </w:p>
    <w:p w:rsidR="006B55AE" w:rsidRPr="0093236E" w:rsidRDefault="00C909A5" w:rsidP="0093236E">
      <w:pPr>
        <w:pStyle w:val="2"/>
      </w:pPr>
      <w:bookmarkStart w:id="1" w:name="_Toc117432429"/>
      <w:r>
        <w:rPr>
          <w:rFonts w:hint="eastAsia"/>
        </w:rPr>
        <w:lastRenderedPageBreak/>
        <w:t>第</w:t>
      </w:r>
      <w:r w:rsidR="0043406C">
        <w:rPr>
          <w:rFonts w:hint="eastAsia"/>
        </w:rPr>
        <w:t>1</w:t>
      </w:r>
      <w:r w:rsidR="0043406C">
        <w:rPr>
          <w:rFonts w:hint="eastAsia"/>
        </w:rPr>
        <w:t>部分</w:t>
      </w:r>
      <w:r>
        <w:t xml:space="preserve">. </w:t>
      </w:r>
      <w:r>
        <w:rPr>
          <w:rFonts w:hint="eastAsia"/>
        </w:rPr>
        <w:t>实验</w:t>
      </w:r>
      <w:r w:rsidRPr="0093236E">
        <w:rPr>
          <w:rFonts w:hint="eastAsia"/>
        </w:rPr>
        <w:t>报告要求</w:t>
      </w:r>
      <w:bookmarkEnd w:id="1"/>
    </w:p>
    <w:p w:rsidR="00AE4667" w:rsidRPr="00402DFC" w:rsidRDefault="00A240A8" w:rsidP="00402DFC">
      <w:pPr>
        <w:pStyle w:val="a6"/>
        <w:numPr>
          <w:ilvl w:val="0"/>
          <w:numId w:val="22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简述每一部分的对象、目的和要求；</w:t>
      </w:r>
    </w:p>
    <w:p w:rsidR="00AE4667" w:rsidRPr="00402DFC" w:rsidRDefault="00A240A8" w:rsidP="00402DFC">
      <w:pPr>
        <w:pStyle w:val="a6"/>
        <w:numPr>
          <w:ilvl w:val="0"/>
          <w:numId w:val="22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画出算法的程序流程图；</w:t>
      </w:r>
    </w:p>
    <w:p w:rsidR="00AE4667" w:rsidRPr="00402DFC" w:rsidRDefault="00A240A8" w:rsidP="00402DFC">
      <w:pPr>
        <w:pStyle w:val="a6"/>
        <w:numPr>
          <w:ilvl w:val="0"/>
          <w:numId w:val="22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说明程序的数据输入要求；</w:t>
      </w:r>
    </w:p>
    <w:p w:rsidR="00402DFC" w:rsidRPr="00402DFC" w:rsidRDefault="00A240A8" w:rsidP="00402DFC">
      <w:pPr>
        <w:pStyle w:val="a6"/>
        <w:numPr>
          <w:ilvl w:val="0"/>
          <w:numId w:val="22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调试结果：以截屏图像的方式给出，包括程序运行开始和结束时的系统时间、姓名、学号、实验名称等信息；</w:t>
      </w:r>
    </w:p>
    <w:p w:rsidR="00AE4667" w:rsidRPr="00402DFC" w:rsidRDefault="00402DFC" w:rsidP="00402DFC">
      <w:pPr>
        <w:spacing w:line="360" w:lineRule="auto"/>
        <w:ind w:firstLineChars="100" w:firstLine="240"/>
        <w:rPr>
          <w:rFonts w:hAnsi="宋体"/>
          <w:bCs/>
          <w:color w:val="000000"/>
          <w:sz w:val="24"/>
        </w:rPr>
      </w:pPr>
      <w:r w:rsidRPr="006523F5">
        <w:rPr>
          <w:rFonts w:hint="eastAsia"/>
          <w:bCs/>
          <w:noProof/>
          <w:color w:val="000000"/>
          <w:sz w:val="24"/>
        </w:rPr>
        <w:drawing>
          <wp:inline distT="0" distB="0" distL="0" distR="0" wp14:anchorId="568305AD" wp14:editId="7B7D979C">
            <wp:extent cx="5598160" cy="2090057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174"/>
                    <a:stretch/>
                  </pic:blipFill>
                  <pic:spPr bwMode="auto">
                    <a:xfrm>
                      <a:off x="0" y="0"/>
                      <a:ext cx="5598160" cy="2090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E4667" w:rsidRPr="00402DFC" w:rsidRDefault="00A240A8" w:rsidP="00402DFC">
      <w:pPr>
        <w:numPr>
          <w:ilvl w:val="0"/>
          <w:numId w:val="1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实验遇到的问题和解决办法：程序调试日志；</w:t>
      </w:r>
    </w:p>
    <w:p w:rsidR="006B55AE" w:rsidRPr="00FF2CE4" w:rsidRDefault="006B55AE" w:rsidP="00EE7E32">
      <w:pPr>
        <w:numPr>
          <w:ilvl w:val="0"/>
          <w:numId w:val="1"/>
        </w:numPr>
        <w:spacing w:line="360" w:lineRule="auto"/>
        <w:rPr>
          <w:bCs/>
          <w:color w:val="000000"/>
          <w:kern w:val="0"/>
          <w:sz w:val="24"/>
        </w:rPr>
      </w:pPr>
      <w:r w:rsidRPr="00FF2CE4">
        <w:rPr>
          <w:rFonts w:hAnsi="宋体"/>
          <w:b/>
          <w:bCs/>
          <w:color w:val="000000"/>
          <w:sz w:val="24"/>
        </w:rPr>
        <w:t>实验的收获</w:t>
      </w:r>
      <w:r w:rsidR="00DC470E">
        <w:rPr>
          <w:rFonts w:hAnsi="宋体" w:hint="eastAsia"/>
          <w:b/>
          <w:bCs/>
          <w:color w:val="000000"/>
          <w:sz w:val="24"/>
        </w:rPr>
        <w:t>和感想</w:t>
      </w:r>
      <w:r w:rsidR="00FF2CE4">
        <w:rPr>
          <w:rFonts w:hAnsi="宋体" w:hint="eastAsia"/>
          <w:b/>
          <w:bCs/>
          <w:color w:val="000000"/>
          <w:sz w:val="24"/>
        </w:rPr>
        <w:t>：</w:t>
      </w:r>
      <w:r w:rsidR="00FF2CE4" w:rsidRPr="00FF2CE4">
        <w:rPr>
          <w:rFonts w:hAnsi="宋体" w:hint="eastAsia"/>
          <w:bCs/>
          <w:color w:val="000000"/>
          <w:sz w:val="24"/>
        </w:rPr>
        <w:t>个人感想，</w:t>
      </w:r>
      <w:r w:rsidRPr="00FD71E5">
        <w:rPr>
          <w:rFonts w:hAnsi="宋体"/>
          <w:bCs/>
          <w:color w:val="000000"/>
          <w:sz w:val="24"/>
        </w:rPr>
        <w:t>方法的优缺点、对本实验的要求和建议；忌空、大话。</w:t>
      </w:r>
    </w:p>
    <w:p w:rsidR="00215C37" w:rsidRPr="00215C37" w:rsidRDefault="00215C37" w:rsidP="00E17BE3">
      <w:pPr>
        <w:numPr>
          <w:ilvl w:val="0"/>
          <w:numId w:val="1"/>
        </w:numPr>
        <w:spacing w:line="360" w:lineRule="auto"/>
        <w:rPr>
          <w:bCs/>
          <w:color w:val="000000"/>
          <w:sz w:val="24"/>
        </w:rPr>
      </w:pPr>
      <w:r w:rsidRPr="00215C37">
        <w:rPr>
          <w:rFonts w:hAnsi="宋体" w:hint="eastAsia"/>
          <w:bCs/>
          <w:color w:val="000000"/>
          <w:sz w:val="24"/>
        </w:rPr>
        <w:t>附源程序清单（双栏排版）；</w:t>
      </w:r>
      <w:r w:rsidR="006B55AE" w:rsidRPr="00215C37">
        <w:rPr>
          <w:rFonts w:hAnsi="宋体"/>
          <w:bCs/>
          <w:color w:val="000000"/>
          <w:sz w:val="24"/>
        </w:rPr>
        <w:t>对源程序的功能块做适当注释。</w:t>
      </w:r>
    </w:p>
    <w:p w:rsidR="00EE7E32" w:rsidRPr="00215C37" w:rsidRDefault="006B55AE" w:rsidP="00E17BE3">
      <w:pPr>
        <w:numPr>
          <w:ilvl w:val="0"/>
          <w:numId w:val="1"/>
        </w:numPr>
        <w:spacing w:line="360" w:lineRule="auto"/>
        <w:rPr>
          <w:bCs/>
          <w:color w:val="000000"/>
          <w:sz w:val="24"/>
        </w:rPr>
      </w:pPr>
      <w:bookmarkStart w:id="2" w:name="_GoBack"/>
      <w:bookmarkEnd w:id="2"/>
      <w:r w:rsidRPr="00215C37">
        <w:rPr>
          <w:rFonts w:hAnsi="宋体"/>
          <w:bCs/>
          <w:color w:val="000000"/>
          <w:sz w:val="24"/>
        </w:rPr>
        <w:t>其他未尽事项按写报告的一般要求进行。</w:t>
      </w:r>
    </w:p>
    <w:p w:rsidR="006B55AE" w:rsidRPr="00402DFC" w:rsidRDefault="00A240A8" w:rsidP="00402DFC">
      <w:pPr>
        <w:numPr>
          <w:ilvl w:val="0"/>
          <w:numId w:val="1"/>
        </w:numPr>
        <w:spacing w:line="360" w:lineRule="auto"/>
        <w:rPr>
          <w:rFonts w:hAnsi="宋体"/>
          <w:bCs/>
          <w:color w:val="000000"/>
          <w:sz w:val="24"/>
        </w:rPr>
      </w:pPr>
      <w:r w:rsidRPr="00402DFC">
        <w:rPr>
          <w:rFonts w:hAnsi="宋体" w:hint="eastAsia"/>
          <w:bCs/>
          <w:color w:val="000000"/>
          <w:sz w:val="24"/>
        </w:rPr>
        <w:t>提交内容包括</w:t>
      </w:r>
      <w:r w:rsidRPr="00402DFC">
        <w:rPr>
          <w:rFonts w:hAnsi="宋体"/>
          <w:bCs/>
          <w:color w:val="000000"/>
          <w:sz w:val="24"/>
        </w:rPr>
        <w:sym w:font="Wingdings 2" w:char="F06A"/>
      </w:r>
      <w:r w:rsidRPr="00402DFC">
        <w:rPr>
          <w:rFonts w:hAnsi="宋体" w:hint="eastAsia"/>
          <w:bCs/>
          <w:color w:val="000000"/>
          <w:sz w:val="24"/>
        </w:rPr>
        <w:t>实验报告的</w:t>
      </w:r>
      <w:r w:rsidRPr="00402DFC">
        <w:rPr>
          <w:rFonts w:hAnsi="宋体"/>
          <w:bCs/>
          <w:color w:val="000000"/>
          <w:sz w:val="24"/>
        </w:rPr>
        <w:t>WORD</w:t>
      </w:r>
      <w:r w:rsidRPr="00402DFC">
        <w:rPr>
          <w:rFonts w:hAnsi="宋体" w:hint="eastAsia"/>
          <w:bCs/>
          <w:color w:val="000000"/>
          <w:sz w:val="24"/>
        </w:rPr>
        <w:t>版本，</w:t>
      </w:r>
      <w:r w:rsidRPr="00402DFC">
        <w:rPr>
          <w:rFonts w:hAnsi="宋体"/>
          <w:bCs/>
          <w:color w:val="000000"/>
          <w:sz w:val="24"/>
        </w:rPr>
        <w:sym w:font="Wingdings 2" w:char="F06B"/>
      </w:r>
      <w:r w:rsidRPr="00402DFC">
        <w:rPr>
          <w:rFonts w:hAnsi="宋体" w:hint="eastAsia"/>
          <w:bCs/>
          <w:color w:val="000000"/>
          <w:sz w:val="24"/>
        </w:rPr>
        <w:t>源程序（包括可以直接运行演示的可执行文件）。每个同学提交的内容放在一个以“</w:t>
      </w:r>
      <w:r w:rsidRPr="00402DFC">
        <w:rPr>
          <w:rFonts w:hAnsi="宋体"/>
          <w:bCs/>
          <w:color w:val="000000"/>
          <w:sz w:val="24"/>
        </w:rPr>
        <w:t>DS</w:t>
      </w:r>
      <w:r w:rsidRPr="00402DFC">
        <w:rPr>
          <w:rFonts w:hAnsi="宋体" w:hint="eastAsia"/>
          <w:bCs/>
          <w:color w:val="000000"/>
          <w:sz w:val="24"/>
        </w:rPr>
        <w:t>实验</w:t>
      </w:r>
      <w:r w:rsidRPr="00402DFC">
        <w:rPr>
          <w:rFonts w:hAnsi="宋体"/>
          <w:bCs/>
          <w:color w:val="000000"/>
          <w:sz w:val="24"/>
        </w:rPr>
        <w:t>*_</w:t>
      </w:r>
      <w:r w:rsidRPr="00402DFC">
        <w:rPr>
          <w:rFonts w:hAnsi="宋体" w:hint="eastAsia"/>
          <w:bCs/>
          <w:color w:val="000000"/>
          <w:sz w:val="24"/>
        </w:rPr>
        <w:t>学号</w:t>
      </w:r>
      <w:r w:rsidRPr="00402DFC">
        <w:rPr>
          <w:rFonts w:hAnsi="宋体"/>
          <w:bCs/>
          <w:color w:val="000000"/>
          <w:sz w:val="24"/>
        </w:rPr>
        <w:t>_</w:t>
      </w:r>
      <w:r w:rsidRPr="00402DFC">
        <w:rPr>
          <w:rFonts w:hAnsi="宋体" w:hint="eastAsia"/>
          <w:bCs/>
          <w:color w:val="000000"/>
          <w:sz w:val="24"/>
        </w:rPr>
        <w:t>姓名</w:t>
      </w:r>
      <w:r w:rsidRPr="00402DFC">
        <w:rPr>
          <w:rFonts w:hAnsi="宋体"/>
          <w:bCs/>
          <w:color w:val="000000"/>
          <w:sz w:val="24"/>
        </w:rPr>
        <w:t>”</w:t>
      </w:r>
      <w:r w:rsidRPr="00402DFC">
        <w:rPr>
          <w:rFonts w:hAnsi="宋体"/>
          <w:bCs/>
          <w:color w:val="000000"/>
          <w:sz w:val="24"/>
        </w:rPr>
        <w:t>(</w:t>
      </w:r>
      <w:r w:rsidRPr="00402DFC">
        <w:rPr>
          <w:rFonts w:hAnsi="宋体" w:hint="eastAsia"/>
          <w:bCs/>
          <w:color w:val="000000"/>
          <w:sz w:val="24"/>
        </w:rPr>
        <w:t>如</w:t>
      </w:r>
      <w:r w:rsidRPr="00402DFC">
        <w:rPr>
          <w:rFonts w:hAnsi="宋体"/>
          <w:bCs/>
          <w:color w:val="000000"/>
          <w:sz w:val="24"/>
        </w:rPr>
        <w:t>DS</w:t>
      </w:r>
      <w:r w:rsidRPr="00402DFC">
        <w:rPr>
          <w:rFonts w:hAnsi="宋体" w:hint="eastAsia"/>
          <w:bCs/>
          <w:color w:val="000000"/>
          <w:sz w:val="24"/>
        </w:rPr>
        <w:t>实验一</w:t>
      </w:r>
      <w:proofErr w:type="gramStart"/>
      <w:r w:rsidRPr="00402DFC">
        <w:rPr>
          <w:rFonts w:hAnsi="宋体"/>
          <w:bCs/>
          <w:color w:val="000000"/>
          <w:sz w:val="24"/>
        </w:rPr>
        <w:t>032110101</w:t>
      </w:r>
      <w:proofErr w:type="gramEnd"/>
      <w:r w:rsidRPr="00402DFC">
        <w:rPr>
          <w:rFonts w:hAnsi="宋体" w:hint="eastAsia"/>
          <w:bCs/>
          <w:color w:val="000000"/>
          <w:sz w:val="24"/>
        </w:rPr>
        <w:t>某某</w:t>
      </w:r>
      <w:proofErr w:type="gramStart"/>
      <w:r w:rsidRPr="00402DFC">
        <w:rPr>
          <w:rFonts w:hAnsi="宋体" w:hint="eastAsia"/>
          <w:bCs/>
          <w:color w:val="000000"/>
          <w:sz w:val="24"/>
        </w:rPr>
        <w:t>某</w:t>
      </w:r>
      <w:proofErr w:type="gramEnd"/>
      <w:r w:rsidRPr="00402DFC">
        <w:rPr>
          <w:rFonts w:hAnsi="宋体"/>
          <w:bCs/>
          <w:color w:val="000000"/>
          <w:sz w:val="24"/>
        </w:rPr>
        <w:t>)</w:t>
      </w:r>
      <w:r w:rsidRPr="00402DFC">
        <w:rPr>
          <w:rFonts w:hAnsi="宋体" w:hint="eastAsia"/>
          <w:bCs/>
          <w:color w:val="000000"/>
          <w:sz w:val="24"/>
        </w:rPr>
        <w:t>方式命名的压缩文件中提交到学习通。</w:t>
      </w:r>
    </w:p>
    <w:p w:rsidR="00AE4667" w:rsidRPr="00402DFC" w:rsidRDefault="00A240A8" w:rsidP="00402DFC">
      <w:pPr>
        <w:pStyle w:val="2"/>
        <w:numPr>
          <w:ilvl w:val="0"/>
          <w:numId w:val="1"/>
        </w:numPr>
        <w:tabs>
          <w:tab w:val="left" w:pos="7808"/>
        </w:tabs>
        <w:spacing w:before="0" w:after="0" w:line="400" w:lineRule="exact"/>
        <w:rPr>
          <w:rFonts w:ascii="Times New Roman" w:eastAsia="宋体" w:hAnsi="宋体"/>
          <w:b w:val="0"/>
          <w:color w:val="000000"/>
          <w:sz w:val="24"/>
          <w:szCs w:val="24"/>
        </w:rPr>
      </w:pPr>
      <w:r w:rsidRPr="00402DFC">
        <w:rPr>
          <w:rFonts w:ascii="Times New Roman" w:eastAsia="宋体" w:hAnsi="宋体" w:hint="eastAsia"/>
          <w:b w:val="0"/>
          <w:color w:val="000000"/>
          <w:sz w:val="24"/>
          <w:szCs w:val="24"/>
        </w:rPr>
        <w:t>实验题求解的构思、程序实现可以适当参考文献资料，但应避免直接照搬。每人独立完成实验，如发现实验程序或报告的内容有雷同，雷同双方（或多方）报告视为无效。</w:t>
      </w:r>
    </w:p>
    <w:p w:rsidR="00AE4667" w:rsidRDefault="00A240A8" w:rsidP="00402DFC">
      <w:pPr>
        <w:pStyle w:val="2"/>
        <w:numPr>
          <w:ilvl w:val="0"/>
          <w:numId w:val="1"/>
        </w:numPr>
        <w:tabs>
          <w:tab w:val="left" w:pos="7808"/>
        </w:tabs>
        <w:spacing w:before="0" w:after="0" w:line="400" w:lineRule="exact"/>
        <w:rPr>
          <w:rFonts w:ascii="Times New Roman" w:eastAsia="宋体" w:hAnsi="宋体"/>
          <w:b w:val="0"/>
          <w:color w:val="000000"/>
          <w:sz w:val="24"/>
          <w:szCs w:val="24"/>
        </w:rPr>
      </w:pPr>
      <w:r w:rsidRPr="00402DFC">
        <w:rPr>
          <w:rFonts w:ascii="Times New Roman" w:eastAsia="宋体" w:hAnsi="宋体" w:hint="eastAsia"/>
          <w:b w:val="0"/>
          <w:color w:val="000000"/>
          <w:sz w:val="24"/>
          <w:szCs w:val="24"/>
        </w:rPr>
        <w:t>实验报告是评分的重要依据，务必做到内容清晰易读，格式符合要求。</w:t>
      </w:r>
    </w:p>
    <w:p w:rsidR="007A0EA5" w:rsidRPr="007A0EA5" w:rsidRDefault="007A0EA5" w:rsidP="007A0EA5"/>
    <w:p w:rsidR="007A0EA5" w:rsidRPr="007A0EA5" w:rsidRDefault="00BA64C9" w:rsidP="007A0EA5">
      <w:pPr>
        <w:pStyle w:val="a6"/>
        <w:numPr>
          <w:ilvl w:val="0"/>
          <w:numId w:val="1"/>
        </w:numPr>
        <w:rPr>
          <w:rFonts w:hAnsi="宋体"/>
          <w:bCs/>
          <w:color w:val="000000"/>
          <w:sz w:val="24"/>
        </w:rPr>
      </w:pPr>
      <w:r>
        <w:rPr>
          <w:rFonts w:hAnsi="宋体" w:hint="eastAsia"/>
          <w:bCs/>
          <w:color w:val="000000"/>
          <w:sz w:val="24"/>
        </w:rPr>
        <w:t>实验</w:t>
      </w:r>
      <w:r w:rsidR="007A0EA5" w:rsidRPr="007A0EA5">
        <w:rPr>
          <w:rFonts w:hAnsi="宋体" w:hint="eastAsia"/>
          <w:bCs/>
          <w:color w:val="000000"/>
          <w:sz w:val="24"/>
        </w:rPr>
        <w:t>报告</w:t>
      </w:r>
      <w:r w:rsidR="001C78DD">
        <w:rPr>
          <w:rFonts w:hAnsi="宋体" w:hint="eastAsia"/>
          <w:bCs/>
          <w:color w:val="000000"/>
          <w:sz w:val="24"/>
        </w:rPr>
        <w:t>封面</w:t>
      </w:r>
      <w:r w:rsidR="00E80442">
        <w:rPr>
          <w:rFonts w:hAnsi="宋体" w:hint="eastAsia"/>
          <w:bCs/>
          <w:color w:val="000000"/>
          <w:sz w:val="24"/>
        </w:rPr>
        <w:t>及参考模板</w:t>
      </w:r>
      <w:r w:rsidR="007A0EA5" w:rsidRPr="007A0EA5">
        <w:rPr>
          <w:rFonts w:hAnsi="宋体" w:hint="eastAsia"/>
          <w:bCs/>
          <w:color w:val="000000"/>
          <w:sz w:val="24"/>
        </w:rPr>
        <w:t>如下。</w:t>
      </w:r>
    </w:p>
    <w:p w:rsidR="005218E8" w:rsidRDefault="006D57A9" w:rsidP="006D57A9">
      <w:pPr>
        <w:pStyle w:val="2"/>
        <w:tabs>
          <w:tab w:val="left" w:pos="7808"/>
        </w:tabs>
        <w:spacing w:line="360" w:lineRule="auto"/>
        <w:rPr>
          <w:bCs w:val="0"/>
          <w:sz w:val="24"/>
        </w:rPr>
      </w:pPr>
      <w:r w:rsidRPr="00402DFC">
        <w:rPr>
          <w:rFonts w:ascii="Times New Roman" w:eastAsia="宋体" w:hAnsi="宋体"/>
          <w:b w:val="0"/>
          <w:color w:val="000000"/>
          <w:sz w:val="24"/>
          <w:szCs w:val="24"/>
        </w:rPr>
        <w:tab/>
      </w:r>
    </w:p>
    <w:p w:rsidR="00FD5F2D" w:rsidRDefault="00FD5F2D" w:rsidP="00DE121A">
      <w:pPr>
        <w:spacing w:line="360" w:lineRule="auto"/>
        <w:ind w:firstLine="420"/>
        <w:rPr>
          <w:bCs/>
          <w:sz w:val="24"/>
        </w:rPr>
      </w:pPr>
    </w:p>
    <w:p w:rsidR="00FD5F2D" w:rsidRDefault="00FD5F2D" w:rsidP="00DE121A">
      <w:pPr>
        <w:spacing w:line="360" w:lineRule="auto"/>
        <w:ind w:firstLine="420"/>
        <w:rPr>
          <w:bCs/>
          <w:sz w:val="24"/>
        </w:rPr>
        <w:sectPr w:rsidR="00FD5F2D" w:rsidSect="004622B4">
          <w:headerReference w:type="even" r:id="rId13"/>
          <w:headerReference w:type="default" r:id="rId14"/>
          <w:footerReference w:type="default" r:id="rId15"/>
          <w:headerReference w:type="first" r:id="rId16"/>
          <w:pgSz w:w="11906" w:h="16838"/>
          <w:pgMar w:top="1134" w:right="1134" w:bottom="1134" w:left="1134" w:header="851" w:footer="851" w:gutter="0"/>
          <w:cols w:space="425"/>
          <w:docGrid w:type="lines" w:linePitch="312"/>
        </w:sectPr>
      </w:pPr>
    </w:p>
    <w:p w:rsidR="0043406C" w:rsidRDefault="0043406C" w:rsidP="00DE705D">
      <w:pPr>
        <w:pStyle w:val="1"/>
        <w:jc w:val="center"/>
        <w:rPr>
          <w:sz w:val="72"/>
        </w:rPr>
      </w:pPr>
      <w:bookmarkStart w:id="3" w:name="_Toc117432431"/>
    </w:p>
    <w:p w:rsidR="004C2D10" w:rsidRDefault="00FE7659" w:rsidP="00DE705D">
      <w:pPr>
        <w:pStyle w:val="1"/>
        <w:jc w:val="center"/>
        <w:rPr>
          <w:sz w:val="72"/>
        </w:rPr>
      </w:pPr>
      <w:r>
        <w:rPr>
          <w:rFonts w:hint="eastAsia"/>
          <w:sz w:val="72"/>
        </w:rPr>
        <w:t>《</w:t>
      </w:r>
      <w:r w:rsidR="00BB37CA">
        <w:rPr>
          <w:rFonts w:hint="eastAsia"/>
          <w:sz w:val="72"/>
        </w:rPr>
        <w:t>计算机</w:t>
      </w:r>
      <w:r w:rsidR="00F3374B">
        <w:rPr>
          <w:rFonts w:hint="eastAsia"/>
          <w:sz w:val="72"/>
        </w:rPr>
        <w:t>实践</w:t>
      </w:r>
      <w:r>
        <w:rPr>
          <w:rFonts w:hint="eastAsia"/>
          <w:sz w:val="72"/>
        </w:rPr>
        <w:t>》</w:t>
      </w:r>
      <w:bookmarkEnd w:id="3"/>
    </w:p>
    <w:p w:rsidR="00DE705D" w:rsidRPr="00050C74" w:rsidRDefault="00BB37CA" w:rsidP="00DE705D">
      <w:pPr>
        <w:pStyle w:val="1"/>
        <w:jc w:val="center"/>
        <w:rPr>
          <w:sz w:val="72"/>
        </w:rPr>
      </w:pPr>
      <w:bookmarkStart w:id="4" w:name="_Toc117432432"/>
      <w:r w:rsidRPr="00050C74">
        <w:rPr>
          <w:rFonts w:hint="eastAsia"/>
          <w:sz w:val="72"/>
        </w:rPr>
        <w:t>实验报告</w:t>
      </w:r>
      <w:r w:rsidR="003546D8">
        <w:rPr>
          <w:rFonts w:hint="eastAsia"/>
          <w:sz w:val="72"/>
        </w:rPr>
        <w:t>I</w:t>
      </w:r>
      <w:r>
        <w:rPr>
          <w:rFonts w:hint="eastAsia"/>
          <w:sz w:val="72"/>
        </w:rPr>
        <w:t>—</w:t>
      </w:r>
      <w:r w:rsidR="00DE705D" w:rsidRPr="00050C74">
        <w:rPr>
          <w:rFonts w:hint="eastAsia"/>
          <w:sz w:val="72"/>
        </w:rPr>
        <w:t>数据结构</w:t>
      </w:r>
      <w:bookmarkEnd w:id="4"/>
    </w:p>
    <w:p w:rsidR="00050C74" w:rsidRPr="00F3374B" w:rsidRDefault="00050C74" w:rsidP="00DE705D"/>
    <w:p w:rsidR="00050C74" w:rsidRDefault="00050C74" w:rsidP="00DE705D"/>
    <w:p w:rsidR="00021598" w:rsidRDefault="00021598" w:rsidP="00DE705D"/>
    <w:p w:rsidR="00021598" w:rsidRDefault="00021598" w:rsidP="00DE705D"/>
    <w:p w:rsidR="00021598" w:rsidRDefault="00021598" w:rsidP="00DE705D"/>
    <w:p w:rsidR="00050C74" w:rsidRDefault="00050C74" w:rsidP="00DE705D"/>
    <w:p w:rsidR="00050C74" w:rsidRPr="00021598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班号：</w:t>
      </w:r>
      <w:r w:rsidRPr="00021598">
        <w:rPr>
          <w:rFonts w:hint="eastAsia"/>
          <w:sz w:val="44"/>
          <w:szCs w:val="44"/>
          <w:u w:val="single"/>
        </w:rPr>
        <w:t xml:space="preserve">          </w:t>
      </w:r>
      <w:r w:rsidR="00D629C3" w:rsidRPr="00021598">
        <w:rPr>
          <w:rFonts w:hint="eastAsia"/>
          <w:sz w:val="44"/>
          <w:szCs w:val="44"/>
        </w:rPr>
        <w:t xml:space="preserve"> </w:t>
      </w:r>
      <w:r w:rsidRPr="00021598">
        <w:rPr>
          <w:rFonts w:hint="eastAsia"/>
          <w:sz w:val="44"/>
          <w:szCs w:val="44"/>
        </w:rPr>
        <w:t>学号</w:t>
      </w:r>
      <w:r w:rsidR="001512A7" w:rsidRPr="00021598">
        <w:rPr>
          <w:rFonts w:hint="eastAsia"/>
          <w:sz w:val="44"/>
          <w:szCs w:val="44"/>
        </w:rPr>
        <w:t>：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</w:p>
    <w:p w:rsidR="00031822" w:rsidRPr="00021598" w:rsidRDefault="004B052F" w:rsidP="00021598">
      <w:pPr>
        <w:spacing w:beforeLines="50" w:before="156" w:line="360" w:lineRule="auto"/>
        <w:ind w:firstLineChars="250" w:firstLine="1100"/>
        <w:rPr>
          <w:sz w:val="44"/>
          <w:szCs w:val="44"/>
        </w:rPr>
      </w:pPr>
      <w:r w:rsidRPr="00021598">
        <w:rPr>
          <w:rFonts w:hint="eastAsia"/>
          <w:sz w:val="44"/>
          <w:szCs w:val="44"/>
        </w:rPr>
        <w:t>姓名</w:t>
      </w:r>
      <w:r w:rsidR="001512A7" w:rsidRPr="00021598">
        <w:rPr>
          <w:rFonts w:hint="eastAsia"/>
          <w:sz w:val="44"/>
          <w:szCs w:val="44"/>
        </w:rPr>
        <w:t>：</w:t>
      </w:r>
      <w:r w:rsidR="001512A7" w:rsidRPr="00021598">
        <w:rPr>
          <w:rFonts w:hint="eastAsia"/>
          <w:sz w:val="44"/>
          <w:szCs w:val="44"/>
          <w:u w:val="single"/>
        </w:rPr>
        <w:t xml:space="preserve">          </w:t>
      </w:r>
      <w:r w:rsidR="00D629C3" w:rsidRPr="00021598">
        <w:rPr>
          <w:rFonts w:hint="eastAsia"/>
          <w:sz w:val="44"/>
          <w:szCs w:val="44"/>
        </w:rPr>
        <w:t xml:space="preserve"> </w:t>
      </w:r>
      <w:r w:rsidR="00031822" w:rsidRPr="00021598">
        <w:rPr>
          <w:rFonts w:hint="eastAsia"/>
          <w:sz w:val="44"/>
          <w:szCs w:val="44"/>
        </w:rPr>
        <w:t>Email</w:t>
      </w:r>
      <w:r w:rsidR="00031822" w:rsidRPr="00021598">
        <w:rPr>
          <w:rFonts w:hint="eastAsia"/>
          <w:sz w:val="44"/>
          <w:szCs w:val="44"/>
        </w:rPr>
        <w:t>：</w:t>
      </w:r>
      <w:r w:rsidR="00031822" w:rsidRPr="00021598">
        <w:rPr>
          <w:rFonts w:hint="eastAsia"/>
          <w:sz w:val="44"/>
          <w:szCs w:val="44"/>
          <w:u w:val="single"/>
        </w:rPr>
        <w:t xml:space="preserve">          </w:t>
      </w:r>
    </w:p>
    <w:p w:rsidR="00031822" w:rsidRPr="00021598" w:rsidRDefault="00031822" w:rsidP="00021598">
      <w:pPr>
        <w:spacing w:beforeLines="50" w:before="156" w:line="360" w:lineRule="auto"/>
        <w:ind w:firstLineChars="250" w:firstLine="1100"/>
        <w:rPr>
          <w:sz w:val="44"/>
          <w:szCs w:val="44"/>
          <w:u w:val="single"/>
        </w:rPr>
      </w:pPr>
      <w:r w:rsidRPr="00021598">
        <w:rPr>
          <w:rFonts w:hint="eastAsia"/>
          <w:sz w:val="44"/>
          <w:szCs w:val="44"/>
        </w:rPr>
        <w:t>签名：</w:t>
      </w:r>
      <w:r w:rsidRPr="00021598">
        <w:rPr>
          <w:rFonts w:hint="eastAsia"/>
          <w:sz w:val="44"/>
          <w:szCs w:val="44"/>
          <w:u w:val="single"/>
        </w:rPr>
        <w:t xml:space="preserve">        </w:t>
      </w:r>
      <w:r w:rsidR="00372326" w:rsidRPr="00021598">
        <w:rPr>
          <w:rFonts w:hint="eastAsia"/>
          <w:sz w:val="44"/>
          <w:szCs w:val="44"/>
          <w:u w:val="single"/>
        </w:rPr>
        <w:t xml:space="preserve">  </w:t>
      </w:r>
      <w:r w:rsidR="00760944" w:rsidRPr="00021598">
        <w:rPr>
          <w:rFonts w:hint="eastAsia"/>
          <w:sz w:val="44"/>
          <w:szCs w:val="44"/>
          <w:u w:val="single"/>
        </w:rPr>
        <w:t xml:space="preserve">  </w:t>
      </w:r>
    </w:p>
    <w:p w:rsidR="00031822" w:rsidRPr="004B052F" w:rsidRDefault="00031822" w:rsidP="00031822">
      <w:pPr>
        <w:spacing w:beforeLines="50" w:before="156" w:line="360" w:lineRule="auto"/>
        <w:ind w:firstLineChars="250" w:firstLine="1100"/>
        <w:rPr>
          <w:sz w:val="44"/>
          <w:szCs w:val="44"/>
        </w:rPr>
      </w:pPr>
    </w:p>
    <w:p w:rsidR="00050C74" w:rsidRDefault="00050C74" w:rsidP="00DE705D"/>
    <w:p w:rsidR="00021598" w:rsidRDefault="00021598" w:rsidP="00DE705D"/>
    <w:p w:rsidR="00021598" w:rsidRDefault="00021598" w:rsidP="00DE705D"/>
    <w:p w:rsidR="00021598" w:rsidRDefault="00021598" w:rsidP="00DE705D"/>
    <w:p w:rsidR="00031822" w:rsidRDefault="00031822" w:rsidP="00DE705D"/>
    <w:p w:rsidR="00050C74" w:rsidRDefault="00050C74" w:rsidP="00DE705D"/>
    <w:p w:rsidR="00021598" w:rsidRDefault="00021598" w:rsidP="00DE705D"/>
    <w:p w:rsidR="00021598" w:rsidRDefault="00021598" w:rsidP="00DE705D"/>
    <w:p w:rsidR="00021598" w:rsidRDefault="00021598" w:rsidP="00DE705D"/>
    <w:p w:rsidR="00021598" w:rsidRDefault="00021598" w:rsidP="00DE705D"/>
    <w:p w:rsidR="00050C74" w:rsidRDefault="00050C74" w:rsidP="00DE705D"/>
    <w:p w:rsidR="00DE705D" w:rsidRDefault="00DE705D" w:rsidP="00DE705D"/>
    <w:p w:rsidR="0049167B" w:rsidRDefault="00DE705D" w:rsidP="00050C74">
      <w:pPr>
        <w:jc w:val="center"/>
        <w:rPr>
          <w:sz w:val="36"/>
          <w:szCs w:val="30"/>
        </w:rPr>
      </w:pPr>
      <w:r w:rsidRPr="00683A30">
        <w:rPr>
          <w:rFonts w:hint="eastAsia"/>
          <w:sz w:val="36"/>
          <w:szCs w:val="30"/>
        </w:rPr>
        <w:t>南京航空航天大学</w:t>
      </w:r>
    </w:p>
    <w:p w:rsidR="000208C1" w:rsidRDefault="000208C1" w:rsidP="000208C1">
      <w:pPr>
        <w:pStyle w:val="2"/>
        <w:jc w:val="center"/>
        <w:rPr>
          <w:sz w:val="28"/>
        </w:rPr>
      </w:pPr>
      <w:r>
        <w:rPr>
          <w:rFonts w:hint="eastAsia"/>
        </w:rPr>
        <w:lastRenderedPageBreak/>
        <w:t>实验</w:t>
      </w:r>
      <w:r w:rsidR="00FD1FDE">
        <w:rPr>
          <w:rFonts w:hint="eastAsia"/>
        </w:rPr>
        <w:t>***</w:t>
      </w:r>
      <w:r>
        <w:rPr>
          <w:rFonts w:hint="eastAsia"/>
        </w:rPr>
        <w:t>：</w:t>
      </w:r>
      <w:r w:rsidRPr="001B0368">
        <w:rPr>
          <w:rFonts w:hint="eastAsia"/>
        </w:rPr>
        <w:t>顺序表与链表</w:t>
      </w:r>
    </w:p>
    <w:p w:rsidR="000208C1" w:rsidRPr="00167EFE" w:rsidRDefault="000208C1" w:rsidP="00167EFE">
      <w:pPr>
        <w:pStyle w:val="3"/>
        <w:spacing w:before="120" w:after="120" w:line="360" w:lineRule="auto"/>
        <w:rPr>
          <w:sz w:val="24"/>
        </w:rPr>
      </w:pPr>
      <w:r w:rsidRPr="00167EFE">
        <w:rPr>
          <w:rFonts w:hint="eastAsia"/>
          <w:sz w:val="24"/>
        </w:rPr>
        <w:t>一、实验目的</w:t>
      </w:r>
    </w:p>
    <w:p w:rsidR="000208C1" w:rsidRPr="00656FC7" w:rsidRDefault="000208C1" w:rsidP="000208C1">
      <w:pPr>
        <w:spacing w:line="360" w:lineRule="auto"/>
        <w:rPr>
          <w:sz w:val="24"/>
        </w:rPr>
      </w:pPr>
      <w:r w:rsidRPr="00656FC7">
        <w:rPr>
          <w:rFonts w:hint="eastAsia"/>
          <w:sz w:val="24"/>
        </w:rPr>
        <w:t xml:space="preserve">　　</w:t>
      </w:r>
      <w:r w:rsidRPr="00656FC7">
        <w:rPr>
          <w:sz w:val="24"/>
        </w:rPr>
        <w:t>熟练掌握动态链表结构及有关算法的设计</w:t>
      </w:r>
      <w:r w:rsidRPr="00656FC7">
        <w:rPr>
          <w:rFonts w:hint="eastAsia"/>
          <w:sz w:val="24"/>
        </w:rPr>
        <w:t>。</w:t>
      </w:r>
    </w:p>
    <w:p w:rsidR="000208C1" w:rsidRPr="00656FC7" w:rsidRDefault="000208C1" w:rsidP="000208C1">
      <w:pPr>
        <w:ind w:firstLine="420"/>
        <w:rPr>
          <w:sz w:val="24"/>
        </w:rPr>
      </w:pPr>
      <w:r w:rsidRPr="00656FC7">
        <w:rPr>
          <w:sz w:val="24"/>
        </w:rPr>
        <w:t>掌握用链表表示特定形式的数据的方法，并能编写出有关运算的算法。</w:t>
      </w:r>
    </w:p>
    <w:p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二、实验内容</w:t>
      </w:r>
    </w:p>
    <w:p w:rsidR="000208C1" w:rsidRPr="00656FC7" w:rsidRDefault="000208C1" w:rsidP="00590E86">
      <w:pPr>
        <w:spacing w:line="400" w:lineRule="exact"/>
        <w:rPr>
          <w:sz w:val="24"/>
        </w:rPr>
      </w:pPr>
      <w:r w:rsidRPr="00656FC7">
        <w:rPr>
          <w:rFonts w:hint="eastAsia"/>
          <w:sz w:val="24"/>
        </w:rPr>
        <w:t>链式存储结构及应用</w:t>
      </w:r>
    </w:p>
    <w:p w:rsidR="000208C1" w:rsidRPr="00656FC7" w:rsidRDefault="000208C1" w:rsidP="00590E86">
      <w:pPr>
        <w:pStyle w:val="a8"/>
        <w:spacing w:line="400" w:lineRule="exact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 xml:space="preserve">     1</w:t>
      </w:r>
      <w:r w:rsidRPr="00656FC7">
        <w:rPr>
          <w:rFonts w:ascii="Times New Roman" w:hAnsi="Times New Roman" w:hint="eastAsia"/>
          <w:sz w:val="24"/>
          <w:szCs w:val="24"/>
        </w:rPr>
        <w:t>．键盘输入一组元素，尾部插入法建立一个单向链表。</w:t>
      </w:r>
    </w:p>
    <w:p w:rsidR="000208C1" w:rsidRPr="00656FC7" w:rsidRDefault="000208C1" w:rsidP="00590E86">
      <w:pPr>
        <w:pStyle w:val="a8"/>
        <w:spacing w:line="400" w:lineRule="exact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 xml:space="preserve">     2</w:t>
      </w:r>
      <w:r w:rsidRPr="00656FC7">
        <w:rPr>
          <w:rFonts w:ascii="Times New Roman" w:hAnsi="Times New Roman" w:hint="eastAsia"/>
          <w:sz w:val="24"/>
          <w:szCs w:val="24"/>
        </w:rPr>
        <w:t>．在单向链表中删除一个结点。</w:t>
      </w:r>
    </w:p>
    <w:p w:rsidR="000208C1" w:rsidRPr="00656FC7" w:rsidRDefault="000208C1" w:rsidP="00590E86">
      <w:pPr>
        <w:pStyle w:val="a8"/>
        <w:spacing w:line="400" w:lineRule="exact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 xml:space="preserve">     3</w:t>
      </w:r>
      <w:r w:rsidRPr="00656FC7">
        <w:rPr>
          <w:rFonts w:ascii="Times New Roman" w:hAnsi="Times New Roman" w:hint="eastAsia"/>
          <w:sz w:val="24"/>
          <w:szCs w:val="24"/>
        </w:rPr>
        <w:t>．在链表中插入一个元素。</w:t>
      </w:r>
    </w:p>
    <w:p w:rsidR="000208C1" w:rsidRPr="00590E86" w:rsidRDefault="000208C1" w:rsidP="00590E86">
      <w:pPr>
        <w:pStyle w:val="3"/>
        <w:spacing w:before="120" w:after="120" w:line="360" w:lineRule="auto"/>
        <w:rPr>
          <w:sz w:val="24"/>
        </w:rPr>
      </w:pPr>
      <w:r w:rsidRPr="00590E86">
        <w:rPr>
          <w:rFonts w:hint="eastAsia"/>
          <w:sz w:val="24"/>
        </w:rPr>
        <w:t>三、</w:t>
      </w:r>
      <w:r w:rsidR="00610BA5">
        <w:rPr>
          <w:rFonts w:hint="eastAsia"/>
          <w:sz w:val="24"/>
        </w:rPr>
        <w:t>算法</w:t>
      </w:r>
      <w:r w:rsidR="00610BA5" w:rsidRPr="00590E86">
        <w:rPr>
          <w:sz w:val="24"/>
        </w:rPr>
        <w:t>分析</w:t>
      </w:r>
      <w:r w:rsidR="00610BA5">
        <w:rPr>
          <w:rFonts w:hint="eastAsia"/>
          <w:sz w:val="24"/>
        </w:rPr>
        <w:t>与</w:t>
      </w:r>
      <w:r w:rsidR="009974E6">
        <w:rPr>
          <w:rFonts w:hint="eastAsia"/>
          <w:sz w:val="24"/>
        </w:rPr>
        <w:t>程序</w:t>
      </w:r>
      <w:r w:rsidR="00590E86">
        <w:rPr>
          <w:rFonts w:hint="eastAsia"/>
          <w:sz w:val="24"/>
        </w:rPr>
        <w:t>设计</w:t>
      </w:r>
    </w:p>
    <w:p w:rsidR="000208C1" w:rsidRPr="00656FC7" w:rsidRDefault="000208C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>1</w:t>
      </w:r>
      <w:r w:rsidR="00F86D31">
        <w:rPr>
          <w:rFonts w:ascii="Times New Roman" w:hAnsi="Times New Roman" w:hint="eastAsia"/>
          <w:sz w:val="24"/>
          <w:szCs w:val="24"/>
        </w:rPr>
        <w:t>．</w:t>
      </w:r>
      <w:r w:rsidRPr="00656FC7">
        <w:rPr>
          <w:rFonts w:ascii="Times New Roman" w:hAnsi="Times New Roman" w:hint="eastAsia"/>
          <w:sz w:val="24"/>
          <w:szCs w:val="24"/>
        </w:rPr>
        <w:t>输入的形式和输入值的范围</w:t>
      </w:r>
    </w:p>
    <w:p w:rsidR="000208C1" w:rsidRPr="00656FC7" w:rsidRDefault="000208C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>建立链表时输入的都是整数</w:t>
      </w:r>
      <w:r w:rsidRPr="00656FC7">
        <w:rPr>
          <w:rFonts w:ascii="Times New Roman" w:hAnsi="Times New Roman" w:hint="eastAsia"/>
          <w:sz w:val="24"/>
          <w:szCs w:val="24"/>
        </w:rPr>
        <w:t>,</w:t>
      </w:r>
      <w:r w:rsidRPr="00656FC7">
        <w:rPr>
          <w:rFonts w:ascii="Times New Roman" w:hAnsi="Times New Roman" w:hint="eastAsia"/>
          <w:sz w:val="24"/>
          <w:szCs w:val="24"/>
        </w:rPr>
        <w:t>输入</w:t>
      </w:r>
      <w:r w:rsidRPr="00656FC7">
        <w:rPr>
          <w:rFonts w:ascii="Times New Roman" w:hAnsi="Times New Roman" w:hint="eastAsia"/>
          <w:sz w:val="24"/>
          <w:szCs w:val="24"/>
        </w:rPr>
        <w:t>0</w:t>
      </w:r>
      <w:r w:rsidRPr="00656FC7">
        <w:rPr>
          <w:rFonts w:ascii="Times New Roman" w:hAnsi="Times New Roman" w:hint="eastAsia"/>
          <w:sz w:val="24"/>
          <w:szCs w:val="24"/>
        </w:rPr>
        <w:t>代表输入的结束</w:t>
      </w:r>
      <w:r>
        <w:rPr>
          <w:rFonts w:ascii="Times New Roman" w:hAnsi="Times New Roman" w:hint="eastAsia"/>
          <w:sz w:val="24"/>
          <w:szCs w:val="24"/>
        </w:rPr>
        <w:t>，</w:t>
      </w:r>
      <w:r w:rsidRPr="00656FC7">
        <w:rPr>
          <w:rFonts w:ascii="Times New Roman" w:hAnsi="Times New Roman"/>
          <w:sz w:val="24"/>
          <w:szCs w:val="24"/>
        </w:rPr>
        <w:t>插入元素时需要输入插入的位置和元素的值</w:t>
      </w:r>
      <w:r>
        <w:rPr>
          <w:rFonts w:ascii="Times New Roman" w:hAnsi="Times New Roman" w:hint="eastAsia"/>
          <w:sz w:val="24"/>
          <w:szCs w:val="24"/>
        </w:rPr>
        <w:t>，</w:t>
      </w:r>
      <w:r w:rsidRPr="00656FC7">
        <w:rPr>
          <w:rFonts w:ascii="Times New Roman" w:hAnsi="Times New Roman"/>
          <w:sz w:val="24"/>
          <w:szCs w:val="24"/>
        </w:rPr>
        <w:t>删除元素时输入删除元素的</w:t>
      </w:r>
      <w:r w:rsidRPr="00656FC7">
        <w:rPr>
          <w:rFonts w:ascii="Times New Roman" w:hAnsi="Times New Roman" w:hint="eastAsia"/>
          <w:sz w:val="24"/>
          <w:szCs w:val="24"/>
        </w:rPr>
        <w:t>值</w:t>
      </w:r>
      <w:r w:rsidRPr="00656FC7">
        <w:rPr>
          <w:rFonts w:ascii="Times New Roman" w:hAnsi="Times New Roman"/>
          <w:sz w:val="24"/>
          <w:szCs w:val="24"/>
        </w:rPr>
        <w:t>。</w:t>
      </w:r>
    </w:p>
    <w:p w:rsidR="000208C1" w:rsidRPr="00656FC7" w:rsidRDefault="000208C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>2</w:t>
      </w:r>
      <w:r w:rsidR="00F86D31">
        <w:rPr>
          <w:rFonts w:ascii="Times New Roman" w:hAnsi="Times New Roman" w:hint="eastAsia"/>
          <w:sz w:val="24"/>
          <w:szCs w:val="24"/>
        </w:rPr>
        <w:t>．</w:t>
      </w:r>
      <w:r w:rsidRPr="00656FC7">
        <w:rPr>
          <w:rFonts w:ascii="Times New Roman" w:hAnsi="Times New Roman" w:hint="eastAsia"/>
          <w:sz w:val="24"/>
          <w:szCs w:val="24"/>
        </w:rPr>
        <w:t>输出形式</w:t>
      </w:r>
    </w:p>
    <w:p w:rsidR="000208C1" w:rsidRPr="00656FC7" w:rsidRDefault="000208C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>所有操作在出现错误时都会有提示</w:t>
      </w:r>
      <w:r>
        <w:rPr>
          <w:rFonts w:ascii="Times New Roman" w:hAnsi="Times New Roman" w:hint="eastAsia"/>
          <w:sz w:val="24"/>
          <w:szCs w:val="24"/>
        </w:rPr>
        <w:t>，</w:t>
      </w:r>
      <w:r w:rsidRPr="00656FC7">
        <w:rPr>
          <w:rFonts w:ascii="Times New Roman" w:hAnsi="Times New Roman" w:hint="eastAsia"/>
          <w:sz w:val="24"/>
          <w:szCs w:val="24"/>
        </w:rPr>
        <w:t>并且在任意一个操作结束后都会输出操作后的链表</w:t>
      </w:r>
      <w:r>
        <w:rPr>
          <w:rFonts w:ascii="Times New Roman" w:hAnsi="Times New Roman" w:hint="eastAsia"/>
          <w:sz w:val="24"/>
          <w:szCs w:val="24"/>
        </w:rPr>
        <w:t>。</w:t>
      </w:r>
    </w:p>
    <w:p w:rsidR="000208C1" w:rsidRPr="00656FC7" w:rsidRDefault="000208C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 w:rsidRPr="00656FC7">
        <w:rPr>
          <w:rFonts w:ascii="Times New Roman" w:hAnsi="Times New Roman" w:hint="eastAsia"/>
          <w:sz w:val="24"/>
          <w:szCs w:val="24"/>
        </w:rPr>
        <w:t>3</w:t>
      </w:r>
      <w:r w:rsidR="00F86D31">
        <w:rPr>
          <w:rFonts w:ascii="Times New Roman" w:hAnsi="Times New Roman" w:hint="eastAsia"/>
          <w:sz w:val="24"/>
          <w:szCs w:val="24"/>
        </w:rPr>
        <w:t>．</w:t>
      </w:r>
      <w:r w:rsidR="008137C7">
        <w:rPr>
          <w:rFonts w:ascii="Times New Roman" w:hAnsi="Times New Roman" w:hint="eastAsia"/>
          <w:sz w:val="24"/>
          <w:szCs w:val="24"/>
        </w:rPr>
        <w:t>算法描述</w:t>
      </w:r>
    </w:p>
    <w:p w:rsidR="000208C1" w:rsidRPr="00656FC7" w:rsidRDefault="008137C7" w:rsidP="008137C7">
      <w:pPr>
        <w:spacing w:line="400" w:lineRule="exact"/>
        <w:ind w:firstLineChars="200" w:firstLine="480"/>
        <w:rPr>
          <w:sz w:val="24"/>
        </w:rPr>
      </w:pPr>
      <w:r>
        <w:rPr>
          <w:rFonts w:hint="eastAsia"/>
          <w:sz w:val="24"/>
        </w:rPr>
        <w:t>给出</w:t>
      </w:r>
      <w:r w:rsidRPr="008137C7">
        <w:rPr>
          <w:rFonts w:hint="eastAsia"/>
          <w:sz w:val="24"/>
        </w:rPr>
        <w:t>算法</w:t>
      </w:r>
      <w:r>
        <w:rPr>
          <w:rFonts w:hint="eastAsia"/>
          <w:sz w:val="24"/>
        </w:rPr>
        <w:t>描述的程序流程图</w:t>
      </w:r>
    </w:p>
    <w:p w:rsidR="00F86D31" w:rsidRDefault="008B69EF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</w:t>
      </w:r>
      <w:r w:rsidR="00F86D31">
        <w:rPr>
          <w:rFonts w:ascii="Times New Roman" w:hAnsi="Times New Roman" w:hint="eastAsia"/>
          <w:sz w:val="24"/>
          <w:szCs w:val="24"/>
        </w:rPr>
        <w:t>．程序设计</w:t>
      </w:r>
    </w:p>
    <w:p w:rsidR="004B46F1" w:rsidRPr="00AF2788" w:rsidRDefault="004B46F1" w:rsidP="008137C7">
      <w:pPr>
        <w:pStyle w:val="a8"/>
        <w:spacing w:line="400" w:lineRule="exact"/>
        <w:ind w:firstLineChars="200" w:firstLine="48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hint="eastAsia"/>
          <w:sz w:val="24"/>
          <w:szCs w:val="24"/>
        </w:rPr>
        <w:t>给出</w:t>
      </w:r>
      <w:r w:rsidR="00ED78F6">
        <w:rPr>
          <w:rFonts w:ascii="Times New Roman" w:hAnsi="Times New Roman" w:hint="eastAsia"/>
          <w:sz w:val="24"/>
          <w:szCs w:val="24"/>
        </w:rPr>
        <w:t>实现程序功能的函数及说明，</w:t>
      </w:r>
      <w:r w:rsidR="00EE31EF">
        <w:rPr>
          <w:rFonts w:ascii="Times New Roman" w:hAnsi="Times New Roman" w:hint="eastAsia"/>
          <w:sz w:val="24"/>
          <w:szCs w:val="24"/>
        </w:rPr>
        <w:t>示例如下</w:t>
      </w:r>
      <w:r w:rsidR="00ED78F6">
        <w:rPr>
          <w:rFonts w:ascii="Times New Roman" w:hAnsi="Times New Roman" w:hint="eastAsia"/>
          <w:sz w:val="24"/>
          <w:szCs w:val="24"/>
        </w:rPr>
        <w:t>：</w:t>
      </w:r>
    </w:p>
    <w:p w:rsidR="000208C1" w:rsidRPr="00AF2788" w:rsidRDefault="00ED78F6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</w:t>
      </w:r>
      <w:r w:rsidR="000208C1" w:rsidRPr="00AF2788">
        <w:rPr>
          <w:rFonts w:ascii="Times New Roman" w:hAnsi="Times New Roman" w:hint="eastAsia"/>
          <w:sz w:val="24"/>
          <w:szCs w:val="24"/>
        </w:rPr>
        <w:t xml:space="preserve">(1) </w:t>
      </w:r>
      <w:r w:rsidR="000208C1" w:rsidRPr="00AF2788">
        <w:rPr>
          <w:rFonts w:ascii="Times New Roman" w:hAnsi="Times New Roman" w:hint="eastAsia"/>
          <w:sz w:val="24"/>
          <w:szCs w:val="24"/>
        </w:rPr>
        <w:t>本程序包含的函数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/>
          <w:sz w:val="24"/>
          <w:szCs w:val="24"/>
        </w:rPr>
        <w:t>主函数</w:t>
      </w:r>
      <w:r w:rsidRPr="00AF2788">
        <w:rPr>
          <w:rFonts w:ascii="Times New Roman" w:hAnsi="Times New Roman"/>
          <w:sz w:val="24"/>
          <w:szCs w:val="24"/>
        </w:rPr>
        <w:t xml:space="preserve"> main()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/>
          <w:sz w:val="24"/>
          <w:szCs w:val="24"/>
        </w:rPr>
        <w:t>显示操作菜单函数</w:t>
      </w:r>
      <w:r w:rsidRPr="00AF2788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F2788">
        <w:rPr>
          <w:rFonts w:ascii="Times New Roman" w:hAnsi="Times New Roman" w:hint="eastAsia"/>
          <w:sz w:val="24"/>
          <w:szCs w:val="24"/>
        </w:rPr>
        <w:t>main</w:t>
      </w:r>
      <w:r w:rsidRPr="00AF2788">
        <w:rPr>
          <w:rFonts w:ascii="Times New Roman" w:hAnsi="Times New Roman"/>
          <w:sz w:val="24"/>
          <w:szCs w:val="24"/>
        </w:rPr>
        <w:t>menu</w:t>
      </w:r>
      <w:proofErr w:type="spellEnd"/>
      <w:r w:rsidRPr="00AF2788">
        <w:rPr>
          <w:rFonts w:ascii="Times New Roman" w:hAnsi="Times New Roman"/>
          <w:sz w:val="24"/>
          <w:szCs w:val="24"/>
        </w:rPr>
        <w:t>()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/>
          <w:sz w:val="24"/>
          <w:szCs w:val="24"/>
        </w:rPr>
        <w:t>显示单链表内容函数</w:t>
      </w:r>
      <w:r w:rsidRPr="00AF2788">
        <w:rPr>
          <w:rFonts w:ascii="Times New Roman" w:hAnsi="Times New Roman"/>
          <w:sz w:val="24"/>
          <w:szCs w:val="24"/>
        </w:rPr>
        <w:t xml:space="preserve"> </w:t>
      </w:r>
      <w:r w:rsidRPr="00AF2788">
        <w:rPr>
          <w:rFonts w:ascii="Times New Roman" w:hAnsi="Times New Roman" w:hint="eastAsia"/>
          <w:sz w:val="24"/>
          <w:szCs w:val="24"/>
        </w:rPr>
        <w:t>print</w:t>
      </w:r>
      <w:r w:rsidRPr="00AF2788">
        <w:rPr>
          <w:rFonts w:ascii="Times New Roman" w:hAnsi="Times New Roman"/>
          <w:sz w:val="24"/>
          <w:szCs w:val="24"/>
        </w:rPr>
        <w:t xml:space="preserve">() 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 w:hint="eastAsia"/>
          <w:sz w:val="24"/>
          <w:szCs w:val="24"/>
        </w:rPr>
        <w:t>尾部插入建立链表函数</w:t>
      </w:r>
      <w:r w:rsidRPr="00AF2788">
        <w:rPr>
          <w:rFonts w:ascii="Times New Roman" w:hAnsi="Times New Roman" w:hint="eastAsia"/>
          <w:sz w:val="24"/>
          <w:szCs w:val="24"/>
        </w:rPr>
        <w:t xml:space="preserve"> </w:t>
      </w:r>
      <w:proofErr w:type="spellStart"/>
      <w:r w:rsidRPr="00AF2788">
        <w:rPr>
          <w:rFonts w:ascii="Times New Roman" w:hAnsi="Times New Roman" w:hint="eastAsia"/>
          <w:sz w:val="24"/>
          <w:szCs w:val="24"/>
        </w:rPr>
        <w:t>creatb</w:t>
      </w:r>
      <w:proofErr w:type="spellEnd"/>
      <w:r w:rsidRPr="00AF2788">
        <w:rPr>
          <w:rFonts w:ascii="Times New Roman" w:hAnsi="Times New Roman" w:hint="eastAsia"/>
          <w:sz w:val="24"/>
          <w:szCs w:val="24"/>
        </w:rPr>
        <w:t>()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/>
          <w:sz w:val="24"/>
          <w:szCs w:val="24"/>
        </w:rPr>
        <w:t>插入元素函数</w:t>
      </w:r>
      <w:r w:rsidRPr="00AF2788">
        <w:rPr>
          <w:rFonts w:ascii="Times New Roman" w:hAnsi="Times New Roman" w:hint="eastAsia"/>
          <w:sz w:val="24"/>
          <w:szCs w:val="24"/>
        </w:rPr>
        <w:t xml:space="preserve"> insert()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 xml:space="preserve">  </w:t>
      </w:r>
      <w:r w:rsidRPr="00AF2788">
        <w:rPr>
          <w:rFonts w:ascii="Times New Roman" w:hAnsi="Times New Roman" w:hint="eastAsia"/>
          <w:sz w:val="24"/>
          <w:szCs w:val="24"/>
        </w:rPr>
        <w:t>其中</w:t>
      </w:r>
      <w:r w:rsidRPr="00AF2788">
        <w:rPr>
          <w:rFonts w:ascii="Times New Roman" w:hAnsi="Times New Roman" w:hint="eastAsia"/>
          <w:sz w:val="24"/>
          <w:szCs w:val="24"/>
        </w:rPr>
        <w:t>main</w:t>
      </w:r>
      <w:r w:rsidRPr="00AF2788">
        <w:rPr>
          <w:rFonts w:ascii="Times New Roman" w:hAnsi="Times New Roman" w:hint="eastAsia"/>
          <w:sz w:val="24"/>
          <w:szCs w:val="24"/>
        </w:rPr>
        <w:t>函数负责操作其他的函数。</w:t>
      </w:r>
    </w:p>
    <w:p w:rsidR="000208C1" w:rsidRPr="00AF2788" w:rsidRDefault="000208C1" w:rsidP="000208C1">
      <w:pPr>
        <w:pStyle w:val="a8"/>
        <w:spacing w:line="360" w:lineRule="auto"/>
        <w:ind w:firstLineChars="225" w:firstLine="540"/>
        <w:rPr>
          <w:rFonts w:ascii="Times New Roman" w:hAnsi="Times New Roman"/>
          <w:sz w:val="24"/>
          <w:szCs w:val="24"/>
        </w:rPr>
      </w:pPr>
      <w:r w:rsidRPr="00AF2788">
        <w:rPr>
          <w:rFonts w:ascii="Times New Roman" w:hAnsi="Times New Roman" w:hint="eastAsia"/>
          <w:sz w:val="24"/>
          <w:szCs w:val="24"/>
        </w:rPr>
        <w:t>(2)</w:t>
      </w:r>
      <w:r w:rsidRPr="00AF2788">
        <w:rPr>
          <w:rFonts w:ascii="Times New Roman" w:hAnsi="Times New Roman" w:hint="eastAsia"/>
          <w:sz w:val="24"/>
          <w:szCs w:val="24"/>
        </w:rPr>
        <w:t>各函数的功能设计为</w:t>
      </w:r>
      <w:r w:rsidRPr="00AF2788">
        <w:rPr>
          <w:rFonts w:ascii="Times New Roman" w:hAnsi="Times New Roman"/>
          <w:sz w:val="24"/>
          <w:szCs w:val="24"/>
        </w:rPr>
        <w:t>：</w:t>
      </w:r>
    </w:p>
    <w:p w:rsidR="00ED78F6" w:rsidRDefault="000208C1" w:rsidP="00ED78F6">
      <w:pPr>
        <w:pStyle w:val="aa"/>
        <w:spacing w:before="0" w:beforeAutospacing="0" w:after="0" w:afterAutospacing="0" w:line="400" w:lineRule="exact"/>
        <w:ind w:firstLineChars="200" w:firstLine="480"/>
        <w:rPr>
          <w:rFonts w:ascii="宋体" w:eastAsia="宋体" w:hAnsi="宋体"/>
        </w:rPr>
      </w:pPr>
      <w:proofErr w:type="spellStart"/>
      <w:r w:rsidRPr="00AF2788">
        <w:rPr>
          <w:rFonts w:ascii="宋体" w:eastAsia="宋体" w:hAnsi="宋体"/>
        </w:rPr>
        <w:t>struct</w:t>
      </w:r>
      <w:proofErr w:type="spellEnd"/>
      <w:r w:rsidRPr="00AF2788">
        <w:rPr>
          <w:rFonts w:ascii="宋体" w:eastAsia="宋体" w:hAnsi="宋体"/>
        </w:rPr>
        <w:t xml:space="preserve"> student *</w:t>
      </w:r>
      <w:proofErr w:type="spellStart"/>
      <w:r w:rsidRPr="00AF2788">
        <w:rPr>
          <w:rFonts w:ascii="宋体" w:eastAsia="宋体" w:hAnsi="宋体"/>
        </w:rPr>
        <w:t>creatb</w:t>
      </w:r>
      <w:proofErr w:type="spellEnd"/>
      <w:r w:rsidRPr="00AF2788">
        <w:rPr>
          <w:rFonts w:ascii="宋体" w:eastAsia="宋体" w:hAnsi="宋体" w:hint="eastAsia"/>
        </w:rPr>
        <w:t>()：建立一个链表A(尾部插入建立的链表)，并且返回这个链表的头指针.</w:t>
      </w:r>
    </w:p>
    <w:p w:rsidR="000208C1" w:rsidRPr="00AF2788" w:rsidRDefault="000208C1" w:rsidP="00ED78F6">
      <w:pPr>
        <w:pStyle w:val="aa"/>
        <w:spacing w:before="0" w:beforeAutospacing="0" w:after="0" w:afterAutospacing="0" w:line="400" w:lineRule="exact"/>
        <w:ind w:firstLineChars="200" w:firstLine="480"/>
        <w:rPr>
          <w:rFonts w:ascii="宋体" w:eastAsia="宋体" w:hAnsi="宋体"/>
        </w:rPr>
      </w:pPr>
      <w:proofErr w:type="spellStart"/>
      <w:r w:rsidRPr="00AF2788">
        <w:rPr>
          <w:rFonts w:ascii="宋体" w:eastAsia="宋体" w:hAnsi="宋体"/>
        </w:rPr>
        <w:lastRenderedPageBreak/>
        <w:t>struct</w:t>
      </w:r>
      <w:proofErr w:type="spellEnd"/>
      <w:r w:rsidRPr="00AF2788">
        <w:rPr>
          <w:rFonts w:ascii="宋体" w:eastAsia="宋体" w:hAnsi="宋体"/>
        </w:rPr>
        <w:t xml:space="preserve"> student *insert(</w:t>
      </w:r>
      <w:proofErr w:type="spellStart"/>
      <w:r w:rsidRPr="00AF2788">
        <w:rPr>
          <w:rFonts w:ascii="宋体" w:eastAsia="宋体" w:hAnsi="宋体"/>
        </w:rPr>
        <w:t>int</w:t>
      </w:r>
      <w:proofErr w:type="spellEnd"/>
      <w:r w:rsidRPr="00AF2788">
        <w:rPr>
          <w:rFonts w:ascii="宋体" w:eastAsia="宋体" w:hAnsi="宋体"/>
        </w:rPr>
        <w:t xml:space="preserve"> </w:t>
      </w:r>
      <w:proofErr w:type="spellStart"/>
      <w:r w:rsidRPr="00AF2788">
        <w:rPr>
          <w:rFonts w:ascii="宋体" w:eastAsia="宋体" w:hAnsi="宋体"/>
        </w:rPr>
        <w:t>a,int</w:t>
      </w:r>
      <w:proofErr w:type="spellEnd"/>
      <w:r w:rsidRPr="00AF2788">
        <w:rPr>
          <w:rFonts w:ascii="宋体" w:eastAsia="宋体" w:hAnsi="宋体"/>
        </w:rPr>
        <w:t xml:space="preserve"> </w:t>
      </w:r>
      <w:proofErr w:type="spellStart"/>
      <w:r w:rsidRPr="00AF2788">
        <w:rPr>
          <w:rFonts w:ascii="宋体" w:eastAsia="宋体" w:hAnsi="宋体"/>
        </w:rPr>
        <w:t>b,struct</w:t>
      </w:r>
      <w:proofErr w:type="spellEnd"/>
      <w:r w:rsidRPr="00AF2788">
        <w:rPr>
          <w:rFonts w:ascii="宋体" w:eastAsia="宋体" w:hAnsi="宋体"/>
        </w:rPr>
        <w:t xml:space="preserve"> student *head)</w:t>
      </w:r>
      <w:r w:rsidRPr="00AF2788">
        <w:rPr>
          <w:rFonts w:ascii="宋体" w:eastAsia="宋体" w:hAnsi="宋体" w:hint="eastAsia"/>
        </w:rPr>
        <w:t>：接受2个</w:t>
      </w:r>
      <w:proofErr w:type="spellStart"/>
      <w:r w:rsidRPr="00AF2788">
        <w:rPr>
          <w:rFonts w:ascii="宋体" w:eastAsia="宋体" w:hAnsi="宋体" w:hint="eastAsia"/>
        </w:rPr>
        <w:t>int</w:t>
      </w:r>
      <w:proofErr w:type="spellEnd"/>
      <w:r w:rsidRPr="00AF2788">
        <w:rPr>
          <w:rFonts w:ascii="宋体" w:eastAsia="宋体" w:hAnsi="宋体" w:hint="eastAsia"/>
        </w:rPr>
        <w:t>类型的数据a和b(其中a为插入的位置，b为插入的数据)，head为需要操作的链表的头指针.</w:t>
      </w:r>
    </w:p>
    <w:p w:rsidR="000208C1" w:rsidRPr="00AF2788" w:rsidRDefault="000208C1" w:rsidP="00ED78F6">
      <w:pPr>
        <w:pStyle w:val="aa"/>
        <w:spacing w:before="0" w:beforeAutospacing="0" w:after="0" w:afterAutospacing="0" w:line="400" w:lineRule="exact"/>
        <w:ind w:firstLineChars="200" w:firstLine="480"/>
        <w:rPr>
          <w:rFonts w:ascii="宋体" w:eastAsia="宋体" w:hAnsi="宋体"/>
        </w:rPr>
      </w:pPr>
      <w:proofErr w:type="spellStart"/>
      <w:r w:rsidRPr="00AF2788">
        <w:rPr>
          <w:rFonts w:ascii="宋体" w:eastAsia="宋体" w:hAnsi="宋体"/>
        </w:rPr>
        <w:t>struct</w:t>
      </w:r>
      <w:proofErr w:type="spellEnd"/>
      <w:r w:rsidRPr="00AF2788">
        <w:rPr>
          <w:rFonts w:ascii="宋体" w:eastAsia="宋体" w:hAnsi="宋体"/>
        </w:rPr>
        <w:t xml:space="preserve"> student *</w:t>
      </w:r>
      <w:proofErr w:type="spellStart"/>
      <w:r w:rsidRPr="00AF2788">
        <w:rPr>
          <w:rFonts w:ascii="宋体" w:eastAsia="宋体" w:hAnsi="宋体"/>
        </w:rPr>
        <w:t>creat</w:t>
      </w:r>
      <w:r w:rsidRPr="00AF2788">
        <w:rPr>
          <w:rFonts w:ascii="宋体" w:eastAsia="宋体" w:hAnsi="宋体" w:hint="eastAsia"/>
        </w:rPr>
        <w:t>h</w:t>
      </w:r>
      <w:proofErr w:type="spellEnd"/>
      <w:r w:rsidRPr="00AF2788">
        <w:rPr>
          <w:rFonts w:ascii="宋体" w:eastAsia="宋体" w:hAnsi="宋体"/>
        </w:rPr>
        <w:t>()</w:t>
      </w:r>
      <w:r w:rsidRPr="00AF2788">
        <w:rPr>
          <w:rFonts w:ascii="宋体" w:eastAsia="宋体" w:hAnsi="宋体" w:hint="eastAsia"/>
        </w:rPr>
        <w:t>：建立链表B(头部插入建立的链表)，返回头指针.</w:t>
      </w:r>
    </w:p>
    <w:p w:rsidR="000208C1" w:rsidRPr="00AF2788" w:rsidRDefault="000208C1" w:rsidP="00ED78F6">
      <w:pPr>
        <w:pStyle w:val="aa"/>
        <w:spacing w:before="0" w:beforeAutospacing="0" w:after="0" w:afterAutospacing="0" w:line="400" w:lineRule="exact"/>
        <w:ind w:firstLineChars="200" w:firstLine="480"/>
        <w:rPr>
          <w:rFonts w:ascii="宋体" w:eastAsia="宋体" w:hAnsi="宋体"/>
        </w:rPr>
      </w:pPr>
      <w:r w:rsidRPr="00AF2788">
        <w:rPr>
          <w:rFonts w:ascii="宋体" w:eastAsia="宋体" w:hAnsi="宋体"/>
        </w:rPr>
        <w:t>void compare(</w:t>
      </w:r>
      <w:proofErr w:type="spellStart"/>
      <w:r w:rsidRPr="00AF2788">
        <w:rPr>
          <w:rFonts w:ascii="宋体" w:eastAsia="宋体" w:hAnsi="宋体"/>
        </w:rPr>
        <w:t>struct</w:t>
      </w:r>
      <w:proofErr w:type="spellEnd"/>
      <w:r w:rsidRPr="00AF2788">
        <w:rPr>
          <w:rFonts w:ascii="宋体" w:eastAsia="宋体" w:hAnsi="宋体"/>
        </w:rPr>
        <w:t xml:space="preserve"> student *head1,struct student *head2,int flag)</w:t>
      </w:r>
      <w:r w:rsidRPr="00AF2788">
        <w:rPr>
          <w:rFonts w:ascii="宋体" w:eastAsia="宋体" w:hAnsi="宋体" w:hint="eastAsia"/>
        </w:rPr>
        <w:t>：比较两链表是否相等.其中flag为判断用户是否进行了两链表的排序操作，当flag为1时，表示进行了排序操作.为0时表示没用进行排序操作(这样可以节省运算的时间).</w:t>
      </w:r>
    </w:p>
    <w:p w:rsidR="000208C1" w:rsidRPr="00AF2788" w:rsidRDefault="000208C1" w:rsidP="00ED78F6">
      <w:pPr>
        <w:pStyle w:val="aa"/>
        <w:spacing w:before="0" w:beforeAutospacing="0" w:after="0" w:afterAutospacing="0" w:line="400" w:lineRule="exact"/>
        <w:ind w:leftChars="257" w:left="540"/>
        <w:rPr>
          <w:rFonts w:ascii="宋体" w:eastAsia="宋体" w:hAnsi="宋体"/>
        </w:rPr>
      </w:pPr>
      <w:proofErr w:type="spellStart"/>
      <w:r w:rsidRPr="00AF2788">
        <w:rPr>
          <w:rFonts w:ascii="宋体" w:eastAsia="宋体" w:hAnsi="宋体" w:hint="eastAsia"/>
        </w:rPr>
        <w:t>main</w:t>
      </w:r>
      <w:r w:rsidRPr="00AF2788">
        <w:rPr>
          <w:rFonts w:ascii="宋体" w:eastAsia="宋体" w:hAnsi="宋体"/>
        </w:rPr>
        <w:t>Menu</w:t>
      </w:r>
      <w:proofErr w:type="spellEnd"/>
      <w:r w:rsidRPr="00AF2788">
        <w:rPr>
          <w:rFonts w:ascii="宋体" w:eastAsia="宋体" w:hAnsi="宋体"/>
        </w:rPr>
        <w:t>()</w:t>
      </w:r>
      <w:r w:rsidRPr="00AF2788">
        <w:rPr>
          <w:rFonts w:ascii="宋体" w:eastAsia="宋体" w:hAnsi="宋体" w:hint="eastAsia"/>
        </w:rPr>
        <w:t>：打印出菜单</w:t>
      </w:r>
    </w:p>
    <w:p w:rsidR="000208C1" w:rsidRPr="001B6398" w:rsidRDefault="001B6398" w:rsidP="001B6398">
      <w:pPr>
        <w:pStyle w:val="3"/>
        <w:spacing w:before="120" w:after="120" w:line="360" w:lineRule="auto"/>
        <w:rPr>
          <w:sz w:val="24"/>
        </w:rPr>
      </w:pPr>
      <w:r>
        <w:rPr>
          <w:rFonts w:hint="eastAsia"/>
          <w:sz w:val="24"/>
        </w:rPr>
        <w:t>四</w:t>
      </w:r>
      <w:r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调试分析</w:t>
      </w:r>
    </w:p>
    <w:p w:rsidR="000208C1" w:rsidRPr="001B6398" w:rsidRDefault="000208C1" w:rsidP="001B6398">
      <w:pPr>
        <w:pStyle w:val="4"/>
        <w:spacing w:before="0" w:after="0" w:line="400" w:lineRule="exact"/>
        <w:rPr>
          <w:rFonts w:ascii="宋体" w:eastAsia="宋体" w:hAnsi="宋体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宋体" w:eastAsia="宋体" w:hAnsi="宋体" w:cs="Arial Unicode MS" w:hint="eastAsia"/>
          <w:b w:val="0"/>
          <w:bCs w:val="0"/>
          <w:kern w:val="0"/>
          <w:sz w:val="24"/>
          <w:szCs w:val="24"/>
        </w:rPr>
        <w:t>1</w:t>
      </w:r>
      <w:r w:rsidR="001B6398" w:rsidRPr="001B6398">
        <w:rPr>
          <w:rFonts w:ascii="宋体" w:eastAsia="宋体" w:hAnsi="宋体" w:cs="Arial Unicode MS" w:hint="eastAsia"/>
          <w:b w:val="0"/>
          <w:bCs w:val="0"/>
          <w:kern w:val="0"/>
          <w:sz w:val="24"/>
          <w:szCs w:val="24"/>
        </w:rPr>
        <w:t>、</w:t>
      </w:r>
      <w:r w:rsidRPr="001B6398">
        <w:rPr>
          <w:rFonts w:ascii="宋体" w:eastAsia="宋体" w:hAnsi="宋体" w:cs="Arial Unicode MS" w:hint="eastAsia"/>
          <w:b w:val="0"/>
          <w:bCs w:val="0"/>
          <w:kern w:val="0"/>
          <w:sz w:val="24"/>
          <w:szCs w:val="24"/>
        </w:rPr>
        <w:t>调试过程及说明</w:t>
      </w:r>
    </w:p>
    <w:p w:rsidR="000208C1" w:rsidRPr="001B6398" w:rsidRDefault="000208C1" w:rsidP="000208C1">
      <w:pPr>
        <w:numPr>
          <w:ilvl w:val="0"/>
          <w:numId w:val="1"/>
        </w:numPr>
        <w:spacing w:line="360" w:lineRule="auto"/>
        <w:rPr>
          <w:rFonts w:ascii="宋体" w:hAnsi="宋体" w:cs="Arial Unicode MS"/>
          <w:kern w:val="0"/>
          <w:sz w:val="24"/>
        </w:rPr>
      </w:pPr>
      <w:r w:rsidRPr="001B6398">
        <w:rPr>
          <w:rFonts w:ascii="宋体" w:hAnsi="宋体" w:cs="Arial Unicode MS" w:hint="eastAsia"/>
          <w:kern w:val="0"/>
          <w:sz w:val="24"/>
        </w:rPr>
        <w:t>以截屏图像的方式给出，包括程序运行开始和结束时的系统时间、姓名、学号、实验名称等信息。如：</w:t>
      </w:r>
    </w:p>
    <w:p w:rsidR="000208C1" w:rsidRDefault="000208C1" w:rsidP="001B6398">
      <w:pPr>
        <w:spacing w:line="360" w:lineRule="auto"/>
        <w:ind w:firstLineChars="200" w:firstLine="480"/>
        <w:rPr>
          <w:bCs/>
          <w:color w:val="000000"/>
          <w:sz w:val="24"/>
        </w:rPr>
      </w:pPr>
      <w:r w:rsidRPr="006523F5">
        <w:rPr>
          <w:rFonts w:hint="eastAsia"/>
          <w:bCs/>
          <w:noProof/>
          <w:color w:val="000000"/>
          <w:sz w:val="24"/>
        </w:rPr>
        <w:drawing>
          <wp:inline distT="0" distB="0" distL="0" distR="0" wp14:anchorId="308CC950" wp14:editId="2413DC21">
            <wp:extent cx="5273601" cy="2016223"/>
            <wp:effectExtent l="0" t="0" r="381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784"/>
                    <a:stretch/>
                  </pic:blipFill>
                  <pic:spPr bwMode="auto">
                    <a:xfrm>
                      <a:off x="0" y="0"/>
                      <a:ext cx="5274310" cy="20164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208C1" w:rsidRPr="005F0D7A" w:rsidRDefault="000208C1" w:rsidP="000208C1">
      <w:pPr>
        <w:numPr>
          <w:ilvl w:val="0"/>
          <w:numId w:val="1"/>
        </w:numPr>
        <w:spacing w:line="360" w:lineRule="auto"/>
        <w:rPr>
          <w:bCs/>
          <w:color w:val="000000"/>
          <w:sz w:val="24"/>
        </w:rPr>
      </w:pPr>
      <w:r>
        <w:rPr>
          <w:rFonts w:hint="eastAsia"/>
          <w:bCs/>
          <w:color w:val="000000"/>
          <w:sz w:val="24"/>
        </w:rPr>
        <w:t>中间的调试结果</w:t>
      </w:r>
      <w:r>
        <w:rPr>
          <w:bCs/>
          <w:color w:val="000000"/>
          <w:sz w:val="24"/>
        </w:rPr>
        <w:t>……</w:t>
      </w:r>
    </w:p>
    <w:p w:rsidR="000208C1" w:rsidRDefault="000208C1" w:rsidP="000208C1">
      <w:pPr>
        <w:pStyle w:val="aa"/>
        <w:jc w:val="center"/>
        <w:rPr>
          <w:b/>
          <w:color w:val="00B0F0"/>
          <w:sz w:val="32"/>
          <w:szCs w:val="32"/>
        </w:rPr>
      </w:pPr>
      <w:r w:rsidRPr="00417CE9">
        <w:rPr>
          <w:b/>
          <w:noProof/>
          <w:color w:val="00B0F0"/>
          <w:sz w:val="32"/>
          <w:szCs w:val="32"/>
        </w:rPr>
        <w:drawing>
          <wp:inline distT="0" distB="0" distL="0" distR="0" wp14:anchorId="28F09E34" wp14:editId="31F1FDEB">
            <wp:extent cx="2607650" cy="1808653"/>
            <wp:effectExtent l="0" t="0" r="2540" b="127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15546" cy="181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08C1" w:rsidRPr="001B6398" w:rsidRDefault="001B6398" w:rsidP="001B6398">
      <w:pPr>
        <w:pStyle w:val="4"/>
        <w:spacing w:before="0" w:after="0" w:line="400" w:lineRule="exact"/>
        <w:rPr>
          <w:rFonts w:ascii="宋体" w:eastAsia="宋体" w:hAnsi="宋体" w:cs="Arial Unicode MS"/>
          <w:b w:val="0"/>
          <w:bCs w:val="0"/>
          <w:kern w:val="0"/>
          <w:sz w:val="24"/>
          <w:szCs w:val="24"/>
        </w:rPr>
      </w:pPr>
      <w:r w:rsidRPr="001B6398">
        <w:rPr>
          <w:rFonts w:ascii="宋体" w:eastAsia="宋体" w:hAnsi="宋体" w:cs="Arial Unicode MS"/>
          <w:b w:val="0"/>
          <w:bCs w:val="0"/>
          <w:kern w:val="0"/>
          <w:sz w:val="24"/>
          <w:szCs w:val="24"/>
        </w:rPr>
        <w:t>2</w:t>
      </w:r>
      <w:r w:rsidRPr="001B6398">
        <w:rPr>
          <w:rFonts w:ascii="宋体" w:eastAsia="宋体" w:hAnsi="宋体" w:cs="Arial Unicode MS" w:hint="eastAsia"/>
          <w:b w:val="0"/>
          <w:bCs w:val="0"/>
          <w:kern w:val="0"/>
          <w:sz w:val="24"/>
          <w:szCs w:val="24"/>
        </w:rPr>
        <w:t>、</w:t>
      </w:r>
      <w:r w:rsidR="000208C1" w:rsidRPr="001B6398">
        <w:rPr>
          <w:rFonts w:ascii="宋体" w:eastAsia="宋体" w:hAnsi="宋体" w:cs="Arial Unicode MS" w:hint="eastAsia"/>
          <w:b w:val="0"/>
          <w:bCs w:val="0"/>
          <w:kern w:val="0"/>
          <w:sz w:val="24"/>
          <w:szCs w:val="24"/>
        </w:rPr>
        <w:t>调试分析</w:t>
      </w:r>
      <w:r w:rsidRPr="00816F50">
        <w:rPr>
          <w:rFonts w:hint="eastAsia"/>
          <w:color w:val="FF0000"/>
          <w:sz w:val="24"/>
          <w:szCs w:val="24"/>
        </w:rPr>
        <w:t>---</w:t>
      </w:r>
      <w:r w:rsidRPr="00816F50">
        <w:rPr>
          <w:rFonts w:hint="eastAsia"/>
          <w:color w:val="FF0000"/>
          <w:sz w:val="24"/>
          <w:szCs w:val="24"/>
        </w:rPr>
        <w:t>只是示例</w:t>
      </w:r>
    </w:p>
    <w:p w:rsidR="000208C1" w:rsidRPr="00C61F25" w:rsidRDefault="000208C1" w:rsidP="001B6398">
      <w:pPr>
        <w:spacing w:line="400" w:lineRule="exact"/>
        <w:rPr>
          <w:sz w:val="24"/>
        </w:rPr>
      </w:pPr>
      <w:r>
        <w:rPr>
          <w:rFonts w:hint="eastAsia"/>
        </w:rPr>
        <w:t xml:space="preserve"> </w:t>
      </w:r>
      <w:r>
        <w:t xml:space="preserve">    </w:t>
      </w:r>
      <w:r w:rsidR="001B6398">
        <w:rPr>
          <w:rFonts w:hint="eastAsia"/>
          <w:sz w:val="24"/>
        </w:rPr>
        <w:t>（</w:t>
      </w:r>
      <w:r w:rsidR="001B6398">
        <w:rPr>
          <w:rFonts w:hint="eastAsia"/>
          <w:sz w:val="24"/>
        </w:rPr>
        <w:t>1</w:t>
      </w:r>
      <w:r w:rsidR="001B6398">
        <w:rPr>
          <w:rFonts w:hint="eastAsia"/>
          <w:sz w:val="24"/>
        </w:rPr>
        <w:t>）</w:t>
      </w:r>
      <w:r w:rsidRPr="00C61F25">
        <w:rPr>
          <w:rFonts w:hint="eastAsia"/>
          <w:sz w:val="24"/>
        </w:rPr>
        <w:t>刚开始时曾忽略了一些变量参数的标识“</w:t>
      </w:r>
      <w:r w:rsidRPr="00C61F25">
        <w:rPr>
          <w:rFonts w:hint="eastAsia"/>
          <w:sz w:val="24"/>
        </w:rPr>
        <w:t>&amp;</w:t>
      </w:r>
      <w:r w:rsidRPr="00C61F25">
        <w:rPr>
          <w:rFonts w:hint="eastAsia"/>
          <w:sz w:val="24"/>
        </w:rPr>
        <w:t>”，使调试程序时费时不少。今后应</w:t>
      </w:r>
      <w:r w:rsidRPr="00C61F25">
        <w:rPr>
          <w:rFonts w:hint="eastAsia"/>
          <w:sz w:val="24"/>
        </w:rPr>
        <w:lastRenderedPageBreak/>
        <w:t>重视确定参数的变量和</w:t>
      </w:r>
      <w:r>
        <w:rPr>
          <w:rFonts w:hint="eastAsia"/>
          <w:sz w:val="24"/>
        </w:rPr>
        <w:t>赋</w:t>
      </w:r>
      <w:r w:rsidRPr="00C61F25">
        <w:rPr>
          <w:rFonts w:hint="eastAsia"/>
          <w:sz w:val="24"/>
        </w:rPr>
        <w:t>值属性的区分和标识</w:t>
      </w:r>
      <w:r>
        <w:rPr>
          <w:rFonts w:hint="eastAsia"/>
          <w:sz w:val="24"/>
        </w:rPr>
        <w:t>。</w:t>
      </w:r>
    </w:p>
    <w:p w:rsidR="000208C1" w:rsidRPr="00C61F25" w:rsidRDefault="001B6398" w:rsidP="001B6398">
      <w:pPr>
        <w:pStyle w:val="a8"/>
        <w:spacing w:line="400" w:lineRule="exact"/>
        <w:ind w:firstLine="480"/>
        <w:rPr>
          <w:sz w:val="24"/>
          <w:szCs w:val="24"/>
        </w:rPr>
      </w:pPr>
      <w:r>
        <w:rPr>
          <w:rFonts w:hint="eastAsia"/>
          <w:sz w:val="24"/>
          <w:szCs w:val="24"/>
        </w:rPr>
        <w:t>（2）</w:t>
      </w:r>
      <w:r w:rsidR="000208C1" w:rsidRPr="00C61F25">
        <w:rPr>
          <w:rFonts w:hint="eastAsia"/>
          <w:sz w:val="24"/>
          <w:szCs w:val="24"/>
        </w:rPr>
        <w:t>本程序的模块划分比较合理，且尽可能将指针的操作封装在结点和链表的两个模块中，致使集合模块的调试比较顺利。反之，如此划分的模块并非完全合理，因为在实现集合操作的编码中仍然需要判别指针是否为空。按理，两个链表的并、交和差的操作也应封装在链表的模块中，而在集合的模块中，只要进行相应的应用即可。</w:t>
      </w:r>
    </w:p>
    <w:p w:rsidR="000208C1" w:rsidRDefault="001B6398" w:rsidP="001B6398">
      <w:pPr>
        <w:pStyle w:val="3"/>
        <w:spacing w:before="120" w:after="120" w:line="360" w:lineRule="auto"/>
      </w:pPr>
      <w:r>
        <w:rPr>
          <w:rFonts w:hint="eastAsia"/>
          <w:sz w:val="24"/>
        </w:rPr>
        <w:t>五</w:t>
      </w:r>
      <w:r w:rsidR="000208C1" w:rsidRPr="001B6398">
        <w:rPr>
          <w:rFonts w:hint="eastAsia"/>
          <w:sz w:val="24"/>
        </w:rPr>
        <w:t>、</w:t>
      </w:r>
      <w:r w:rsidR="000208C1" w:rsidRPr="001B6398">
        <w:rPr>
          <w:sz w:val="24"/>
        </w:rPr>
        <w:t>使用说明</w:t>
      </w:r>
      <w:r w:rsidR="000208C1" w:rsidRPr="002C78F6">
        <w:t xml:space="preserve"> </w:t>
      </w:r>
    </w:p>
    <w:p w:rsidR="001B6398" w:rsidRPr="001B6398" w:rsidRDefault="001B6398" w:rsidP="001B6398">
      <w:pPr>
        <w:spacing w:line="400" w:lineRule="exact"/>
        <w:ind w:firstLineChars="200" w:firstLine="480"/>
        <w:rPr>
          <w:rFonts w:ascii="宋体" w:hAnsi="Courier New"/>
          <w:sz w:val="24"/>
        </w:rPr>
      </w:pPr>
      <w:r w:rsidRPr="001B6398">
        <w:rPr>
          <w:rFonts w:ascii="宋体" w:hAnsi="Courier New" w:hint="eastAsia"/>
          <w:sz w:val="24"/>
        </w:rPr>
        <w:t>给出程序使用过程中的注意事项</w:t>
      </w:r>
      <w:r>
        <w:rPr>
          <w:rFonts w:ascii="宋体" w:hAnsi="Courier New" w:hint="eastAsia"/>
          <w:sz w:val="24"/>
        </w:rPr>
        <w:t>，如输入要求等。</w:t>
      </w:r>
    </w:p>
    <w:p w:rsidR="000208C1" w:rsidRPr="004900F4" w:rsidRDefault="004900F4" w:rsidP="009D00C2">
      <w:pPr>
        <w:pStyle w:val="aa"/>
        <w:spacing w:beforeLines="50" w:before="156" w:beforeAutospacing="0" w:afterLines="50" w:after="156" w:afterAutospacing="0"/>
        <w:rPr>
          <w:rFonts w:ascii="Times New Roman" w:eastAsia="宋体" w:hAnsi="Times New Roman" w:cs="Times New Roman"/>
          <w:b/>
          <w:bCs/>
          <w:kern w:val="2"/>
          <w:szCs w:val="32"/>
        </w:rPr>
      </w:pPr>
      <w:r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六</w:t>
      </w:r>
      <w:r w:rsidR="000208C1" w:rsidRPr="004900F4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、</w:t>
      </w:r>
      <w:r w:rsidR="000208C1" w:rsidRPr="004900F4">
        <w:rPr>
          <w:rFonts w:ascii="Times New Roman" w:eastAsia="宋体" w:hAnsi="Times New Roman" w:cs="Times New Roman"/>
          <w:b/>
          <w:bCs/>
          <w:kern w:val="2"/>
          <w:szCs w:val="32"/>
        </w:rPr>
        <w:t>测试结果</w:t>
      </w:r>
      <w:r w:rsidR="000208C1" w:rsidRPr="004900F4">
        <w:rPr>
          <w:rFonts w:ascii="Times New Roman" w:eastAsia="宋体" w:hAnsi="Times New Roman" w:cs="Times New Roman"/>
          <w:b/>
          <w:bCs/>
          <w:kern w:val="2"/>
          <w:szCs w:val="32"/>
        </w:rPr>
        <w:t xml:space="preserve"> </w:t>
      </w:r>
    </w:p>
    <w:p w:rsidR="00E87428" w:rsidRDefault="004900F4" w:rsidP="004900F4">
      <w:pPr>
        <w:spacing w:line="400" w:lineRule="exact"/>
        <w:ind w:firstLineChars="200" w:firstLine="480"/>
        <w:rPr>
          <w:rFonts w:ascii="宋体" w:hAnsi="Courier New"/>
          <w:sz w:val="24"/>
        </w:rPr>
      </w:pPr>
      <w:r w:rsidRPr="004900F4">
        <w:rPr>
          <w:rFonts w:ascii="宋体" w:hAnsi="Courier New" w:hint="eastAsia"/>
          <w:sz w:val="24"/>
        </w:rPr>
        <w:t>内容：</w:t>
      </w:r>
      <w:r w:rsidR="008B69EF">
        <w:rPr>
          <w:rFonts w:ascii="宋体" w:hAnsi="Courier New" w:hint="eastAsia"/>
          <w:sz w:val="24"/>
        </w:rPr>
        <w:t>给出</w:t>
      </w:r>
      <w:r>
        <w:rPr>
          <w:rFonts w:ascii="宋体" w:hAnsi="Courier New" w:hint="eastAsia"/>
          <w:sz w:val="24"/>
        </w:rPr>
        <w:t>测试用例测试程序。写出</w:t>
      </w:r>
      <w:r w:rsidR="000208C1" w:rsidRPr="004900F4">
        <w:rPr>
          <w:rFonts w:ascii="宋体" w:hAnsi="Courier New" w:hint="eastAsia"/>
          <w:sz w:val="24"/>
        </w:rPr>
        <w:t>测试的情况，使用</w:t>
      </w:r>
      <w:r w:rsidR="00E87428">
        <w:rPr>
          <w:rFonts w:ascii="宋体" w:hAnsi="Courier New" w:hint="eastAsia"/>
          <w:sz w:val="24"/>
        </w:rPr>
        <w:t>的</w:t>
      </w:r>
      <w:r w:rsidR="000208C1" w:rsidRPr="004900F4">
        <w:rPr>
          <w:rFonts w:ascii="宋体" w:hAnsi="Courier New" w:hint="eastAsia"/>
          <w:sz w:val="24"/>
        </w:rPr>
        <w:t>输入</w:t>
      </w:r>
      <w:r w:rsidR="00E87428">
        <w:rPr>
          <w:rFonts w:ascii="宋体" w:hAnsi="Courier New" w:hint="eastAsia"/>
          <w:sz w:val="24"/>
        </w:rPr>
        <w:t>以及</w:t>
      </w:r>
      <w:r w:rsidR="000208C1" w:rsidRPr="004900F4">
        <w:rPr>
          <w:rFonts w:ascii="宋体" w:hAnsi="Courier New" w:hint="eastAsia"/>
          <w:sz w:val="24"/>
        </w:rPr>
        <w:t>得到</w:t>
      </w:r>
      <w:r w:rsidR="00E87428">
        <w:rPr>
          <w:rFonts w:ascii="宋体" w:hAnsi="Courier New" w:hint="eastAsia"/>
          <w:sz w:val="24"/>
        </w:rPr>
        <w:t>的结果。</w:t>
      </w:r>
    </w:p>
    <w:p w:rsidR="000208C1" w:rsidRPr="004900F4" w:rsidRDefault="00E87428" w:rsidP="004900F4">
      <w:pPr>
        <w:spacing w:line="400" w:lineRule="exact"/>
        <w:ind w:firstLineChars="200" w:firstLine="480"/>
        <w:rPr>
          <w:rFonts w:ascii="宋体" w:hAnsi="Courier New"/>
          <w:sz w:val="24"/>
        </w:rPr>
      </w:pPr>
      <w:r>
        <w:rPr>
          <w:rFonts w:ascii="宋体" w:hAnsi="Courier New" w:hint="eastAsia"/>
          <w:sz w:val="24"/>
        </w:rPr>
        <w:t>要求：测试的情况越全面越好。</w:t>
      </w:r>
    </w:p>
    <w:p w:rsidR="000208C1" w:rsidRPr="00E87428" w:rsidRDefault="00E87428" w:rsidP="000208C1">
      <w:pPr>
        <w:rPr>
          <w:color w:val="FF0000"/>
          <w:sz w:val="24"/>
        </w:rPr>
      </w:pPr>
      <w:r>
        <w:rPr>
          <w:rFonts w:hint="eastAsia"/>
          <w:color w:val="FF0000"/>
          <w:sz w:val="24"/>
        </w:rPr>
        <w:t>示例：</w:t>
      </w:r>
    </w:p>
    <w:p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b/>
          <w:sz w:val="24"/>
        </w:rPr>
        <w:t xml:space="preserve">1 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建立单链表：</w:t>
      </w:r>
      <w:r w:rsidRPr="006A7BAD">
        <w:rPr>
          <w:b/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1 </w:t>
      </w:r>
      <w:r w:rsidRPr="006A7BAD">
        <w:rPr>
          <w:sz w:val="24"/>
        </w:rPr>
        <w:t>，分别输入</w:t>
      </w:r>
      <w:r>
        <w:rPr>
          <w:rFonts w:hint="eastAsia"/>
          <w:sz w:val="24"/>
        </w:rPr>
        <w:t>15</w:t>
      </w:r>
      <w:r>
        <w:rPr>
          <w:sz w:val="24"/>
        </w:rPr>
        <w:t xml:space="preserve"> </w:t>
      </w:r>
      <w:r>
        <w:rPr>
          <w:rFonts w:hint="eastAsia"/>
          <w:sz w:val="24"/>
        </w:rPr>
        <w:t>14</w:t>
      </w:r>
      <w:r>
        <w:rPr>
          <w:sz w:val="24"/>
        </w:rPr>
        <w:t xml:space="preserve"> </w:t>
      </w:r>
      <w:r>
        <w:rPr>
          <w:rFonts w:hint="eastAsia"/>
          <w:sz w:val="24"/>
        </w:rPr>
        <w:t>13</w:t>
      </w:r>
      <w:r>
        <w:rPr>
          <w:sz w:val="24"/>
        </w:rPr>
        <w:t xml:space="preserve"> </w:t>
      </w:r>
      <w:r>
        <w:rPr>
          <w:rFonts w:hint="eastAsia"/>
          <w:sz w:val="24"/>
        </w:rPr>
        <w:t>12</w:t>
      </w:r>
      <w:r>
        <w:rPr>
          <w:sz w:val="24"/>
        </w:rPr>
        <w:t xml:space="preserve"> </w:t>
      </w:r>
      <w:r>
        <w:rPr>
          <w:rFonts w:hint="eastAsia"/>
          <w:sz w:val="24"/>
        </w:rPr>
        <w:t>11</w:t>
      </w:r>
      <w:r w:rsidRPr="006A7BAD">
        <w:rPr>
          <w:sz w:val="24"/>
        </w:rPr>
        <w:t>。得到单链表（</w:t>
      </w:r>
      <w:r w:rsidRPr="006A7BAD">
        <w:rPr>
          <w:sz w:val="24"/>
        </w:rPr>
        <w:t xml:space="preserve"> 15</w:t>
      </w:r>
      <w:r w:rsidRPr="006A7BAD">
        <w:rPr>
          <w:sz w:val="24"/>
        </w:rPr>
        <w:t>，</w:t>
      </w:r>
      <w:r w:rsidRPr="006A7BAD">
        <w:rPr>
          <w:sz w:val="24"/>
        </w:rPr>
        <w:t>14</w:t>
      </w:r>
      <w:r w:rsidRPr="006A7BAD">
        <w:rPr>
          <w:sz w:val="24"/>
        </w:rPr>
        <w:t>，</w:t>
      </w:r>
      <w:r w:rsidRPr="006A7BAD">
        <w:rPr>
          <w:sz w:val="24"/>
        </w:rPr>
        <w:t>13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1 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b/>
          <w:sz w:val="24"/>
        </w:rPr>
        <w:t xml:space="preserve">2 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插入：</w:t>
      </w:r>
      <w:r w:rsidRPr="006A7BAD">
        <w:rPr>
          <w:b/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不合法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2</w:t>
      </w:r>
      <w:r w:rsidRPr="006A7BAD">
        <w:rPr>
          <w:sz w:val="24"/>
        </w:rPr>
        <w:t xml:space="preserve"> </w:t>
      </w:r>
      <w:r w:rsidRPr="006A7BAD">
        <w:rPr>
          <w:sz w:val="24"/>
        </w:rPr>
        <w:t>输入（</w:t>
      </w:r>
      <w:r w:rsidRPr="006A7BAD">
        <w:rPr>
          <w:sz w:val="24"/>
        </w:rPr>
        <w:t xml:space="preserve"> -1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2 </w:t>
      </w:r>
      <w:r w:rsidRPr="006A7BAD">
        <w:rPr>
          <w:sz w:val="24"/>
        </w:rPr>
        <w:t>），显示输入错误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2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头部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2</w:t>
      </w:r>
      <w:r w:rsidRPr="006A7BAD">
        <w:rPr>
          <w:sz w:val="24"/>
        </w:rPr>
        <w:t xml:space="preserve"> </w:t>
      </w:r>
      <w:r w:rsidRPr="006A7BAD">
        <w:rPr>
          <w:sz w:val="24"/>
        </w:rPr>
        <w:t>输入（</w:t>
      </w:r>
      <w:r w:rsidRPr="006A7BAD">
        <w:rPr>
          <w:sz w:val="24"/>
        </w:rPr>
        <w:t xml:space="preserve"> 1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00 </w:t>
      </w:r>
      <w:r w:rsidRPr="006A7BAD">
        <w:rPr>
          <w:sz w:val="24"/>
        </w:rPr>
        <w:t>），得到单链表（</w:t>
      </w:r>
      <w:r w:rsidRPr="006A7BAD">
        <w:rPr>
          <w:sz w:val="24"/>
        </w:rPr>
        <w:t>100</w:t>
      </w:r>
      <w:r w:rsidRPr="006A7BAD">
        <w:rPr>
          <w:sz w:val="24"/>
        </w:rPr>
        <w:t>，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14</w:t>
      </w:r>
      <w:r w:rsidRPr="006A7BAD">
        <w:rPr>
          <w:sz w:val="24"/>
        </w:rPr>
        <w:t>，</w:t>
      </w:r>
      <w:r w:rsidRPr="006A7BAD">
        <w:rPr>
          <w:sz w:val="24"/>
        </w:rPr>
        <w:t>13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1 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3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尾部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2</w:t>
      </w:r>
      <w:r w:rsidRPr="006A7BAD">
        <w:rPr>
          <w:sz w:val="24"/>
        </w:rPr>
        <w:t xml:space="preserve"> </w:t>
      </w:r>
      <w:r w:rsidRPr="006A7BAD">
        <w:rPr>
          <w:sz w:val="24"/>
        </w:rPr>
        <w:t>输入（</w:t>
      </w:r>
      <w:r w:rsidRPr="006A7BAD">
        <w:rPr>
          <w:sz w:val="24"/>
        </w:rPr>
        <w:t xml:space="preserve"> 7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2 </w:t>
      </w:r>
      <w:r w:rsidRPr="006A7BAD">
        <w:rPr>
          <w:sz w:val="24"/>
        </w:rPr>
        <w:t>），得到单链表（</w:t>
      </w:r>
      <w:r w:rsidRPr="006A7BAD">
        <w:rPr>
          <w:sz w:val="24"/>
        </w:rPr>
        <w:t>100</w:t>
      </w:r>
      <w:r w:rsidRPr="006A7BAD">
        <w:rPr>
          <w:sz w:val="24"/>
        </w:rPr>
        <w:t>，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14</w:t>
      </w:r>
      <w:r w:rsidRPr="006A7BAD">
        <w:rPr>
          <w:sz w:val="24"/>
        </w:rPr>
        <w:t>，</w:t>
      </w:r>
      <w:r w:rsidRPr="006A7BAD">
        <w:rPr>
          <w:sz w:val="24"/>
        </w:rPr>
        <w:t>13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>11, 2</w:t>
      </w:r>
      <w:r w:rsidRPr="006A7BAD">
        <w:rPr>
          <w:sz w:val="24"/>
        </w:rPr>
        <w:t>）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4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插入位置在中间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2</w:t>
      </w:r>
      <w:r w:rsidRPr="006A7BAD">
        <w:rPr>
          <w:sz w:val="24"/>
        </w:rPr>
        <w:t xml:space="preserve"> </w:t>
      </w:r>
      <w:r w:rsidRPr="006A7BAD">
        <w:rPr>
          <w:sz w:val="24"/>
        </w:rPr>
        <w:t>输入（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>，</w:t>
      </w:r>
      <w:r w:rsidRPr="006A7BAD">
        <w:rPr>
          <w:rFonts w:hint="eastAsia"/>
          <w:sz w:val="24"/>
        </w:rPr>
        <w:t>8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），得到单链表（</w:t>
      </w:r>
      <w:r w:rsidRPr="006A7BAD">
        <w:rPr>
          <w:sz w:val="24"/>
        </w:rPr>
        <w:t>100</w:t>
      </w:r>
      <w:r w:rsidRPr="006A7BAD">
        <w:rPr>
          <w:sz w:val="24"/>
        </w:rPr>
        <w:t>，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8, 14</w:t>
      </w:r>
      <w:r w:rsidRPr="006A7BAD">
        <w:rPr>
          <w:sz w:val="24"/>
        </w:rPr>
        <w:t>，</w:t>
      </w:r>
      <w:r w:rsidRPr="006A7BAD">
        <w:rPr>
          <w:sz w:val="24"/>
        </w:rPr>
        <w:t>13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>11, 2</w:t>
      </w:r>
      <w:r w:rsidRPr="006A7BAD">
        <w:rPr>
          <w:sz w:val="24"/>
        </w:rPr>
        <w:t>）</w:t>
      </w:r>
    </w:p>
    <w:p w:rsidR="000208C1" w:rsidRPr="006A7BAD" w:rsidRDefault="000208C1" w:rsidP="00E87428">
      <w:pPr>
        <w:spacing w:line="360" w:lineRule="auto"/>
        <w:ind w:firstLineChars="100" w:firstLine="241"/>
        <w:rPr>
          <w:b/>
          <w:sz w:val="24"/>
        </w:rPr>
      </w:pPr>
      <w:r w:rsidRPr="006A7BAD">
        <w:rPr>
          <w:rFonts w:hint="eastAsia"/>
          <w:b/>
          <w:sz w:val="24"/>
        </w:rPr>
        <w:t>3</w:t>
      </w:r>
      <w:r w:rsidRPr="006A7BAD">
        <w:rPr>
          <w:rFonts w:hint="eastAsia"/>
          <w:b/>
          <w:sz w:val="24"/>
        </w:rPr>
        <w:t>、</w:t>
      </w:r>
      <w:r w:rsidRPr="006A7BAD">
        <w:rPr>
          <w:b/>
          <w:sz w:val="24"/>
        </w:rPr>
        <w:t>删除：</w:t>
      </w:r>
      <w:r w:rsidRPr="006A7BAD">
        <w:rPr>
          <w:b/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不合法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输入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10</w:t>
      </w:r>
      <w:r w:rsidRPr="006A7BAD">
        <w:rPr>
          <w:sz w:val="24"/>
        </w:rPr>
        <w:t xml:space="preserve"> </w:t>
      </w:r>
      <w:r w:rsidRPr="006A7BAD">
        <w:rPr>
          <w:sz w:val="24"/>
        </w:rPr>
        <w:t>。返回输入错误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2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头部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输入</w:t>
      </w:r>
      <w:r w:rsidRPr="006A7BAD">
        <w:rPr>
          <w:sz w:val="24"/>
        </w:rPr>
        <w:t xml:space="preserve"> 1 </w:t>
      </w:r>
      <w:r w:rsidRPr="006A7BAD">
        <w:rPr>
          <w:sz w:val="24"/>
        </w:rPr>
        <w:t>。返回</w:t>
      </w:r>
      <w:r w:rsidRPr="006A7BAD">
        <w:rPr>
          <w:sz w:val="24"/>
        </w:rPr>
        <w:t xml:space="preserve"> e=100 </w:t>
      </w:r>
      <w:r w:rsidRPr="006A7BAD">
        <w:rPr>
          <w:sz w:val="24"/>
        </w:rPr>
        <w:t>，得到单链表（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8, 14</w:t>
      </w:r>
      <w:r w:rsidRPr="006A7BAD">
        <w:rPr>
          <w:sz w:val="24"/>
        </w:rPr>
        <w:t>，</w:t>
      </w:r>
      <w:r w:rsidRPr="006A7BAD">
        <w:rPr>
          <w:sz w:val="24"/>
        </w:rPr>
        <w:t>13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1, 2 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3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中间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输入</w:t>
      </w:r>
      <w:r w:rsidRPr="006A7BAD">
        <w:rPr>
          <w:sz w:val="24"/>
        </w:rPr>
        <w:t xml:space="preserve"> 4 </w:t>
      </w:r>
      <w:r w:rsidRPr="006A7BAD">
        <w:rPr>
          <w:sz w:val="24"/>
        </w:rPr>
        <w:t>。返回</w:t>
      </w:r>
      <w:r w:rsidRPr="006A7BAD">
        <w:rPr>
          <w:sz w:val="24"/>
        </w:rPr>
        <w:t xml:space="preserve"> e=</w:t>
      </w:r>
      <w:r w:rsidRPr="006A7BAD">
        <w:rPr>
          <w:rFonts w:hint="eastAsia"/>
          <w:sz w:val="24"/>
        </w:rPr>
        <w:t>1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得到单链表（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8, 14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1, 2  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4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删除位置在尾部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lastRenderedPageBreak/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输入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6</w:t>
      </w:r>
      <w:r w:rsidRPr="006A7BAD">
        <w:rPr>
          <w:sz w:val="24"/>
        </w:rPr>
        <w:t xml:space="preserve"> </w:t>
      </w:r>
      <w:r w:rsidRPr="006A7BAD">
        <w:rPr>
          <w:sz w:val="24"/>
        </w:rPr>
        <w:t>。返回</w:t>
      </w:r>
      <w:r w:rsidRPr="006A7BAD">
        <w:rPr>
          <w:sz w:val="24"/>
        </w:rPr>
        <w:t xml:space="preserve"> e=</w:t>
      </w:r>
      <w:r w:rsidRPr="006A7BAD">
        <w:rPr>
          <w:rFonts w:hint="eastAsia"/>
          <w:sz w:val="24"/>
        </w:rPr>
        <w:t>2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得到单链表（</w:t>
      </w:r>
      <w:r w:rsidRPr="006A7BAD">
        <w:rPr>
          <w:sz w:val="24"/>
        </w:rPr>
        <w:t>15</w:t>
      </w:r>
      <w:r w:rsidRPr="006A7BAD">
        <w:rPr>
          <w:sz w:val="24"/>
        </w:rPr>
        <w:t>，</w:t>
      </w:r>
      <w:r w:rsidRPr="006A7BAD">
        <w:rPr>
          <w:sz w:val="24"/>
        </w:rPr>
        <w:t>8, 14</w:t>
      </w:r>
      <w:r w:rsidRPr="006A7BAD">
        <w:rPr>
          <w:sz w:val="24"/>
        </w:rPr>
        <w:t>，</w:t>
      </w:r>
      <w:r w:rsidRPr="006A7BAD">
        <w:rPr>
          <w:sz w:val="24"/>
        </w:rPr>
        <w:t>12</w:t>
      </w:r>
      <w:r w:rsidRPr="006A7BAD">
        <w:rPr>
          <w:sz w:val="24"/>
        </w:rPr>
        <w:t>，</w:t>
      </w:r>
      <w:r w:rsidRPr="006A7BAD">
        <w:rPr>
          <w:sz w:val="24"/>
        </w:rPr>
        <w:t xml:space="preserve">11 </w:t>
      </w:r>
      <w:r w:rsidRPr="006A7BAD">
        <w:rPr>
          <w:sz w:val="24"/>
        </w:rPr>
        <w:t>）</w:t>
      </w:r>
      <w:r w:rsidRPr="006A7BAD">
        <w:rPr>
          <w:sz w:val="24"/>
        </w:rPr>
        <w:t xml:space="preserve"> </w:t>
      </w:r>
    </w:p>
    <w:p w:rsidR="000208C1" w:rsidRPr="006A7BAD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rFonts w:hint="eastAsia"/>
          <w:sz w:val="24"/>
        </w:rPr>
        <w:t>继续删除头部的节点</w:t>
      </w:r>
      <w:r w:rsidRPr="006A7BAD">
        <w:rPr>
          <w:rFonts w:hint="eastAsia"/>
          <w:sz w:val="24"/>
        </w:rPr>
        <w:t>,</w:t>
      </w:r>
      <w:r w:rsidRPr="006A7BAD">
        <w:rPr>
          <w:rFonts w:hint="eastAsia"/>
          <w:sz w:val="24"/>
        </w:rPr>
        <w:t>直到</w:t>
      </w:r>
      <w:proofErr w:type="gramStart"/>
      <w:r w:rsidRPr="006A7BAD">
        <w:rPr>
          <w:rFonts w:hint="eastAsia"/>
          <w:sz w:val="24"/>
        </w:rPr>
        <w:t>链表只</w:t>
      </w:r>
      <w:proofErr w:type="gramEnd"/>
      <w:r w:rsidRPr="006A7BAD">
        <w:rPr>
          <w:rFonts w:hint="eastAsia"/>
          <w:sz w:val="24"/>
        </w:rPr>
        <w:t>剩下一个元素</w:t>
      </w:r>
      <w:r w:rsidRPr="006A7BAD">
        <w:rPr>
          <w:rFonts w:hint="eastAsia"/>
          <w:sz w:val="24"/>
        </w:rPr>
        <w:t>11</w:t>
      </w:r>
      <w:r w:rsidRPr="006A7BAD">
        <w:rPr>
          <w:rFonts w:hint="eastAsia"/>
          <w:sz w:val="24"/>
        </w:rPr>
        <w:t>。</w:t>
      </w:r>
    </w:p>
    <w:p w:rsidR="000208C1" w:rsidRPr="006A7BAD" w:rsidRDefault="000208C1" w:rsidP="000208C1">
      <w:pPr>
        <w:spacing w:line="360" w:lineRule="auto"/>
        <w:rPr>
          <w:sz w:val="24"/>
        </w:rPr>
      </w:pPr>
      <w:r>
        <w:rPr>
          <w:rFonts w:hint="eastAsia"/>
          <w:sz w:val="24"/>
        </w:rPr>
        <w:t>（</w:t>
      </w:r>
      <w:r w:rsidR="005736B2">
        <w:rPr>
          <w:sz w:val="24"/>
        </w:rPr>
        <w:t>5</w:t>
      </w:r>
      <w:r>
        <w:rPr>
          <w:rFonts w:hint="eastAsia"/>
          <w:sz w:val="24"/>
        </w:rPr>
        <w:t>）</w:t>
      </w:r>
      <w:r w:rsidRPr="006A7BAD">
        <w:rPr>
          <w:rFonts w:hint="eastAsia"/>
          <w:sz w:val="24"/>
        </w:rPr>
        <w:t>测试在空链表中删除元素</w:t>
      </w:r>
    </w:p>
    <w:p w:rsidR="000208C1" w:rsidRDefault="000208C1" w:rsidP="000208C1">
      <w:pPr>
        <w:spacing w:line="360" w:lineRule="auto"/>
        <w:ind w:firstLineChars="225" w:firstLine="540"/>
        <w:rPr>
          <w:sz w:val="24"/>
        </w:rPr>
      </w:pPr>
      <w:r w:rsidRPr="006A7BAD">
        <w:rPr>
          <w:sz w:val="24"/>
        </w:rPr>
        <w:t>选择</w:t>
      </w:r>
      <w:r w:rsidRPr="006A7BAD">
        <w:rPr>
          <w:sz w:val="24"/>
        </w:rPr>
        <w:t xml:space="preserve"> </w:t>
      </w:r>
      <w:r w:rsidRPr="006A7BAD">
        <w:rPr>
          <w:rFonts w:hint="eastAsia"/>
          <w:sz w:val="24"/>
        </w:rPr>
        <w:t>3</w:t>
      </w:r>
      <w:r w:rsidRPr="006A7BAD">
        <w:rPr>
          <w:sz w:val="24"/>
        </w:rPr>
        <w:t xml:space="preserve"> </w:t>
      </w:r>
      <w:r w:rsidRPr="006A7BAD">
        <w:rPr>
          <w:sz w:val="24"/>
        </w:rPr>
        <w:t>，输入</w:t>
      </w:r>
      <w:r w:rsidRPr="006A7BAD">
        <w:rPr>
          <w:sz w:val="24"/>
        </w:rPr>
        <w:t xml:space="preserve"> 1 </w:t>
      </w:r>
      <w:r w:rsidRPr="006A7BAD">
        <w:rPr>
          <w:sz w:val="24"/>
        </w:rPr>
        <w:t>。</w:t>
      </w:r>
      <w:r w:rsidRPr="006A7BAD">
        <w:rPr>
          <w:rFonts w:hint="eastAsia"/>
          <w:sz w:val="24"/>
        </w:rPr>
        <w:t>提示链表为空，不能删除</w:t>
      </w:r>
      <w:r w:rsidRPr="006A7BAD">
        <w:rPr>
          <w:sz w:val="24"/>
        </w:rPr>
        <w:t xml:space="preserve"> </w:t>
      </w:r>
    </w:p>
    <w:p w:rsidR="00B73982" w:rsidRDefault="00B73982" w:rsidP="007F3F50">
      <w:pPr>
        <w:pStyle w:val="aa"/>
        <w:rPr>
          <w:rFonts w:ascii="Times New Roman" w:eastAsia="宋体" w:hAnsi="Times New Roman" w:cs="Times New Roman"/>
          <w:b/>
          <w:bCs/>
          <w:kern w:val="2"/>
          <w:szCs w:val="32"/>
        </w:rPr>
      </w:pPr>
      <w:r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七、</w:t>
      </w:r>
      <w:r w:rsidRPr="00B73982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实验的收获和感想</w:t>
      </w:r>
    </w:p>
    <w:p w:rsidR="00B73982" w:rsidRPr="00B73982" w:rsidRDefault="00B73982" w:rsidP="00B73982">
      <w:pPr>
        <w:pStyle w:val="aa"/>
        <w:spacing w:before="0" w:beforeAutospacing="0" w:after="0" w:afterAutospacing="0" w:line="400" w:lineRule="exact"/>
        <w:ind w:firstLineChars="200" w:firstLine="480"/>
        <w:rPr>
          <w:rFonts w:ascii="Times New Roman" w:eastAsia="宋体" w:hAnsi="Times New Roman" w:cs="Times New Roman"/>
          <w:kern w:val="2"/>
        </w:rPr>
      </w:pPr>
      <w:r w:rsidRPr="00B73982">
        <w:rPr>
          <w:rFonts w:ascii="Times New Roman" w:eastAsia="宋体" w:hAnsi="Times New Roman" w:cs="Times New Roman" w:hint="eastAsia"/>
          <w:kern w:val="2"/>
        </w:rPr>
        <w:t>个人感想，方法的优缺点、对本实验的建议；忌空、大话</w:t>
      </w:r>
      <w:r w:rsidR="009D00C2">
        <w:rPr>
          <w:rFonts w:ascii="Times New Roman" w:eastAsia="宋体" w:hAnsi="Times New Roman" w:cs="Times New Roman" w:hint="eastAsia"/>
          <w:kern w:val="2"/>
        </w:rPr>
        <w:t>。</w:t>
      </w:r>
    </w:p>
    <w:p w:rsidR="000208C1" w:rsidRPr="00D02F96" w:rsidRDefault="00B73982" w:rsidP="007F3F50">
      <w:pPr>
        <w:pStyle w:val="aa"/>
        <w:rPr>
          <w:rFonts w:ascii="Times New Roman" w:eastAsia="宋体" w:hAnsi="Times New Roman" w:cs="Times New Roman"/>
          <w:b/>
          <w:bCs/>
          <w:kern w:val="2"/>
          <w:szCs w:val="32"/>
        </w:rPr>
      </w:pPr>
      <w:r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八</w:t>
      </w:r>
      <w:r w:rsidR="000208C1" w:rsidRPr="00D02F96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、附录：</w:t>
      </w:r>
      <w:r w:rsidR="00D02F96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源</w:t>
      </w:r>
      <w:r w:rsidR="000208C1" w:rsidRPr="00D02F96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代码</w:t>
      </w:r>
      <w:r w:rsidR="00277273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（</w:t>
      </w:r>
      <w:r w:rsidR="00277273" w:rsidRPr="00C257CB">
        <w:rPr>
          <w:rFonts w:ascii="Times New Roman" w:eastAsia="宋体" w:hAnsi="Times New Roman" w:cs="Times New Roman" w:hint="eastAsia"/>
          <w:b/>
          <w:bCs/>
          <w:color w:val="FF0000"/>
          <w:kern w:val="2"/>
          <w:szCs w:val="32"/>
        </w:rPr>
        <w:t>双栏排版</w:t>
      </w:r>
      <w:r w:rsidR="00C257CB" w:rsidRPr="00C257CB">
        <w:rPr>
          <w:rFonts w:ascii="Times New Roman" w:eastAsia="宋体" w:hAnsi="Times New Roman" w:cs="Times New Roman" w:hint="eastAsia"/>
          <w:b/>
          <w:bCs/>
          <w:color w:val="FF0000"/>
          <w:kern w:val="2"/>
          <w:szCs w:val="32"/>
        </w:rPr>
        <w:t>，</w:t>
      </w:r>
      <w:proofErr w:type="gramStart"/>
      <w:r w:rsidR="00C257CB" w:rsidRPr="00C257CB">
        <w:rPr>
          <w:rFonts w:ascii="Times New Roman" w:eastAsia="宋体" w:hAnsi="Times New Roman" w:cs="Times New Roman" w:hint="eastAsia"/>
          <w:b/>
          <w:bCs/>
          <w:color w:val="FF0000"/>
          <w:kern w:val="2"/>
          <w:szCs w:val="32"/>
        </w:rPr>
        <w:t>加必要</w:t>
      </w:r>
      <w:proofErr w:type="gramEnd"/>
      <w:r w:rsidR="00C257CB" w:rsidRPr="00C257CB">
        <w:rPr>
          <w:rFonts w:ascii="Times New Roman" w:eastAsia="宋体" w:hAnsi="Times New Roman" w:cs="Times New Roman" w:hint="eastAsia"/>
          <w:b/>
          <w:bCs/>
          <w:color w:val="FF0000"/>
          <w:kern w:val="2"/>
          <w:szCs w:val="32"/>
        </w:rPr>
        <w:t>的注释</w:t>
      </w:r>
      <w:r w:rsidR="00277273">
        <w:rPr>
          <w:rFonts w:ascii="Times New Roman" w:eastAsia="宋体" w:hAnsi="Times New Roman" w:cs="Times New Roman" w:hint="eastAsia"/>
          <w:b/>
          <w:bCs/>
          <w:kern w:val="2"/>
          <w:szCs w:val="32"/>
        </w:rPr>
        <w:t>）</w:t>
      </w:r>
    </w:p>
    <w:p w:rsidR="00277273" w:rsidRDefault="00277273" w:rsidP="00277273">
      <w:pPr>
        <w:ind w:firstLineChars="200" w:firstLine="420"/>
        <w:sectPr w:rsidR="00277273" w:rsidSect="00FD5F2D">
          <w:headerReference w:type="even" r:id="rId18"/>
          <w:headerReference w:type="default" r:id="rId19"/>
          <w:footerReference w:type="default" r:id="rId20"/>
          <w:headerReference w:type="first" r:id="rId21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  <w:bookmarkStart w:id="5" w:name="OLE_LINK1"/>
    </w:p>
    <w:p w:rsidR="000208C1" w:rsidRDefault="000208C1" w:rsidP="000208C1">
      <w:r>
        <w:t>#include&lt;</w:t>
      </w:r>
      <w:proofErr w:type="spellStart"/>
      <w:r>
        <w:t>stdio.h</w:t>
      </w:r>
      <w:proofErr w:type="spellEnd"/>
      <w:r>
        <w:t>&gt;</w:t>
      </w:r>
    </w:p>
    <w:p w:rsidR="000208C1" w:rsidRDefault="000208C1" w:rsidP="000208C1">
      <w:r>
        <w:t>#include&lt;</w:t>
      </w:r>
      <w:proofErr w:type="spellStart"/>
      <w:r>
        <w:t>malloc.h</w:t>
      </w:r>
      <w:proofErr w:type="spellEnd"/>
      <w:r>
        <w:t>&gt;</w:t>
      </w:r>
    </w:p>
    <w:p w:rsidR="000208C1" w:rsidRDefault="000208C1" w:rsidP="000208C1">
      <w:r>
        <w:t>#include&lt;</w:t>
      </w:r>
      <w:proofErr w:type="spellStart"/>
      <w:r>
        <w:t>stdlib.h</w:t>
      </w:r>
      <w:proofErr w:type="spellEnd"/>
      <w:r>
        <w:t>&gt;</w:t>
      </w:r>
    </w:p>
    <w:p w:rsidR="000208C1" w:rsidRDefault="000208C1" w:rsidP="000208C1">
      <w:proofErr w:type="spellStart"/>
      <w:r>
        <w:t>struct</w:t>
      </w:r>
      <w:proofErr w:type="spellEnd"/>
      <w:r>
        <w:t xml:space="preserve"> student</w:t>
      </w:r>
    </w:p>
    <w:p w:rsidR="000208C1" w:rsidRDefault="000208C1" w:rsidP="000208C1">
      <w:r>
        <w:t xml:space="preserve">     {</w:t>
      </w:r>
    </w:p>
    <w:p w:rsidR="000208C1" w:rsidRDefault="000208C1" w:rsidP="000208C1">
      <w:r>
        <w:t xml:space="preserve">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>;</w:t>
      </w:r>
    </w:p>
    <w:p w:rsidR="000208C1" w:rsidRDefault="000208C1" w:rsidP="000208C1">
      <w:r>
        <w:t xml:space="preserve">        </w:t>
      </w:r>
      <w:proofErr w:type="spellStart"/>
      <w:r>
        <w:t>struct</w:t>
      </w:r>
      <w:proofErr w:type="spellEnd"/>
      <w:r>
        <w:t xml:space="preserve"> </w:t>
      </w:r>
      <w:proofErr w:type="gramStart"/>
      <w:r>
        <w:t>student  *</w:t>
      </w:r>
      <w:proofErr w:type="gramEnd"/>
      <w:r>
        <w:t>next;</w:t>
      </w:r>
    </w:p>
    <w:p w:rsidR="000208C1" w:rsidRDefault="000208C1" w:rsidP="000208C1">
      <w:r>
        <w:t xml:space="preserve">     };</w:t>
      </w:r>
    </w:p>
    <w:p w:rsidR="000208C1" w:rsidRDefault="000208C1" w:rsidP="000208C1">
      <w:r>
        <w:t xml:space="preserve">void </w:t>
      </w:r>
      <w:proofErr w:type="gramStart"/>
      <w:r>
        <w:t>print(</w:t>
      </w:r>
      <w:proofErr w:type="spellStart"/>
      <w:proofErr w:type="gramEnd"/>
      <w:r>
        <w:t>struct</w:t>
      </w:r>
      <w:proofErr w:type="spellEnd"/>
      <w:r>
        <w:t xml:space="preserve"> student *head)</w:t>
      </w:r>
    </w:p>
    <w:p w:rsidR="000208C1" w:rsidRDefault="000208C1" w:rsidP="000208C1">
      <w:r>
        <w:t>{</w:t>
      </w:r>
    </w:p>
    <w:p w:rsidR="000208C1" w:rsidRDefault="000208C1" w:rsidP="000208C1">
      <w:r>
        <w:tab/>
      </w:r>
      <w:proofErr w:type="spellStart"/>
      <w:r>
        <w:t>struct</w:t>
      </w:r>
      <w:proofErr w:type="spellEnd"/>
      <w:r>
        <w:t xml:space="preserve"> student *p;</w:t>
      </w:r>
    </w:p>
    <w:p w:rsidR="000208C1" w:rsidRDefault="000208C1" w:rsidP="000208C1">
      <w:r>
        <w:tab/>
        <w:t>p=head;</w:t>
      </w:r>
    </w:p>
    <w:p w:rsidR="000208C1" w:rsidRDefault="000208C1" w:rsidP="000208C1">
      <w:r>
        <w:tab/>
        <w:t>char s=' ';</w:t>
      </w:r>
    </w:p>
    <w:p w:rsidR="000208C1" w:rsidRDefault="000208C1" w:rsidP="000208C1">
      <w:r>
        <w:tab/>
        <w:t>if(head==NULL)</w:t>
      </w:r>
    </w:p>
    <w:p w:rsidR="000208C1" w:rsidRDefault="000208C1" w:rsidP="000208C1">
      <w:r>
        <w:tab/>
        <w:t>{</w:t>
      </w:r>
    </w:p>
    <w:p w:rsidR="000208C1" w:rsidRDefault="000208C1" w:rsidP="000208C1">
      <w:r>
        <w:rPr>
          <w:rFonts w:hint="eastAsia"/>
        </w:rPr>
        <w:tab/>
      </w:r>
      <w:r>
        <w:rPr>
          <w:rFonts w:hint="eastAsia"/>
        </w:rPr>
        <w:tab/>
      </w:r>
      <w:proofErr w:type="spellStart"/>
      <w:r>
        <w:rPr>
          <w:rFonts w:hint="eastAsia"/>
        </w:rPr>
        <w:t>printf</w:t>
      </w:r>
      <w:proofErr w:type="spellEnd"/>
      <w:r>
        <w:rPr>
          <w:rFonts w:hint="eastAsia"/>
        </w:rPr>
        <w:t>("</w:t>
      </w:r>
      <w:r>
        <w:rPr>
          <w:rFonts w:hint="eastAsia"/>
        </w:rPr>
        <w:t>该链表为空</w:t>
      </w:r>
      <w:r>
        <w:rPr>
          <w:rFonts w:hint="eastAsia"/>
        </w:rPr>
        <w:t>");</w:t>
      </w:r>
    </w:p>
    <w:p w:rsidR="000208C1" w:rsidRDefault="000208C1" w:rsidP="000208C1">
      <w:r>
        <w:tab/>
        <w:t>}</w:t>
      </w:r>
    </w:p>
    <w:p w:rsidR="000208C1" w:rsidRDefault="000208C1" w:rsidP="000208C1">
      <w:r>
        <w:tab/>
        <w:t>if(</w:t>
      </w:r>
      <w:proofErr w:type="gramStart"/>
      <w:r>
        <w:t>head!=</w:t>
      </w:r>
      <w:proofErr w:type="gramEnd"/>
      <w:r>
        <w:t>NULL)</w:t>
      </w:r>
    </w:p>
    <w:p w:rsidR="000208C1" w:rsidRDefault="000208C1" w:rsidP="000208C1">
      <w:r>
        <w:tab/>
        <w:t>{</w:t>
      </w:r>
    </w:p>
    <w:p w:rsidR="000208C1" w:rsidRDefault="000208C1" w:rsidP="000208C1">
      <w:r>
        <w:tab/>
        <w:t xml:space="preserve">  do</w:t>
      </w:r>
    </w:p>
    <w:p w:rsidR="000208C1" w:rsidRDefault="000208C1" w:rsidP="000208C1">
      <w:r>
        <w:tab/>
        <w:t xml:space="preserve">  {</w:t>
      </w:r>
    </w:p>
    <w:p w:rsidR="000208C1" w:rsidRDefault="000208C1" w:rsidP="000208C1">
      <w:r>
        <w:tab/>
      </w:r>
      <w:r>
        <w:tab/>
        <w:t xml:space="preserve">  </w:t>
      </w:r>
      <w:proofErr w:type="spellStart"/>
      <w:r>
        <w:t>printf</w:t>
      </w:r>
      <w:proofErr w:type="spellEnd"/>
      <w:r>
        <w:t>("%</w:t>
      </w:r>
      <w:proofErr w:type="spellStart"/>
      <w:r>
        <w:t>c%c%d</w:t>
      </w:r>
      <w:proofErr w:type="spellEnd"/>
      <w:proofErr w:type="gramStart"/>
      <w:r>
        <w:t>",</w:t>
      </w:r>
      <w:proofErr w:type="spellStart"/>
      <w:r>
        <w:t>s</w:t>
      </w:r>
      <w:proofErr w:type="gramEnd"/>
      <w:r>
        <w:t>,s,p</w:t>
      </w:r>
      <w:proofErr w:type="spellEnd"/>
      <w:r>
        <w:t>-&gt;</w:t>
      </w:r>
      <w:proofErr w:type="spellStart"/>
      <w:r>
        <w:t>num</w:t>
      </w:r>
      <w:proofErr w:type="spellEnd"/>
      <w:r>
        <w:t>);</w:t>
      </w:r>
    </w:p>
    <w:p w:rsidR="000208C1" w:rsidRDefault="000208C1" w:rsidP="000208C1">
      <w:r>
        <w:tab/>
      </w:r>
      <w:r>
        <w:tab/>
        <w:t xml:space="preserve">  p=p-&gt;next;</w:t>
      </w:r>
    </w:p>
    <w:p w:rsidR="000208C1" w:rsidRDefault="000208C1" w:rsidP="000208C1">
      <w:r>
        <w:tab/>
        <w:t xml:space="preserve">  }</w:t>
      </w:r>
    </w:p>
    <w:p w:rsidR="000208C1" w:rsidRDefault="000208C1" w:rsidP="000208C1">
      <w:r>
        <w:tab/>
        <w:t xml:space="preserve">  while(</w:t>
      </w:r>
      <w:proofErr w:type="gramStart"/>
      <w:r>
        <w:t>p!=</w:t>
      </w:r>
      <w:proofErr w:type="gramEnd"/>
      <w:r>
        <w:t>NULL);</w:t>
      </w:r>
    </w:p>
    <w:p w:rsidR="000208C1" w:rsidRDefault="000208C1" w:rsidP="000208C1">
      <w:r>
        <w:tab/>
        <w:t xml:space="preserve">  </w:t>
      </w:r>
      <w:proofErr w:type="spellStart"/>
      <w:r>
        <w:t>printf</w:t>
      </w:r>
      <w:proofErr w:type="spellEnd"/>
      <w:r>
        <w:t>("\n");</w:t>
      </w:r>
    </w:p>
    <w:p w:rsidR="000208C1" w:rsidRDefault="000208C1" w:rsidP="000208C1">
      <w:r>
        <w:tab/>
        <w:t>}</w:t>
      </w:r>
    </w:p>
    <w:p w:rsidR="000208C1" w:rsidRDefault="000208C1" w:rsidP="000208C1">
      <w:r>
        <w:t>}</w:t>
      </w:r>
    </w:p>
    <w:p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:rsidR="00DD6B4A" w:rsidRDefault="00DD6B4A" w:rsidP="000208C1"/>
    <w:p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</w:p>
    <w:p w:rsidR="000208C1" w:rsidRDefault="000208C1" w:rsidP="000208C1">
      <w:proofErr w:type="spellStart"/>
      <w:r>
        <w:t>struct</w:t>
      </w:r>
      <w:proofErr w:type="spellEnd"/>
      <w:r>
        <w:t xml:space="preserve"> student *</w:t>
      </w:r>
      <w:proofErr w:type="spellStart"/>
      <w:proofErr w:type="gramStart"/>
      <w:r>
        <w:t>creat</w:t>
      </w:r>
      <w:r>
        <w:rPr>
          <w:rFonts w:hint="eastAsia"/>
        </w:rPr>
        <w:t>b</w:t>
      </w:r>
      <w:proofErr w:type="spellEnd"/>
      <w:r>
        <w:t>(</w:t>
      </w:r>
      <w:proofErr w:type="gramEnd"/>
      <w:r>
        <w:t>)</w:t>
      </w:r>
    </w:p>
    <w:p w:rsidR="000208C1" w:rsidRDefault="000208C1" w:rsidP="000208C1">
      <w:r>
        <w:t>{</w:t>
      </w:r>
    </w:p>
    <w:p w:rsidR="000208C1" w:rsidRDefault="000208C1" w:rsidP="000208C1">
      <w:r>
        <w:t xml:space="preserve">  </w:t>
      </w:r>
      <w:proofErr w:type="spellStart"/>
      <w:r>
        <w:t>struct</w:t>
      </w:r>
      <w:proofErr w:type="spellEnd"/>
      <w:r>
        <w:t xml:space="preserve"> student *head;</w:t>
      </w:r>
    </w:p>
    <w:p w:rsidR="000208C1" w:rsidRDefault="000208C1" w:rsidP="000208C1">
      <w:r>
        <w:t xml:space="preserve">  </w:t>
      </w:r>
      <w:proofErr w:type="spellStart"/>
      <w:r>
        <w:t>struct</w:t>
      </w:r>
      <w:proofErr w:type="spellEnd"/>
      <w:r>
        <w:t xml:space="preserve"> student *p</w:t>
      </w:r>
      <w:proofErr w:type="gramStart"/>
      <w:r>
        <w:t>1,*</w:t>
      </w:r>
      <w:proofErr w:type="gramEnd"/>
      <w:r>
        <w:t>p2;</w:t>
      </w:r>
    </w:p>
    <w:p w:rsidR="000208C1" w:rsidRDefault="000208C1" w:rsidP="000208C1">
      <w:r>
        <w:t xml:space="preserve">  </w:t>
      </w:r>
      <w:proofErr w:type="spellStart"/>
      <w:r>
        <w:t>int</w:t>
      </w:r>
      <w:proofErr w:type="spellEnd"/>
      <w:r>
        <w:t xml:space="preserve"> n=0;</w:t>
      </w:r>
    </w:p>
    <w:p w:rsidR="000208C1" w:rsidRDefault="000208C1" w:rsidP="000208C1">
      <w:r>
        <w:t xml:space="preserve">  p1=p2</w:t>
      </w:r>
      <w:proofErr w:type="gramStart"/>
      <w:r>
        <w:t>=(</w:t>
      </w:r>
      <w:proofErr w:type="spellStart"/>
      <w:proofErr w:type="gramEnd"/>
      <w:r>
        <w:t>struct</w:t>
      </w:r>
      <w:proofErr w:type="spellEnd"/>
      <w:r>
        <w:t xml:space="preserve"> student*)</w:t>
      </w:r>
      <w:proofErr w:type="spellStart"/>
      <w:r>
        <w:t>malloc</w:t>
      </w:r>
      <w:proofErr w:type="spellEnd"/>
      <w:r>
        <w:t>(</w:t>
      </w:r>
      <w:proofErr w:type="spellStart"/>
      <w:r>
        <w:t>sizeof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student));</w:t>
      </w:r>
    </w:p>
    <w:p w:rsidR="000208C1" w:rsidRDefault="000208C1" w:rsidP="000208C1">
      <w:r>
        <w:t xml:space="preserve">  </w:t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gramEnd"/>
      <w:r>
        <w:t>p1-&gt;</w:t>
      </w:r>
      <w:proofErr w:type="spellStart"/>
      <w:r>
        <w:t>num</w:t>
      </w:r>
      <w:proofErr w:type="spellEnd"/>
      <w:r>
        <w:t>);</w:t>
      </w:r>
    </w:p>
    <w:p w:rsidR="000208C1" w:rsidRDefault="000208C1" w:rsidP="000208C1">
      <w:r>
        <w:t xml:space="preserve">  head=NULL;</w:t>
      </w:r>
    </w:p>
    <w:p w:rsidR="000208C1" w:rsidRDefault="000208C1" w:rsidP="000208C1">
      <w:r>
        <w:t xml:space="preserve">  while(p1-&gt;</w:t>
      </w:r>
      <w:proofErr w:type="spellStart"/>
      <w:proofErr w:type="gramStart"/>
      <w:r>
        <w:t>num</w:t>
      </w:r>
      <w:proofErr w:type="spellEnd"/>
      <w:r>
        <w:t>!=</w:t>
      </w:r>
      <w:proofErr w:type="gramEnd"/>
      <w:r>
        <w:t xml:space="preserve">0)    </w:t>
      </w:r>
    </w:p>
    <w:p w:rsidR="000208C1" w:rsidRDefault="000208C1" w:rsidP="000208C1">
      <w:r>
        <w:t xml:space="preserve">  {</w:t>
      </w:r>
    </w:p>
    <w:p w:rsidR="000208C1" w:rsidRDefault="000208C1" w:rsidP="000208C1">
      <w:r>
        <w:t xml:space="preserve">       n=n+1;</w:t>
      </w:r>
    </w:p>
    <w:p w:rsidR="000208C1" w:rsidRDefault="000208C1" w:rsidP="000208C1">
      <w:r>
        <w:t xml:space="preserve">       if(n==1)         </w:t>
      </w:r>
    </w:p>
    <w:p w:rsidR="000208C1" w:rsidRDefault="000208C1" w:rsidP="000208C1">
      <w:r>
        <w:t xml:space="preserve">         head=p1;</w:t>
      </w:r>
    </w:p>
    <w:p w:rsidR="000208C1" w:rsidRDefault="000208C1" w:rsidP="000208C1">
      <w:r>
        <w:t xml:space="preserve">       else </w:t>
      </w:r>
    </w:p>
    <w:p w:rsidR="000208C1" w:rsidRDefault="000208C1" w:rsidP="000208C1">
      <w:r>
        <w:t xml:space="preserve">         p2-&gt;next=p1;</w:t>
      </w:r>
    </w:p>
    <w:p w:rsidR="000208C1" w:rsidRDefault="000208C1" w:rsidP="000208C1">
      <w:r>
        <w:t xml:space="preserve">       p2=p1;            </w:t>
      </w:r>
    </w:p>
    <w:p w:rsidR="000208C1" w:rsidRDefault="000208C1" w:rsidP="000208C1">
      <w:r>
        <w:t xml:space="preserve">       p1</w:t>
      </w:r>
      <w:proofErr w:type="gramStart"/>
      <w:r>
        <w:t>=(</w:t>
      </w:r>
      <w:proofErr w:type="spellStart"/>
      <w:proofErr w:type="gramEnd"/>
      <w:r>
        <w:t>struct</w:t>
      </w:r>
      <w:proofErr w:type="spellEnd"/>
      <w:r>
        <w:t xml:space="preserve"> student*)</w:t>
      </w:r>
      <w:proofErr w:type="spellStart"/>
      <w:r>
        <w:t>malloc</w:t>
      </w:r>
      <w:proofErr w:type="spellEnd"/>
      <w:r>
        <w:t>(</w:t>
      </w:r>
      <w:proofErr w:type="spellStart"/>
      <w:r>
        <w:t>sizeof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student)); </w:t>
      </w:r>
    </w:p>
    <w:p w:rsidR="000208C1" w:rsidRDefault="000208C1" w:rsidP="000208C1">
      <w:r>
        <w:t xml:space="preserve">       </w:t>
      </w:r>
      <w:proofErr w:type="spellStart"/>
      <w:r>
        <w:t>scanf</w:t>
      </w:r>
      <w:proofErr w:type="spellEnd"/>
      <w:r>
        <w:t>("%d</w:t>
      </w:r>
      <w:proofErr w:type="gramStart"/>
      <w:r>
        <w:t>",&amp;</w:t>
      </w:r>
      <w:proofErr w:type="gramEnd"/>
      <w:r>
        <w:t>p1-&gt;</w:t>
      </w:r>
      <w:proofErr w:type="spellStart"/>
      <w:r>
        <w:t>num</w:t>
      </w:r>
      <w:proofErr w:type="spellEnd"/>
      <w:r>
        <w:t>);</w:t>
      </w:r>
    </w:p>
    <w:p w:rsidR="000208C1" w:rsidRDefault="000208C1" w:rsidP="000208C1">
      <w:r>
        <w:t xml:space="preserve">  }</w:t>
      </w:r>
    </w:p>
    <w:p w:rsidR="000208C1" w:rsidRDefault="000208C1" w:rsidP="000208C1">
      <w:r>
        <w:t xml:space="preserve"> p2-&gt;next=NULL;  </w:t>
      </w:r>
    </w:p>
    <w:p w:rsidR="000208C1" w:rsidRDefault="000208C1" w:rsidP="000208C1">
      <w:r>
        <w:t xml:space="preserve"> return head;</w:t>
      </w:r>
    </w:p>
    <w:p w:rsidR="000208C1" w:rsidRDefault="000208C1" w:rsidP="000208C1">
      <w:r>
        <w:t>}</w:t>
      </w:r>
    </w:p>
    <w:p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:rsidR="00DD6B4A" w:rsidRDefault="00DD6B4A" w:rsidP="000208C1"/>
    <w:p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space="425"/>
          <w:docGrid w:type="lines" w:linePitch="312"/>
        </w:sectPr>
      </w:pPr>
    </w:p>
    <w:p w:rsidR="000208C1" w:rsidRDefault="000208C1" w:rsidP="000208C1">
      <w:proofErr w:type="spellStart"/>
      <w:r>
        <w:t>struct</w:t>
      </w:r>
      <w:proofErr w:type="spellEnd"/>
      <w:r>
        <w:t xml:space="preserve"> student *</w:t>
      </w:r>
      <w:proofErr w:type="gramStart"/>
      <w:r>
        <w:t>insert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a,int</w:t>
      </w:r>
      <w:proofErr w:type="spellEnd"/>
      <w:r>
        <w:t xml:space="preserve"> </w:t>
      </w:r>
      <w:proofErr w:type="spellStart"/>
      <w:r>
        <w:t>b,struct</w:t>
      </w:r>
      <w:proofErr w:type="spellEnd"/>
      <w:r>
        <w:t xml:space="preserve"> student *head)</w:t>
      </w:r>
    </w:p>
    <w:p w:rsidR="000208C1" w:rsidRDefault="000208C1" w:rsidP="000208C1">
      <w:r>
        <w:t>{</w:t>
      </w:r>
    </w:p>
    <w:p w:rsidR="000208C1" w:rsidRDefault="000208C1" w:rsidP="000208C1">
      <w:r>
        <w:t xml:space="preserve">   </w:t>
      </w:r>
      <w:proofErr w:type="spellStart"/>
      <w:r>
        <w:t>int</w:t>
      </w:r>
      <w:proofErr w:type="spellEnd"/>
      <w:r>
        <w:t xml:space="preserve"> position;</w:t>
      </w:r>
    </w:p>
    <w:p w:rsidR="000208C1" w:rsidRDefault="000208C1" w:rsidP="000208C1">
      <w:r>
        <w:t xml:space="preserve">   position=a;</w:t>
      </w:r>
    </w:p>
    <w:p w:rsidR="000208C1" w:rsidRDefault="000208C1" w:rsidP="000208C1">
      <w:r>
        <w:t xml:space="preserve">   </w:t>
      </w:r>
      <w:proofErr w:type="spellStart"/>
      <w:r>
        <w:t>struct</w:t>
      </w:r>
      <w:proofErr w:type="spellEnd"/>
      <w:r>
        <w:t xml:space="preserve"> student *</w:t>
      </w:r>
      <w:proofErr w:type="gramStart"/>
      <w:r>
        <w:t>p,*</w:t>
      </w:r>
      <w:proofErr w:type="gramEnd"/>
      <w:r>
        <w:t>q,*p1;</w:t>
      </w:r>
    </w:p>
    <w:p w:rsidR="000208C1" w:rsidRDefault="000208C1" w:rsidP="000208C1">
      <w:r>
        <w:t xml:space="preserve">   q</w:t>
      </w:r>
      <w:proofErr w:type="gramStart"/>
      <w:r>
        <w:t>=(</w:t>
      </w:r>
      <w:proofErr w:type="spellStart"/>
      <w:proofErr w:type="gramEnd"/>
      <w:r>
        <w:t>struct</w:t>
      </w:r>
      <w:proofErr w:type="spellEnd"/>
      <w:r>
        <w:t xml:space="preserve"> student*)</w:t>
      </w:r>
      <w:proofErr w:type="spellStart"/>
      <w:r>
        <w:t>malloc</w:t>
      </w:r>
      <w:proofErr w:type="spellEnd"/>
      <w:r>
        <w:t>(</w:t>
      </w:r>
      <w:proofErr w:type="spellStart"/>
      <w:r>
        <w:t>sizeof</w:t>
      </w:r>
      <w:proofErr w:type="spellEnd"/>
      <w:r>
        <w:t>(</w:t>
      </w:r>
      <w:proofErr w:type="spellStart"/>
      <w:r>
        <w:t>struct</w:t>
      </w:r>
      <w:proofErr w:type="spellEnd"/>
      <w:r>
        <w:t xml:space="preserve"> student));</w:t>
      </w:r>
    </w:p>
    <w:p w:rsidR="000208C1" w:rsidRDefault="000208C1" w:rsidP="000208C1">
      <w:r>
        <w:lastRenderedPageBreak/>
        <w:t xml:space="preserve">   q-&gt;</w:t>
      </w:r>
      <w:proofErr w:type="spellStart"/>
      <w:r>
        <w:t>num</w:t>
      </w:r>
      <w:proofErr w:type="spellEnd"/>
      <w:r>
        <w:t>=b;</w:t>
      </w:r>
    </w:p>
    <w:p w:rsidR="000208C1" w:rsidRDefault="000208C1" w:rsidP="000208C1">
      <w:r>
        <w:t xml:space="preserve">   p=head;</w:t>
      </w:r>
    </w:p>
    <w:p w:rsidR="000208C1" w:rsidRDefault="000208C1" w:rsidP="000208C1">
      <w:r>
        <w:t xml:space="preserve">   p1=head;</w:t>
      </w:r>
    </w:p>
    <w:p w:rsidR="000208C1" w:rsidRDefault="000208C1" w:rsidP="000208C1">
      <w:r>
        <w:t xml:space="preserve">   if(position==1)</w:t>
      </w:r>
    </w:p>
    <w:p w:rsidR="000208C1" w:rsidRDefault="000208C1" w:rsidP="000208C1">
      <w:r>
        <w:t xml:space="preserve">   {</w:t>
      </w:r>
    </w:p>
    <w:p w:rsidR="000208C1" w:rsidRDefault="000208C1" w:rsidP="000208C1">
      <w:r>
        <w:t xml:space="preserve">     q-&gt;next=p;</w:t>
      </w:r>
    </w:p>
    <w:p w:rsidR="000208C1" w:rsidRDefault="000208C1" w:rsidP="000208C1">
      <w:r>
        <w:tab/>
        <w:t xml:space="preserve"> p=q;</w:t>
      </w:r>
    </w:p>
    <w:p w:rsidR="000208C1" w:rsidRDefault="000208C1" w:rsidP="000208C1">
      <w:r>
        <w:t xml:space="preserve">   }</w:t>
      </w:r>
    </w:p>
    <w:p w:rsidR="000208C1" w:rsidRDefault="000208C1" w:rsidP="000208C1">
      <w:r>
        <w:t xml:space="preserve">   if(position==2)</w:t>
      </w:r>
    </w:p>
    <w:p w:rsidR="000208C1" w:rsidRDefault="000208C1" w:rsidP="000208C1">
      <w:r>
        <w:t xml:space="preserve">   {</w:t>
      </w:r>
    </w:p>
    <w:p w:rsidR="000208C1" w:rsidRDefault="000208C1" w:rsidP="000208C1">
      <w:r>
        <w:tab/>
        <w:t xml:space="preserve">   if(p-&gt;</w:t>
      </w:r>
      <w:proofErr w:type="gramStart"/>
      <w:r>
        <w:t>next!=</w:t>
      </w:r>
      <w:proofErr w:type="gramEnd"/>
      <w:r>
        <w:t>NULL)</w:t>
      </w:r>
    </w:p>
    <w:p w:rsidR="000208C1" w:rsidRDefault="000208C1" w:rsidP="000208C1">
      <w:r>
        <w:tab/>
        <w:t xml:space="preserve">   {</w:t>
      </w:r>
    </w:p>
    <w:p w:rsidR="000208C1" w:rsidRDefault="000208C1" w:rsidP="000208C1">
      <w:r>
        <w:tab/>
        <w:t xml:space="preserve">      q-&gt;next=p1-&gt;next;</w:t>
      </w:r>
    </w:p>
    <w:p w:rsidR="000208C1" w:rsidRDefault="000208C1" w:rsidP="000208C1">
      <w:r>
        <w:tab/>
        <w:t xml:space="preserve">      p1-&gt;next=q;</w:t>
      </w:r>
    </w:p>
    <w:p w:rsidR="000208C1" w:rsidRDefault="000208C1" w:rsidP="000208C1">
      <w:r>
        <w:tab/>
        <w:t xml:space="preserve">   }</w:t>
      </w:r>
    </w:p>
    <w:p w:rsidR="000208C1" w:rsidRDefault="000208C1" w:rsidP="000208C1">
      <w:r>
        <w:tab/>
        <w:t xml:space="preserve">   else</w:t>
      </w:r>
    </w:p>
    <w:p w:rsidR="000208C1" w:rsidRDefault="000208C1" w:rsidP="000208C1">
      <w:r>
        <w:tab/>
        <w:t xml:space="preserve">   {</w:t>
      </w:r>
    </w:p>
    <w:p w:rsidR="000208C1" w:rsidRDefault="000208C1" w:rsidP="000208C1">
      <w:r>
        <w:tab/>
      </w:r>
      <w:r>
        <w:tab/>
        <w:t xml:space="preserve">   p-&gt;next=q;</w:t>
      </w:r>
    </w:p>
    <w:p w:rsidR="000208C1" w:rsidRDefault="000208C1" w:rsidP="000208C1">
      <w:r>
        <w:tab/>
      </w:r>
      <w:r>
        <w:tab/>
        <w:t xml:space="preserve">   q-&gt;next=NULL;</w:t>
      </w:r>
    </w:p>
    <w:p w:rsidR="000208C1" w:rsidRDefault="000208C1" w:rsidP="000208C1">
      <w:r>
        <w:tab/>
        <w:t xml:space="preserve">   }</w:t>
      </w:r>
    </w:p>
    <w:p w:rsidR="000208C1" w:rsidRDefault="000208C1" w:rsidP="000208C1">
      <w:r>
        <w:t xml:space="preserve">   }</w:t>
      </w:r>
    </w:p>
    <w:p w:rsidR="000208C1" w:rsidRDefault="000208C1" w:rsidP="000208C1">
      <w:r>
        <w:t xml:space="preserve">   if(position&gt;=3)</w:t>
      </w:r>
    </w:p>
    <w:p w:rsidR="000208C1" w:rsidRDefault="000208C1" w:rsidP="000208C1">
      <w:r>
        <w:t xml:space="preserve">   {</w:t>
      </w:r>
    </w:p>
    <w:p w:rsidR="000208C1" w:rsidRDefault="000208C1" w:rsidP="000208C1">
      <w:r>
        <w:t xml:space="preserve">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i=1;i&lt;(position-1);i++)</w:t>
      </w:r>
    </w:p>
    <w:p w:rsidR="000208C1" w:rsidRDefault="000208C1" w:rsidP="000208C1">
      <w:r>
        <w:t xml:space="preserve">      p1=p1-&gt;next;</w:t>
      </w:r>
    </w:p>
    <w:p w:rsidR="000208C1" w:rsidRDefault="000208C1" w:rsidP="000208C1">
      <w:r>
        <w:t xml:space="preserve">     if(p1-&gt;</w:t>
      </w:r>
      <w:proofErr w:type="gramStart"/>
      <w:r>
        <w:t>next!=</w:t>
      </w:r>
      <w:proofErr w:type="gramEnd"/>
      <w:r>
        <w:t>NULL)</w:t>
      </w:r>
    </w:p>
    <w:p w:rsidR="000208C1" w:rsidRDefault="000208C1" w:rsidP="000208C1">
      <w:r>
        <w:tab/>
        <w:t xml:space="preserve"> {</w:t>
      </w:r>
    </w:p>
    <w:p w:rsidR="000208C1" w:rsidRDefault="000208C1" w:rsidP="000208C1">
      <w:r>
        <w:tab/>
        <w:t xml:space="preserve">   q-&gt;next=p1-&gt;next;</w:t>
      </w:r>
    </w:p>
    <w:p w:rsidR="000208C1" w:rsidRDefault="000208C1" w:rsidP="000208C1">
      <w:r>
        <w:tab/>
        <w:t xml:space="preserve">   p1-&gt;next=q;</w:t>
      </w:r>
    </w:p>
    <w:p w:rsidR="000208C1" w:rsidRDefault="000208C1" w:rsidP="000208C1">
      <w:r>
        <w:tab/>
        <w:t xml:space="preserve"> }</w:t>
      </w:r>
    </w:p>
    <w:p w:rsidR="000208C1" w:rsidRDefault="000208C1" w:rsidP="000208C1">
      <w:r>
        <w:t xml:space="preserve">    else</w:t>
      </w:r>
    </w:p>
    <w:p w:rsidR="000208C1" w:rsidRDefault="000208C1" w:rsidP="000208C1">
      <w:r>
        <w:t xml:space="preserve">    {</w:t>
      </w:r>
    </w:p>
    <w:p w:rsidR="000208C1" w:rsidRDefault="000208C1" w:rsidP="000208C1">
      <w:r>
        <w:tab/>
        <w:t xml:space="preserve">   p1-&gt;next=q;</w:t>
      </w:r>
    </w:p>
    <w:p w:rsidR="000208C1" w:rsidRDefault="000208C1" w:rsidP="000208C1">
      <w:r>
        <w:tab/>
        <w:t xml:space="preserve">   q-&gt;next=NULL;</w:t>
      </w:r>
    </w:p>
    <w:p w:rsidR="000208C1" w:rsidRDefault="000208C1" w:rsidP="000208C1">
      <w:r>
        <w:t xml:space="preserve">    }</w:t>
      </w:r>
    </w:p>
    <w:p w:rsidR="000208C1" w:rsidRDefault="000208C1" w:rsidP="000208C1">
      <w:r>
        <w:t xml:space="preserve">   }</w:t>
      </w:r>
    </w:p>
    <w:p w:rsidR="000208C1" w:rsidRDefault="000208C1" w:rsidP="000208C1">
      <w:r>
        <w:t xml:space="preserve">   return p;</w:t>
      </w:r>
      <w:r>
        <w:tab/>
        <w:t xml:space="preserve"> </w:t>
      </w:r>
    </w:p>
    <w:p w:rsidR="000208C1" w:rsidRDefault="000208C1" w:rsidP="000208C1">
      <w:r>
        <w:t>}</w:t>
      </w:r>
    </w:p>
    <w:bookmarkEnd w:id="5"/>
    <w:p w:rsidR="00DD6B4A" w:rsidRDefault="00DD6B4A" w:rsidP="000208C1">
      <w:pPr>
        <w:sectPr w:rsidR="00DD6B4A" w:rsidSect="00DD6B4A">
          <w:type w:val="continuous"/>
          <w:pgSz w:w="11906" w:h="16838"/>
          <w:pgMar w:top="1440" w:right="1134" w:bottom="1440" w:left="1418" w:header="851" w:footer="850" w:gutter="0"/>
          <w:pgNumType w:start="1"/>
          <w:cols w:num="2" w:space="425"/>
          <w:docGrid w:type="lines" w:linePitch="312"/>
        </w:sectPr>
      </w:pPr>
    </w:p>
    <w:p w:rsidR="000208C1" w:rsidRDefault="000208C1" w:rsidP="000208C1"/>
    <w:p w:rsidR="000208C1" w:rsidRPr="00683A30" w:rsidRDefault="000208C1" w:rsidP="00050C74">
      <w:pPr>
        <w:jc w:val="center"/>
        <w:rPr>
          <w:sz w:val="36"/>
          <w:szCs w:val="30"/>
        </w:rPr>
      </w:pPr>
    </w:p>
    <w:sectPr w:rsidR="000208C1" w:rsidRPr="00683A30" w:rsidSect="00DD6B4A">
      <w:type w:val="continuous"/>
      <w:pgSz w:w="11906" w:h="16838"/>
      <w:pgMar w:top="1440" w:right="1134" w:bottom="1440" w:left="1418" w:header="851" w:footer="850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05449" w:rsidRDefault="00905449">
      <w:r>
        <w:separator/>
      </w:r>
    </w:p>
  </w:endnote>
  <w:endnote w:type="continuationSeparator" w:id="0">
    <w:p w:rsidR="00905449" w:rsidRDefault="00905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F31E0E" w:rsidP="006C39D2">
    <w:pPr>
      <w:pStyle w:val="a4"/>
      <w:jc w:val="center"/>
    </w:pPr>
    <w:r>
      <w:rPr>
        <w:rFonts w:hint="eastAsia"/>
        <w:kern w:val="0"/>
        <w:szCs w:val="21"/>
      </w:rPr>
      <w:t>第</w:t>
    </w:r>
    <w:r>
      <w:rPr>
        <w:rFonts w:hint="eastAsia"/>
        <w:kern w:val="0"/>
        <w:szCs w:val="21"/>
      </w:rPr>
      <w:t xml:space="preserve">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PAGE </w:instrText>
    </w:r>
    <w:r>
      <w:rPr>
        <w:kern w:val="0"/>
        <w:szCs w:val="21"/>
      </w:rPr>
      <w:fldChar w:fldCharType="separate"/>
    </w:r>
    <w:r>
      <w:rPr>
        <w:noProof/>
        <w:kern w:val="0"/>
        <w:szCs w:val="21"/>
      </w:rPr>
      <w:t>2</w:t>
    </w:r>
    <w:r>
      <w:rPr>
        <w:kern w:val="0"/>
        <w:szCs w:val="21"/>
      </w:rPr>
      <w:fldChar w:fldCharType="end"/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页</w:t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共</w:t>
    </w:r>
    <w:r>
      <w:rPr>
        <w:rFonts w:hint="eastAsia"/>
        <w:kern w:val="0"/>
        <w:szCs w:val="21"/>
      </w:rPr>
      <w:t xml:space="preserve">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NUMPAGES </w:instrText>
    </w:r>
    <w:r>
      <w:rPr>
        <w:kern w:val="0"/>
        <w:szCs w:val="21"/>
      </w:rPr>
      <w:fldChar w:fldCharType="separate"/>
    </w:r>
    <w:r>
      <w:rPr>
        <w:noProof/>
        <w:kern w:val="0"/>
        <w:szCs w:val="21"/>
      </w:rPr>
      <w:t>12</w:t>
    </w:r>
    <w:r>
      <w:rPr>
        <w:kern w:val="0"/>
        <w:szCs w:val="21"/>
      </w:rPr>
      <w:fldChar w:fldCharType="end"/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页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F31E0E" w:rsidP="006C39D2">
    <w:pPr>
      <w:pStyle w:val="a4"/>
      <w:jc w:val="center"/>
    </w:pPr>
    <w:r>
      <w:rPr>
        <w:rFonts w:hint="eastAsia"/>
        <w:kern w:val="0"/>
        <w:szCs w:val="21"/>
      </w:rPr>
      <w:t>第</w:t>
    </w:r>
    <w:r>
      <w:rPr>
        <w:rFonts w:hint="eastAsia"/>
        <w:kern w:val="0"/>
        <w:szCs w:val="21"/>
      </w:rPr>
      <w:t xml:space="preserve"> </w:t>
    </w:r>
    <w:r>
      <w:rPr>
        <w:kern w:val="0"/>
        <w:szCs w:val="21"/>
      </w:rPr>
      <w:fldChar w:fldCharType="begin"/>
    </w:r>
    <w:r>
      <w:rPr>
        <w:kern w:val="0"/>
        <w:szCs w:val="21"/>
      </w:rPr>
      <w:instrText xml:space="preserve"> PAGE </w:instrText>
    </w:r>
    <w:r>
      <w:rPr>
        <w:kern w:val="0"/>
        <w:szCs w:val="21"/>
      </w:rPr>
      <w:fldChar w:fldCharType="separate"/>
    </w:r>
    <w:r w:rsidR="00215C37">
      <w:rPr>
        <w:noProof/>
        <w:kern w:val="0"/>
        <w:szCs w:val="21"/>
      </w:rPr>
      <w:t>2</w:t>
    </w:r>
    <w:r>
      <w:rPr>
        <w:kern w:val="0"/>
        <w:szCs w:val="21"/>
      </w:rPr>
      <w:fldChar w:fldCharType="end"/>
    </w:r>
    <w:r>
      <w:rPr>
        <w:rFonts w:hint="eastAsia"/>
        <w:kern w:val="0"/>
        <w:szCs w:val="21"/>
      </w:rPr>
      <w:t xml:space="preserve"> </w:t>
    </w:r>
    <w:r>
      <w:rPr>
        <w:rFonts w:hint="eastAsia"/>
        <w:kern w:val="0"/>
        <w:szCs w:val="21"/>
      </w:rPr>
      <w:t>页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Pr="00AE5348" w:rsidRDefault="00F31E0E" w:rsidP="00AE5348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05449" w:rsidRDefault="00905449">
      <w:r>
        <w:separator/>
      </w:r>
    </w:p>
  </w:footnote>
  <w:footnote w:type="continuationSeparator" w:id="0">
    <w:p w:rsidR="00905449" w:rsidRDefault="009054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905449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38" o:spid="_x0000_s2057" type="#_x0000_t136" style="position:absolute;left:0;text-align:left;margin-left:0;margin-top:0;width:298.3pt;height:40.7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Pr="00FD5F2D" w:rsidRDefault="00905449" w:rsidP="00C319CC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39" o:spid="_x0000_s2058" type="#_x0000_t136" style="position:absolute;left:0;text-align:left;margin-left:0;margin-top:0;width:298.3pt;height:40.7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  <w:sdt>
      <w:sdtPr>
        <w:id w:val="206613205"/>
        <w:placeholder>
          <w:docPart w:val="A4A6BACFDC124E71869E9C5E48444590"/>
        </w:placeholder>
        <w:temporary/>
        <w:showingPlcHdr/>
        <w15:appearance w15:val="hidden"/>
      </w:sdtPr>
      <w:sdtEndPr/>
      <w:sdtContent>
        <w:r w:rsidR="00F31E0E">
          <w:rPr>
            <w:lang w:val="zh-CN"/>
          </w:rPr>
          <w:t>[</w:t>
        </w:r>
        <w:r w:rsidR="00F31E0E">
          <w:rPr>
            <w:lang w:val="zh-CN"/>
          </w:rPr>
          <w:t>在此处键入</w:t>
        </w:r>
        <w:r w:rsidR="00F31E0E">
          <w:rPr>
            <w:lang w:val="zh-CN"/>
          </w:rPr>
          <w:t>]</w:t>
        </w:r>
      </w:sdtContent>
    </w:sdt>
    <w:r w:rsidR="00F31E0E">
      <w:ptab w:relativeTo="margin" w:alignment="center" w:leader="none"/>
    </w:r>
    <w:sdt>
      <w:sdtPr>
        <w:id w:val="-28109756"/>
        <w:placeholder>
          <w:docPart w:val="A4A6BACFDC124E71869E9C5E48444590"/>
        </w:placeholder>
        <w:temporary/>
        <w:showingPlcHdr/>
        <w15:appearance w15:val="hidden"/>
      </w:sdtPr>
      <w:sdtEndPr/>
      <w:sdtContent>
        <w:r w:rsidR="00F31E0E">
          <w:rPr>
            <w:lang w:val="zh-CN"/>
          </w:rPr>
          <w:t>[</w:t>
        </w:r>
        <w:r w:rsidR="00F31E0E">
          <w:rPr>
            <w:lang w:val="zh-CN"/>
          </w:rPr>
          <w:t>在此处键入</w:t>
        </w:r>
        <w:r w:rsidR="00F31E0E">
          <w:rPr>
            <w:lang w:val="zh-CN"/>
          </w:rPr>
          <w:t>]</w:t>
        </w:r>
      </w:sdtContent>
    </w:sdt>
    <w:r w:rsidR="00F31E0E">
      <w:ptab w:relativeTo="margin" w:alignment="right" w:leader="none"/>
    </w:r>
    <w:sdt>
      <w:sdtPr>
        <w:id w:val="-859353673"/>
        <w:placeholder>
          <w:docPart w:val="A4A6BACFDC124E71869E9C5E48444590"/>
        </w:placeholder>
        <w:temporary/>
        <w:showingPlcHdr/>
        <w15:appearance w15:val="hidden"/>
      </w:sdtPr>
      <w:sdtEndPr/>
      <w:sdtContent>
        <w:r w:rsidR="00F31E0E">
          <w:rPr>
            <w:lang w:val="zh-CN"/>
          </w:rPr>
          <w:t>[</w:t>
        </w:r>
        <w:r w:rsidR="00F31E0E">
          <w:rPr>
            <w:lang w:val="zh-CN"/>
          </w:rPr>
          <w:t>在此处键入</w:t>
        </w:r>
        <w:r w:rsidR="00F31E0E">
          <w:rPr>
            <w:lang w:val="zh-CN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F31E0E" w:rsidP="00FD5F2D">
    <w:pPr>
      <w:pStyle w:val="a3"/>
      <w:pBdr>
        <w:bottom w:val="none" w:sz="0" w:space="0" w:color="auto"/>
      </w:pBd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905449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1" o:spid="_x0000_s2060" type="#_x0000_t136" style="position:absolute;left:0;text-align:left;margin-left:0;margin-top:0;width:298.3pt;height:40.7pt;rotation:315;z-index:-251649024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Pr="00E524AB" w:rsidRDefault="00F31E0E" w:rsidP="00E524AB">
    <w:pPr>
      <w:pStyle w:val="a3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905449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0" o:spid="_x0000_s2059" type="#_x0000_t136" style="position:absolute;left:0;text-align:left;margin-left:0;margin-top:0;width:298.3pt;height:40.7pt;rotation:315;z-index:-251651072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905449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4" o:spid="_x0000_s2063" type="#_x0000_t136" style="position:absolute;left:0;text-align:left;margin-left:0;margin-top:0;width:298.3pt;height:40.7pt;rotation:315;z-index:-25164288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Pr="00BA64C9" w:rsidRDefault="00F31E0E" w:rsidP="00BA64C9">
    <w:pPr>
      <w:pStyle w:val="a3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1E0E" w:rsidRDefault="00905449">
    <w:pPr>
      <w:pStyle w:val="a3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220443" o:spid="_x0000_s2062" type="#_x0000_t136" style="position:absolute;left:0;text-align:left;margin-left:0;margin-top:0;width:298.3pt;height:40.7pt;rotation:315;z-index:-25164492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" string="DS202x_学号_姓名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D3073"/>
    <w:multiLevelType w:val="hybridMultilevel"/>
    <w:tmpl w:val="EFD8FA36"/>
    <w:lvl w:ilvl="0" w:tplc="9B28D884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" w15:restartNumberingAfterBreak="0">
    <w:nsid w:val="093038D4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957731E"/>
    <w:multiLevelType w:val="hybridMultilevel"/>
    <w:tmpl w:val="CAC2FD5C"/>
    <w:lvl w:ilvl="0" w:tplc="B8FE663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9B506E0"/>
    <w:multiLevelType w:val="hybridMultilevel"/>
    <w:tmpl w:val="E80C903E"/>
    <w:lvl w:ilvl="0" w:tplc="3D38DEFC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0AD119CF"/>
    <w:multiLevelType w:val="hybridMultilevel"/>
    <w:tmpl w:val="A6AEFE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EDF2FD1"/>
    <w:multiLevelType w:val="multilevel"/>
    <w:tmpl w:val="EFD8FA36"/>
    <w:lvl w:ilvl="0">
      <w:start w:val="1"/>
      <w:numFmt w:val="ideographDigital"/>
      <w:lvlText w:val="实验%1：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3F678E0"/>
    <w:multiLevelType w:val="multilevel"/>
    <w:tmpl w:val="CAC2FD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 w15:restartNumberingAfterBreak="0">
    <w:nsid w:val="1C2D3276"/>
    <w:multiLevelType w:val="hybridMultilevel"/>
    <w:tmpl w:val="41D05F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C3F4375"/>
    <w:multiLevelType w:val="hybridMultilevel"/>
    <w:tmpl w:val="7478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F7E94"/>
    <w:multiLevelType w:val="hybridMultilevel"/>
    <w:tmpl w:val="AB0EADF0"/>
    <w:lvl w:ilvl="0" w:tplc="6340096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2C580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0EBC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FEF38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AAE024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404402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C40854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2C93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684C4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0C6CB7"/>
    <w:multiLevelType w:val="hybridMultilevel"/>
    <w:tmpl w:val="FD205B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42C9D"/>
    <w:multiLevelType w:val="hybridMultilevel"/>
    <w:tmpl w:val="35F2ED34"/>
    <w:lvl w:ilvl="0" w:tplc="947A981E">
      <w:start w:val="3"/>
      <w:numFmt w:val="decimal"/>
      <w:lvlText w:val="%1）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800" w:hanging="420"/>
      </w:pPr>
    </w:lvl>
    <w:lvl w:ilvl="2" w:tplc="0409001B" w:tentative="1">
      <w:start w:val="1"/>
      <w:numFmt w:val="lowerRoman"/>
      <w:lvlText w:val="%3."/>
      <w:lvlJc w:val="right"/>
      <w:pPr>
        <w:ind w:left="2220" w:hanging="420"/>
      </w:pPr>
    </w:lvl>
    <w:lvl w:ilvl="3" w:tplc="0409000F" w:tentative="1">
      <w:start w:val="1"/>
      <w:numFmt w:val="decimal"/>
      <w:lvlText w:val="%4."/>
      <w:lvlJc w:val="left"/>
      <w:pPr>
        <w:ind w:left="2640" w:hanging="420"/>
      </w:pPr>
    </w:lvl>
    <w:lvl w:ilvl="4" w:tplc="04090019" w:tentative="1">
      <w:start w:val="1"/>
      <w:numFmt w:val="lowerLetter"/>
      <w:lvlText w:val="%5)"/>
      <w:lvlJc w:val="left"/>
      <w:pPr>
        <w:ind w:left="3060" w:hanging="420"/>
      </w:pPr>
    </w:lvl>
    <w:lvl w:ilvl="5" w:tplc="0409001B" w:tentative="1">
      <w:start w:val="1"/>
      <w:numFmt w:val="lowerRoman"/>
      <w:lvlText w:val="%6."/>
      <w:lvlJc w:val="right"/>
      <w:pPr>
        <w:ind w:left="3480" w:hanging="420"/>
      </w:pPr>
    </w:lvl>
    <w:lvl w:ilvl="6" w:tplc="0409000F" w:tentative="1">
      <w:start w:val="1"/>
      <w:numFmt w:val="decimal"/>
      <w:lvlText w:val="%7."/>
      <w:lvlJc w:val="left"/>
      <w:pPr>
        <w:ind w:left="3900" w:hanging="420"/>
      </w:pPr>
    </w:lvl>
    <w:lvl w:ilvl="7" w:tplc="04090019" w:tentative="1">
      <w:start w:val="1"/>
      <w:numFmt w:val="lowerLetter"/>
      <w:lvlText w:val="%8)"/>
      <w:lvlJc w:val="left"/>
      <w:pPr>
        <w:ind w:left="4320" w:hanging="420"/>
      </w:pPr>
    </w:lvl>
    <w:lvl w:ilvl="8" w:tplc="0409001B" w:tentative="1">
      <w:start w:val="1"/>
      <w:numFmt w:val="lowerRoman"/>
      <w:lvlText w:val="%9."/>
      <w:lvlJc w:val="right"/>
      <w:pPr>
        <w:ind w:left="4740" w:hanging="420"/>
      </w:pPr>
    </w:lvl>
  </w:abstractNum>
  <w:abstractNum w:abstractNumId="12" w15:restartNumberingAfterBreak="0">
    <w:nsid w:val="32CD22A6"/>
    <w:multiLevelType w:val="hybridMultilevel"/>
    <w:tmpl w:val="1CBCDD12"/>
    <w:lvl w:ilvl="0" w:tplc="BB4601F4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3" w15:restartNumberingAfterBreak="0">
    <w:nsid w:val="35971BF0"/>
    <w:multiLevelType w:val="multilevel"/>
    <w:tmpl w:val="DBFE405E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E276DFD"/>
    <w:multiLevelType w:val="multilevel"/>
    <w:tmpl w:val="E80C903E"/>
    <w:lvl w:ilvl="0">
      <w:start w:val="1"/>
      <w:numFmt w:val="ideographDigital"/>
      <w:lvlText w:val="实验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B13B95"/>
    <w:multiLevelType w:val="multilevel"/>
    <w:tmpl w:val="1CBCDD12"/>
    <w:lvl w:ilvl="0">
      <w:start w:val="1"/>
      <w:numFmt w:val="ideographDigital"/>
      <w:lvlText w:val="实验%1："/>
      <w:lvlJc w:val="left"/>
      <w:pPr>
        <w:tabs>
          <w:tab w:val="num" w:pos="357"/>
        </w:tabs>
        <w:ind w:left="360" w:hanging="360"/>
      </w:pPr>
      <w:rPr>
        <w:rFonts w:hint="default"/>
        <w:lang w:val="en-US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5BD82C67"/>
    <w:multiLevelType w:val="hybridMultilevel"/>
    <w:tmpl w:val="45F8B164"/>
    <w:lvl w:ilvl="0" w:tplc="F4A2A51C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034284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243C64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0A3C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D6528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F4750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60BFA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B64961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C2192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261644A"/>
    <w:multiLevelType w:val="hybridMultilevel"/>
    <w:tmpl w:val="564CFAB0"/>
    <w:lvl w:ilvl="0" w:tplc="6CD490C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6C414A7C"/>
    <w:multiLevelType w:val="hybridMultilevel"/>
    <w:tmpl w:val="57864B10"/>
    <w:lvl w:ilvl="0" w:tplc="2B18C492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97E0E8E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304430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6CE3C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40E1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3AA80D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30A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2CEB86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79E105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756B21"/>
    <w:multiLevelType w:val="hybridMultilevel"/>
    <w:tmpl w:val="23AE2FE6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729A3F10"/>
    <w:multiLevelType w:val="hybridMultilevel"/>
    <w:tmpl w:val="AB822AE2"/>
    <w:lvl w:ilvl="0" w:tplc="BF9EA006">
      <w:start w:val="1"/>
      <w:numFmt w:val="decimal"/>
      <w:lvlText w:val="（%1）"/>
      <w:lvlJc w:val="left"/>
      <w:pPr>
        <w:ind w:left="157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1" w15:restartNumberingAfterBreak="0">
    <w:nsid w:val="77F414C2"/>
    <w:multiLevelType w:val="hybridMultilevel"/>
    <w:tmpl w:val="FC18AC22"/>
    <w:lvl w:ilvl="0" w:tplc="290C3CEE">
      <w:start w:val="2"/>
      <w:numFmt w:val="decimal"/>
      <w:lvlText w:val="%1、"/>
      <w:lvlJc w:val="left"/>
      <w:pPr>
        <w:ind w:left="375" w:hanging="37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2578D3"/>
    <w:multiLevelType w:val="multilevel"/>
    <w:tmpl w:val="564CFAB0"/>
    <w:lvl w:ilvl="0">
      <w:start w:val="1"/>
      <w:numFmt w:val="ideographDigital"/>
      <w:lvlText w:val="实验%1：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3" w15:restartNumberingAfterBreak="0">
    <w:nsid w:val="7F6518A3"/>
    <w:multiLevelType w:val="hybridMultilevel"/>
    <w:tmpl w:val="D8941D20"/>
    <w:lvl w:ilvl="0" w:tplc="04090001">
      <w:start w:val="1"/>
      <w:numFmt w:val="bullet"/>
      <w:lvlText w:val="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2"/>
  </w:num>
  <w:num w:numId="3">
    <w:abstractNumId w:val="6"/>
  </w:num>
  <w:num w:numId="4">
    <w:abstractNumId w:val="3"/>
  </w:num>
  <w:num w:numId="5">
    <w:abstractNumId w:val="14"/>
  </w:num>
  <w:num w:numId="6">
    <w:abstractNumId w:val="17"/>
  </w:num>
  <w:num w:numId="7">
    <w:abstractNumId w:val="22"/>
  </w:num>
  <w:num w:numId="8">
    <w:abstractNumId w:val="0"/>
  </w:num>
  <w:num w:numId="9">
    <w:abstractNumId w:val="5"/>
  </w:num>
  <w:num w:numId="10">
    <w:abstractNumId w:val="12"/>
  </w:num>
  <w:num w:numId="11">
    <w:abstractNumId w:val="13"/>
  </w:num>
  <w:num w:numId="12">
    <w:abstractNumId w:val="15"/>
  </w:num>
  <w:num w:numId="13">
    <w:abstractNumId w:val="10"/>
  </w:num>
  <w:num w:numId="14">
    <w:abstractNumId w:val="8"/>
  </w:num>
  <w:num w:numId="15">
    <w:abstractNumId w:val="19"/>
  </w:num>
  <w:num w:numId="16">
    <w:abstractNumId w:val="4"/>
  </w:num>
  <w:num w:numId="17">
    <w:abstractNumId w:val="1"/>
  </w:num>
  <w:num w:numId="18">
    <w:abstractNumId w:val="20"/>
  </w:num>
  <w:num w:numId="19">
    <w:abstractNumId w:val="21"/>
  </w:num>
  <w:num w:numId="20">
    <w:abstractNumId w:val="11"/>
  </w:num>
  <w:num w:numId="21">
    <w:abstractNumId w:val="18"/>
  </w:num>
  <w:num w:numId="22">
    <w:abstractNumId w:val="7"/>
  </w:num>
  <w:num w:numId="23">
    <w:abstractNumId w:val="16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8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6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MjK3NDM1tzQyMTZX0lEKTi0uzszPAykwqQUAvN3vySwAAAA="/>
  </w:docVars>
  <w:rsids>
    <w:rsidRoot w:val="00FF62EF"/>
    <w:rsid w:val="000076F1"/>
    <w:rsid w:val="00011581"/>
    <w:rsid w:val="000151BA"/>
    <w:rsid w:val="000207DC"/>
    <w:rsid w:val="000208C1"/>
    <w:rsid w:val="00020C12"/>
    <w:rsid w:val="00021598"/>
    <w:rsid w:val="00031822"/>
    <w:rsid w:val="000336E3"/>
    <w:rsid w:val="00042971"/>
    <w:rsid w:val="00043DA6"/>
    <w:rsid w:val="00047928"/>
    <w:rsid w:val="00050C74"/>
    <w:rsid w:val="00051050"/>
    <w:rsid w:val="000543FC"/>
    <w:rsid w:val="000546EB"/>
    <w:rsid w:val="00057225"/>
    <w:rsid w:val="0006037E"/>
    <w:rsid w:val="000605A0"/>
    <w:rsid w:val="00061371"/>
    <w:rsid w:val="00073FF7"/>
    <w:rsid w:val="000740E4"/>
    <w:rsid w:val="00074A34"/>
    <w:rsid w:val="00075607"/>
    <w:rsid w:val="00082653"/>
    <w:rsid w:val="00085FB3"/>
    <w:rsid w:val="00086074"/>
    <w:rsid w:val="000950D0"/>
    <w:rsid w:val="000B2519"/>
    <w:rsid w:val="000B64CA"/>
    <w:rsid w:val="000B698B"/>
    <w:rsid w:val="000D0A35"/>
    <w:rsid w:val="000D2135"/>
    <w:rsid w:val="000D2876"/>
    <w:rsid w:val="000D5A4D"/>
    <w:rsid w:val="000D7BF8"/>
    <w:rsid w:val="000D7DAE"/>
    <w:rsid w:val="000E4510"/>
    <w:rsid w:val="000E4C41"/>
    <w:rsid w:val="000F129A"/>
    <w:rsid w:val="000F3EC7"/>
    <w:rsid w:val="0010040F"/>
    <w:rsid w:val="0010773F"/>
    <w:rsid w:val="0011106E"/>
    <w:rsid w:val="00112919"/>
    <w:rsid w:val="00141DE0"/>
    <w:rsid w:val="00144623"/>
    <w:rsid w:val="001512A7"/>
    <w:rsid w:val="00151E75"/>
    <w:rsid w:val="00154B29"/>
    <w:rsid w:val="00154BB4"/>
    <w:rsid w:val="00154F69"/>
    <w:rsid w:val="00155FE8"/>
    <w:rsid w:val="00167EFE"/>
    <w:rsid w:val="0017588C"/>
    <w:rsid w:val="00181891"/>
    <w:rsid w:val="00187119"/>
    <w:rsid w:val="001906FE"/>
    <w:rsid w:val="00194FD0"/>
    <w:rsid w:val="00197F89"/>
    <w:rsid w:val="001B6398"/>
    <w:rsid w:val="001C78DD"/>
    <w:rsid w:val="001D4662"/>
    <w:rsid w:val="001E000B"/>
    <w:rsid w:val="001F4240"/>
    <w:rsid w:val="0020419D"/>
    <w:rsid w:val="00205FA7"/>
    <w:rsid w:val="00211BA5"/>
    <w:rsid w:val="00214A25"/>
    <w:rsid w:val="00215C37"/>
    <w:rsid w:val="00222028"/>
    <w:rsid w:val="0024478F"/>
    <w:rsid w:val="00270A34"/>
    <w:rsid w:val="00270DA6"/>
    <w:rsid w:val="00272D1B"/>
    <w:rsid w:val="00277273"/>
    <w:rsid w:val="0028161A"/>
    <w:rsid w:val="00282336"/>
    <w:rsid w:val="00294188"/>
    <w:rsid w:val="002A3450"/>
    <w:rsid w:val="002C207B"/>
    <w:rsid w:val="002D3B9F"/>
    <w:rsid w:val="002D3FCC"/>
    <w:rsid w:val="002E2A85"/>
    <w:rsid w:val="002E5A10"/>
    <w:rsid w:val="002E6625"/>
    <w:rsid w:val="003018BE"/>
    <w:rsid w:val="00301DF4"/>
    <w:rsid w:val="00303099"/>
    <w:rsid w:val="00305C76"/>
    <w:rsid w:val="00306E9C"/>
    <w:rsid w:val="00314605"/>
    <w:rsid w:val="00324C61"/>
    <w:rsid w:val="00330B46"/>
    <w:rsid w:val="0033128B"/>
    <w:rsid w:val="00331419"/>
    <w:rsid w:val="0033380D"/>
    <w:rsid w:val="003447EE"/>
    <w:rsid w:val="00346FD2"/>
    <w:rsid w:val="003476D4"/>
    <w:rsid w:val="00354194"/>
    <w:rsid w:val="003546D8"/>
    <w:rsid w:val="00365329"/>
    <w:rsid w:val="00372326"/>
    <w:rsid w:val="00372479"/>
    <w:rsid w:val="00374DFA"/>
    <w:rsid w:val="003861D7"/>
    <w:rsid w:val="003A0CC8"/>
    <w:rsid w:val="003B175B"/>
    <w:rsid w:val="003B4996"/>
    <w:rsid w:val="003B5D77"/>
    <w:rsid w:val="003D5402"/>
    <w:rsid w:val="003D6DC1"/>
    <w:rsid w:val="003F4E1F"/>
    <w:rsid w:val="00402DFC"/>
    <w:rsid w:val="00407EA3"/>
    <w:rsid w:val="00411BE6"/>
    <w:rsid w:val="0041262E"/>
    <w:rsid w:val="004204E7"/>
    <w:rsid w:val="0043406C"/>
    <w:rsid w:val="00436C36"/>
    <w:rsid w:val="00443C6B"/>
    <w:rsid w:val="004546EC"/>
    <w:rsid w:val="00457B5B"/>
    <w:rsid w:val="00457F69"/>
    <w:rsid w:val="004622B4"/>
    <w:rsid w:val="004679B4"/>
    <w:rsid w:val="00481895"/>
    <w:rsid w:val="0048300E"/>
    <w:rsid w:val="004900F4"/>
    <w:rsid w:val="00490B57"/>
    <w:rsid w:val="0049167B"/>
    <w:rsid w:val="004A0F77"/>
    <w:rsid w:val="004A2EE9"/>
    <w:rsid w:val="004A47E0"/>
    <w:rsid w:val="004B052F"/>
    <w:rsid w:val="004B118E"/>
    <w:rsid w:val="004B2C6E"/>
    <w:rsid w:val="004B46F1"/>
    <w:rsid w:val="004B61DD"/>
    <w:rsid w:val="004B763A"/>
    <w:rsid w:val="004C112F"/>
    <w:rsid w:val="004C2D10"/>
    <w:rsid w:val="004D7FD9"/>
    <w:rsid w:val="004E0B5D"/>
    <w:rsid w:val="004E314C"/>
    <w:rsid w:val="004E337F"/>
    <w:rsid w:val="004E73D3"/>
    <w:rsid w:val="004F0A8D"/>
    <w:rsid w:val="004F317A"/>
    <w:rsid w:val="004F3E5B"/>
    <w:rsid w:val="004F7CBE"/>
    <w:rsid w:val="005012C0"/>
    <w:rsid w:val="00503684"/>
    <w:rsid w:val="00504B7B"/>
    <w:rsid w:val="005218E8"/>
    <w:rsid w:val="005241F3"/>
    <w:rsid w:val="005242DA"/>
    <w:rsid w:val="00524F35"/>
    <w:rsid w:val="00525386"/>
    <w:rsid w:val="00527962"/>
    <w:rsid w:val="0053467D"/>
    <w:rsid w:val="00537D21"/>
    <w:rsid w:val="00540885"/>
    <w:rsid w:val="00542A6D"/>
    <w:rsid w:val="005437D2"/>
    <w:rsid w:val="005464DC"/>
    <w:rsid w:val="00546FEC"/>
    <w:rsid w:val="00547191"/>
    <w:rsid w:val="00570DAD"/>
    <w:rsid w:val="005736B2"/>
    <w:rsid w:val="00575EB2"/>
    <w:rsid w:val="005765AE"/>
    <w:rsid w:val="00584CE5"/>
    <w:rsid w:val="005875C2"/>
    <w:rsid w:val="0058790E"/>
    <w:rsid w:val="005905A9"/>
    <w:rsid w:val="00590E86"/>
    <w:rsid w:val="00595536"/>
    <w:rsid w:val="005B0C34"/>
    <w:rsid w:val="005B2986"/>
    <w:rsid w:val="005B3A45"/>
    <w:rsid w:val="005D7EFE"/>
    <w:rsid w:val="005E380F"/>
    <w:rsid w:val="005E381A"/>
    <w:rsid w:val="005F0D7A"/>
    <w:rsid w:val="005F5F01"/>
    <w:rsid w:val="00602DFF"/>
    <w:rsid w:val="00604734"/>
    <w:rsid w:val="006047B1"/>
    <w:rsid w:val="00610BA5"/>
    <w:rsid w:val="00617171"/>
    <w:rsid w:val="006225C9"/>
    <w:rsid w:val="00625AD2"/>
    <w:rsid w:val="00635DF9"/>
    <w:rsid w:val="0064036D"/>
    <w:rsid w:val="006500F9"/>
    <w:rsid w:val="006523F5"/>
    <w:rsid w:val="006571B4"/>
    <w:rsid w:val="00660870"/>
    <w:rsid w:val="00677B1E"/>
    <w:rsid w:val="006834AA"/>
    <w:rsid w:val="00683A30"/>
    <w:rsid w:val="00687C7B"/>
    <w:rsid w:val="00692491"/>
    <w:rsid w:val="006A0EB2"/>
    <w:rsid w:val="006A6D0F"/>
    <w:rsid w:val="006B55AE"/>
    <w:rsid w:val="006C21FA"/>
    <w:rsid w:val="006C39D2"/>
    <w:rsid w:val="006D57A9"/>
    <w:rsid w:val="006E01B0"/>
    <w:rsid w:val="006E1FEA"/>
    <w:rsid w:val="006E6353"/>
    <w:rsid w:val="00702E63"/>
    <w:rsid w:val="00706B72"/>
    <w:rsid w:val="00735D70"/>
    <w:rsid w:val="007425EA"/>
    <w:rsid w:val="007432E2"/>
    <w:rsid w:val="0074376E"/>
    <w:rsid w:val="00743E35"/>
    <w:rsid w:val="0075018B"/>
    <w:rsid w:val="00757B4C"/>
    <w:rsid w:val="00760944"/>
    <w:rsid w:val="00760DE9"/>
    <w:rsid w:val="007638F9"/>
    <w:rsid w:val="0076789E"/>
    <w:rsid w:val="00776AA6"/>
    <w:rsid w:val="00786681"/>
    <w:rsid w:val="0079071C"/>
    <w:rsid w:val="007A0EA5"/>
    <w:rsid w:val="007A7330"/>
    <w:rsid w:val="007A7C38"/>
    <w:rsid w:val="007D12F9"/>
    <w:rsid w:val="007D3F9E"/>
    <w:rsid w:val="007E4948"/>
    <w:rsid w:val="007E584E"/>
    <w:rsid w:val="007F1D52"/>
    <w:rsid w:val="007F3F50"/>
    <w:rsid w:val="007F6F8F"/>
    <w:rsid w:val="00804019"/>
    <w:rsid w:val="008137C7"/>
    <w:rsid w:val="0081521C"/>
    <w:rsid w:val="008239CB"/>
    <w:rsid w:val="00827D8C"/>
    <w:rsid w:val="00835ED7"/>
    <w:rsid w:val="00842831"/>
    <w:rsid w:val="00852833"/>
    <w:rsid w:val="0086791F"/>
    <w:rsid w:val="008833BA"/>
    <w:rsid w:val="00891B81"/>
    <w:rsid w:val="0089289B"/>
    <w:rsid w:val="00893711"/>
    <w:rsid w:val="008A508F"/>
    <w:rsid w:val="008B1115"/>
    <w:rsid w:val="008B69EF"/>
    <w:rsid w:val="008B7C99"/>
    <w:rsid w:val="008D4B79"/>
    <w:rsid w:val="008E26B3"/>
    <w:rsid w:val="008E4E9F"/>
    <w:rsid w:val="008F0E00"/>
    <w:rsid w:val="008F1D23"/>
    <w:rsid w:val="00905449"/>
    <w:rsid w:val="00922D1F"/>
    <w:rsid w:val="009255A6"/>
    <w:rsid w:val="00931570"/>
    <w:rsid w:val="0093236E"/>
    <w:rsid w:val="009330F9"/>
    <w:rsid w:val="0093358E"/>
    <w:rsid w:val="0093426F"/>
    <w:rsid w:val="00936575"/>
    <w:rsid w:val="00936891"/>
    <w:rsid w:val="00936995"/>
    <w:rsid w:val="00943A38"/>
    <w:rsid w:val="009440FC"/>
    <w:rsid w:val="00951C8B"/>
    <w:rsid w:val="00952F8B"/>
    <w:rsid w:val="00953E4D"/>
    <w:rsid w:val="00977255"/>
    <w:rsid w:val="0099158E"/>
    <w:rsid w:val="009940F5"/>
    <w:rsid w:val="009974E6"/>
    <w:rsid w:val="009A39F6"/>
    <w:rsid w:val="009D00C2"/>
    <w:rsid w:val="009E5760"/>
    <w:rsid w:val="009F27F6"/>
    <w:rsid w:val="009F35CC"/>
    <w:rsid w:val="009F422E"/>
    <w:rsid w:val="00A11296"/>
    <w:rsid w:val="00A125EB"/>
    <w:rsid w:val="00A20C32"/>
    <w:rsid w:val="00A228F5"/>
    <w:rsid w:val="00A240A8"/>
    <w:rsid w:val="00A2564D"/>
    <w:rsid w:val="00A27BE0"/>
    <w:rsid w:val="00A37EBE"/>
    <w:rsid w:val="00A44FBD"/>
    <w:rsid w:val="00A47426"/>
    <w:rsid w:val="00A524B3"/>
    <w:rsid w:val="00A54AF0"/>
    <w:rsid w:val="00A5741F"/>
    <w:rsid w:val="00A76806"/>
    <w:rsid w:val="00A82FA6"/>
    <w:rsid w:val="00A96D96"/>
    <w:rsid w:val="00A97CBE"/>
    <w:rsid w:val="00AA4B62"/>
    <w:rsid w:val="00AA6FA4"/>
    <w:rsid w:val="00AB48FF"/>
    <w:rsid w:val="00AD703C"/>
    <w:rsid w:val="00AE3173"/>
    <w:rsid w:val="00AE4667"/>
    <w:rsid w:val="00AE5348"/>
    <w:rsid w:val="00AF219B"/>
    <w:rsid w:val="00B141EF"/>
    <w:rsid w:val="00B15C50"/>
    <w:rsid w:val="00B16E55"/>
    <w:rsid w:val="00B171C3"/>
    <w:rsid w:val="00B46D88"/>
    <w:rsid w:val="00B513E4"/>
    <w:rsid w:val="00B52FCD"/>
    <w:rsid w:val="00B53F06"/>
    <w:rsid w:val="00B54319"/>
    <w:rsid w:val="00B57F31"/>
    <w:rsid w:val="00B677B5"/>
    <w:rsid w:val="00B67E40"/>
    <w:rsid w:val="00B73982"/>
    <w:rsid w:val="00B843B1"/>
    <w:rsid w:val="00B86F1F"/>
    <w:rsid w:val="00B91CFA"/>
    <w:rsid w:val="00B9216D"/>
    <w:rsid w:val="00BA3174"/>
    <w:rsid w:val="00BA36E0"/>
    <w:rsid w:val="00BA64C9"/>
    <w:rsid w:val="00BB1B99"/>
    <w:rsid w:val="00BB30D6"/>
    <w:rsid w:val="00BB37CA"/>
    <w:rsid w:val="00BB4734"/>
    <w:rsid w:val="00BB51A1"/>
    <w:rsid w:val="00BB563F"/>
    <w:rsid w:val="00BB7D9A"/>
    <w:rsid w:val="00BC1200"/>
    <w:rsid w:val="00BD46E3"/>
    <w:rsid w:val="00BE1F83"/>
    <w:rsid w:val="00C0403F"/>
    <w:rsid w:val="00C1051D"/>
    <w:rsid w:val="00C106C3"/>
    <w:rsid w:val="00C10F4F"/>
    <w:rsid w:val="00C246D3"/>
    <w:rsid w:val="00C257CB"/>
    <w:rsid w:val="00C26DAB"/>
    <w:rsid w:val="00C319CC"/>
    <w:rsid w:val="00C41DD5"/>
    <w:rsid w:val="00C6168C"/>
    <w:rsid w:val="00C679D3"/>
    <w:rsid w:val="00C734AC"/>
    <w:rsid w:val="00C76AEE"/>
    <w:rsid w:val="00C77950"/>
    <w:rsid w:val="00C80845"/>
    <w:rsid w:val="00C845A6"/>
    <w:rsid w:val="00C8731C"/>
    <w:rsid w:val="00C909A5"/>
    <w:rsid w:val="00C9286E"/>
    <w:rsid w:val="00C92FD7"/>
    <w:rsid w:val="00C96EDC"/>
    <w:rsid w:val="00C96FB9"/>
    <w:rsid w:val="00CC6F98"/>
    <w:rsid w:val="00CF74DC"/>
    <w:rsid w:val="00D02F96"/>
    <w:rsid w:val="00D032BB"/>
    <w:rsid w:val="00D21D7B"/>
    <w:rsid w:val="00D3056D"/>
    <w:rsid w:val="00D30B1B"/>
    <w:rsid w:val="00D33277"/>
    <w:rsid w:val="00D3542C"/>
    <w:rsid w:val="00D40890"/>
    <w:rsid w:val="00D454B1"/>
    <w:rsid w:val="00D60BE9"/>
    <w:rsid w:val="00D61037"/>
    <w:rsid w:val="00D61A0E"/>
    <w:rsid w:val="00D629C3"/>
    <w:rsid w:val="00D72D1C"/>
    <w:rsid w:val="00D736D8"/>
    <w:rsid w:val="00D73815"/>
    <w:rsid w:val="00D73D14"/>
    <w:rsid w:val="00D81C47"/>
    <w:rsid w:val="00D824D5"/>
    <w:rsid w:val="00DB22DF"/>
    <w:rsid w:val="00DB45DF"/>
    <w:rsid w:val="00DB6ADE"/>
    <w:rsid w:val="00DB6EBD"/>
    <w:rsid w:val="00DC1016"/>
    <w:rsid w:val="00DC470E"/>
    <w:rsid w:val="00DC4BD5"/>
    <w:rsid w:val="00DC531A"/>
    <w:rsid w:val="00DD0B78"/>
    <w:rsid w:val="00DD6B4A"/>
    <w:rsid w:val="00DE121A"/>
    <w:rsid w:val="00DE705D"/>
    <w:rsid w:val="00E04946"/>
    <w:rsid w:val="00E14056"/>
    <w:rsid w:val="00E1470D"/>
    <w:rsid w:val="00E23FA0"/>
    <w:rsid w:val="00E4026A"/>
    <w:rsid w:val="00E464AF"/>
    <w:rsid w:val="00E464B5"/>
    <w:rsid w:val="00E524AB"/>
    <w:rsid w:val="00E60136"/>
    <w:rsid w:val="00E663BA"/>
    <w:rsid w:val="00E80442"/>
    <w:rsid w:val="00E8472A"/>
    <w:rsid w:val="00E87428"/>
    <w:rsid w:val="00E90FBA"/>
    <w:rsid w:val="00E94472"/>
    <w:rsid w:val="00E96BCA"/>
    <w:rsid w:val="00EA0CD0"/>
    <w:rsid w:val="00EC17AD"/>
    <w:rsid w:val="00EC2C77"/>
    <w:rsid w:val="00ED4B10"/>
    <w:rsid w:val="00ED4FEE"/>
    <w:rsid w:val="00ED6360"/>
    <w:rsid w:val="00ED7006"/>
    <w:rsid w:val="00ED78F6"/>
    <w:rsid w:val="00EE13A3"/>
    <w:rsid w:val="00EE1B56"/>
    <w:rsid w:val="00EE31EF"/>
    <w:rsid w:val="00EE57DB"/>
    <w:rsid w:val="00EE7E32"/>
    <w:rsid w:val="00EF23D8"/>
    <w:rsid w:val="00F04867"/>
    <w:rsid w:val="00F23DBD"/>
    <w:rsid w:val="00F26C64"/>
    <w:rsid w:val="00F30C0A"/>
    <w:rsid w:val="00F31E0E"/>
    <w:rsid w:val="00F3374B"/>
    <w:rsid w:val="00F443C2"/>
    <w:rsid w:val="00F53D82"/>
    <w:rsid w:val="00F72445"/>
    <w:rsid w:val="00F77C7C"/>
    <w:rsid w:val="00F80E9C"/>
    <w:rsid w:val="00F84716"/>
    <w:rsid w:val="00F86D31"/>
    <w:rsid w:val="00FA25EF"/>
    <w:rsid w:val="00FA5740"/>
    <w:rsid w:val="00FA5C5E"/>
    <w:rsid w:val="00FB0829"/>
    <w:rsid w:val="00FB0B8A"/>
    <w:rsid w:val="00FB35BF"/>
    <w:rsid w:val="00FB6CC2"/>
    <w:rsid w:val="00FB75A1"/>
    <w:rsid w:val="00FC20CD"/>
    <w:rsid w:val="00FD1FDE"/>
    <w:rsid w:val="00FD3EDC"/>
    <w:rsid w:val="00FD5F2D"/>
    <w:rsid w:val="00FD609C"/>
    <w:rsid w:val="00FD71E5"/>
    <w:rsid w:val="00FE069D"/>
    <w:rsid w:val="00FE2753"/>
    <w:rsid w:val="00FE368E"/>
    <w:rsid w:val="00FE5BEB"/>
    <w:rsid w:val="00FE661A"/>
    <w:rsid w:val="00FE7659"/>
    <w:rsid w:val="00FF2CE4"/>
    <w:rsid w:val="00FF62EF"/>
    <w:rsid w:val="00FF7A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4"/>
    <o:shapelayout v:ext="edit">
      <o:idmap v:ext="edit" data="1"/>
    </o:shapelayout>
  </w:shapeDefaults>
  <w:decimalSymbol w:val="."/>
  <w:listSeparator w:val=","/>
  <w14:docId w14:val="26B63DED"/>
  <w15:chartTrackingRefBased/>
  <w15:docId w15:val="{EE604EFE-8B8E-4E9F-9506-185239F1C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074A3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5765AE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qFormat/>
    <w:rsid w:val="005765A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0208C1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rsid w:val="006C39D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4">
    <w:name w:val="footer"/>
    <w:basedOn w:val="a"/>
    <w:rsid w:val="006C39D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93236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rsid w:val="0093236E"/>
    <w:pPr>
      <w:spacing w:after="100"/>
    </w:pPr>
  </w:style>
  <w:style w:type="paragraph" w:styleId="21">
    <w:name w:val="toc 2"/>
    <w:basedOn w:val="a"/>
    <w:next w:val="a"/>
    <w:autoRedefine/>
    <w:uiPriority w:val="39"/>
    <w:rsid w:val="0093236E"/>
    <w:pPr>
      <w:spacing w:after="100"/>
      <w:ind w:left="210"/>
    </w:pPr>
  </w:style>
  <w:style w:type="character" w:styleId="a5">
    <w:name w:val="Hyperlink"/>
    <w:basedOn w:val="a0"/>
    <w:uiPriority w:val="99"/>
    <w:unhideWhenUsed/>
    <w:rsid w:val="0093236E"/>
    <w:rPr>
      <w:color w:val="0563C1" w:themeColor="hyperlink"/>
      <w:u w:val="single"/>
    </w:rPr>
  </w:style>
  <w:style w:type="character" w:customStyle="1" w:styleId="20">
    <w:name w:val="标题 2 字符"/>
    <w:basedOn w:val="a0"/>
    <w:link w:val="2"/>
    <w:rsid w:val="005218E8"/>
    <w:rPr>
      <w:rFonts w:ascii="Arial" w:eastAsia="黑体" w:hAnsi="Arial"/>
      <w:b/>
      <w:bCs/>
      <w:kern w:val="2"/>
      <w:sz w:val="32"/>
      <w:szCs w:val="32"/>
    </w:rPr>
  </w:style>
  <w:style w:type="paragraph" w:styleId="31">
    <w:name w:val="toc 3"/>
    <w:basedOn w:val="a"/>
    <w:next w:val="a"/>
    <w:autoRedefine/>
    <w:uiPriority w:val="39"/>
    <w:rsid w:val="00C0403F"/>
    <w:pPr>
      <w:spacing w:after="100"/>
      <w:ind w:left="420"/>
    </w:pPr>
  </w:style>
  <w:style w:type="character" w:customStyle="1" w:styleId="30">
    <w:name w:val="标题 3 字符"/>
    <w:basedOn w:val="a0"/>
    <w:link w:val="3"/>
    <w:rsid w:val="00804019"/>
    <w:rPr>
      <w:b/>
      <w:bCs/>
      <w:kern w:val="2"/>
      <w:sz w:val="32"/>
      <w:szCs w:val="32"/>
    </w:rPr>
  </w:style>
  <w:style w:type="paragraph" w:styleId="a6">
    <w:name w:val="List Paragraph"/>
    <w:basedOn w:val="a"/>
    <w:uiPriority w:val="34"/>
    <w:qFormat/>
    <w:rsid w:val="00D81C47"/>
    <w:pPr>
      <w:ind w:left="720"/>
      <w:contextualSpacing/>
    </w:pPr>
  </w:style>
  <w:style w:type="table" w:styleId="a7">
    <w:name w:val="Table Grid"/>
    <w:basedOn w:val="a1"/>
    <w:rsid w:val="00A97C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0">
    <w:name w:val="标题 4 字符"/>
    <w:basedOn w:val="a0"/>
    <w:link w:val="4"/>
    <w:semiHidden/>
    <w:rsid w:val="000208C1"/>
    <w:rPr>
      <w:rFonts w:asciiTheme="majorHAnsi" w:eastAsiaTheme="majorEastAsia" w:hAnsiTheme="majorHAnsi" w:cstheme="majorBidi"/>
      <w:b/>
      <w:bCs/>
      <w:kern w:val="2"/>
      <w:sz w:val="28"/>
      <w:szCs w:val="28"/>
    </w:rPr>
  </w:style>
  <w:style w:type="paragraph" w:styleId="a8">
    <w:name w:val="Plain Text"/>
    <w:basedOn w:val="a"/>
    <w:link w:val="a9"/>
    <w:rsid w:val="000208C1"/>
    <w:rPr>
      <w:rFonts w:ascii="宋体" w:hAnsi="Courier New"/>
      <w:szCs w:val="20"/>
    </w:rPr>
  </w:style>
  <w:style w:type="character" w:customStyle="1" w:styleId="a9">
    <w:name w:val="纯文本 字符"/>
    <w:basedOn w:val="a0"/>
    <w:link w:val="a8"/>
    <w:rsid w:val="000208C1"/>
    <w:rPr>
      <w:rFonts w:ascii="宋体" w:hAnsi="Courier New"/>
      <w:kern w:val="2"/>
      <w:sz w:val="21"/>
    </w:rPr>
  </w:style>
  <w:style w:type="paragraph" w:styleId="aa">
    <w:name w:val="Normal (Web)"/>
    <w:basedOn w:val="a"/>
    <w:rsid w:val="000208C1"/>
    <w:pPr>
      <w:widowControl/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7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52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508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3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65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3154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24714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701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985022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20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612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4599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81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4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eader" Target="header9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23" Type="http://schemas.openxmlformats.org/officeDocument/2006/relationships/glossaryDocument" Target="glossary/document.xml"/><Relationship Id="rId10" Type="http://schemas.openxmlformats.org/officeDocument/2006/relationships/footer" Target="footer1.xml"/><Relationship Id="rId19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4A6BACFDC124E71869E9C5E48444590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772FC5C-6E92-44C5-AF6B-C66E229B904E}"/>
      </w:docPartPr>
      <w:docPartBody>
        <w:p w:rsidR="00AC1FCE" w:rsidRDefault="00AC1FCE" w:rsidP="00AC1FCE">
          <w:pPr>
            <w:pStyle w:val="A4A6BACFDC124E71869E9C5E48444590"/>
          </w:pPr>
          <w:r>
            <w:rPr>
              <w:lang w:val="zh-CN"/>
            </w:rPr>
            <w:t>[</w:t>
          </w:r>
          <w:r>
            <w:rPr>
              <w:lang w:val="zh-CN"/>
            </w:rPr>
            <w:t>在此处键入</w:t>
          </w:r>
          <w:r>
            <w:rPr>
              <w:lang w:val="zh-CN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bordersDoNotSurroundHeader/>
  <w:bordersDoNotSurroundFooter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C1FCE"/>
    <w:rsid w:val="000C4322"/>
    <w:rsid w:val="00567B04"/>
    <w:rsid w:val="007B2FBA"/>
    <w:rsid w:val="00AC1FCE"/>
    <w:rsid w:val="00F33F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4A6BACFDC124E71869E9C5E48444590">
    <w:name w:val="A4A6BACFDC124E71869E9C5E48444590"/>
    <w:rsid w:val="00AC1F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0810A-EDFE-4A2F-875C-46EE681B7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8</Pages>
  <Words>601</Words>
  <Characters>3431</Characters>
  <Application>Microsoft Office Word</Application>
  <DocSecurity>0</DocSecurity>
  <Lines>28</Lines>
  <Paragraphs>8</Paragraphs>
  <ScaleCrop>false</ScaleCrop>
  <Company>Microsoft</Company>
  <LinksUpToDate>false</LinksUpToDate>
  <CharactersWithSpaces>4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数据结构上机实验题2014</dc:title>
  <dc:subject/>
  <dc:creator>lxocean</dc:creator>
  <cp:keywords/>
  <cp:lastModifiedBy>tourist</cp:lastModifiedBy>
  <cp:revision>35</cp:revision>
  <dcterms:created xsi:type="dcterms:W3CDTF">2022-11-07T07:43:00Z</dcterms:created>
  <dcterms:modified xsi:type="dcterms:W3CDTF">2022-11-07T08:54:00Z</dcterms:modified>
</cp:coreProperties>
</file>